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910610" w14:textId="77777777" w:rsidR="00633482" w:rsidRDefault="00633482" w:rsidP="00633482">
      <w:pPr>
        <w:rPr>
          <w:rFonts w:ascii="Rockwell" w:hAnsi="Rockwell"/>
        </w:rPr>
      </w:pPr>
      <w:bookmarkStart w:id="0" w:name="_GoBack"/>
      <w:bookmarkEnd w:id="0"/>
      <w:r>
        <w:rPr>
          <w:noProof/>
          <w:lang w:eastAsia="zh-CN"/>
        </w:rPr>
        <w:drawing>
          <wp:anchor distT="0" distB="0" distL="114300" distR="114300" simplePos="0" relativeHeight="251663360" behindDoc="1" locked="0" layoutInCell="1" allowOverlap="1" wp14:anchorId="741AE368" wp14:editId="4692F2E9">
            <wp:simplePos x="0" y="0"/>
            <wp:positionH relativeFrom="column">
              <wp:posOffset>4180840</wp:posOffset>
            </wp:positionH>
            <wp:positionV relativeFrom="paragraph">
              <wp:posOffset>-11876</wp:posOffset>
            </wp:positionV>
            <wp:extent cx="238125" cy="194260"/>
            <wp:effectExtent l="0" t="0" r="0" b="0"/>
            <wp:wrapNone/>
            <wp:docPr id="51" name="Picture 51" descr="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duotone>
                        <a:schemeClr val="bg2">
                          <a:shade val="45000"/>
                          <a:satMod val="135000"/>
                        </a:schemeClr>
                        <a:prstClr val="white"/>
                      </a:duotone>
                      <a:extLst>
                        <a:ext uri="{BEBA8EAE-BF5A-486C-A8C5-ECC9F3942E4B}">
                          <a14:imgProps xmlns:a14="http://schemas.microsoft.com/office/drawing/2010/main">
                            <a14:imgLayer r:embed="rId10">
                              <a14:imgEffect>
                                <a14:colorTemperature colorTemp="8027"/>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38125" cy="194260"/>
                    </a:xfrm>
                    <a:prstGeom prst="rect">
                      <a:avLst/>
                    </a:prstGeom>
                  </pic:spPr>
                </pic:pic>
              </a:graphicData>
            </a:graphic>
            <wp14:sizeRelH relativeFrom="page">
              <wp14:pctWidth>0</wp14:pctWidth>
            </wp14:sizeRelH>
            <wp14:sizeRelV relativeFrom="page">
              <wp14:pctHeight>0</wp14:pctHeight>
            </wp14:sizeRelV>
          </wp:anchor>
        </w:drawing>
      </w:r>
      <w:r>
        <w:rPr>
          <w:noProof/>
          <w:lang w:eastAsia="zh-CN"/>
        </w:rPr>
        <mc:AlternateContent>
          <mc:Choice Requires="wpg">
            <w:drawing>
              <wp:anchor distT="0" distB="0" distL="114300" distR="114300" simplePos="0" relativeHeight="251662336" behindDoc="0" locked="0" layoutInCell="1" allowOverlap="1" wp14:anchorId="0E7D9E4D" wp14:editId="042EB8A8">
                <wp:simplePos x="0" y="0"/>
                <wp:positionH relativeFrom="margin">
                  <wp:posOffset>4610100</wp:posOffset>
                </wp:positionH>
                <wp:positionV relativeFrom="paragraph">
                  <wp:posOffset>-48119</wp:posOffset>
                </wp:positionV>
                <wp:extent cx="304800" cy="300849"/>
                <wp:effectExtent l="0" t="0" r="0" b="4445"/>
                <wp:wrapNone/>
                <wp:docPr id="48" name="Group 253" descr="conversation icon">
                  <a:extLst xmlns:a="http://schemas.openxmlformats.org/drawingml/2006/main">
                    <a:ext uri="{FF2B5EF4-FFF2-40B4-BE49-F238E27FC236}">
                      <a16:creationId xmlns:a16="http://schemas.microsoft.com/office/drawing/2014/main" id="{2EC56E8E-7B65-4DFD-B74A-7744DB881AF4}"/>
                    </a:ext>
                  </a:extLst>
                </wp:docPr>
                <wp:cNvGraphicFramePr/>
                <a:graphic xmlns:a="http://schemas.openxmlformats.org/drawingml/2006/main">
                  <a:graphicData uri="http://schemas.microsoft.com/office/word/2010/wordprocessingGroup">
                    <wpg:wgp>
                      <wpg:cNvGrpSpPr/>
                      <wpg:grpSpPr>
                        <a:xfrm>
                          <a:off x="0" y="0"/>
                          <a:ext cx="304800" cy="300849"/>
                          <a:chOff x="0" y="0"/>
                          <a:chExt cx="631825" cy="628650"/>
                        </a:xfrm>
                      </wpg:grpSpPr>
                      <wps:wsp>
                        <wps:cNvPr id="49" name="Oval 49">
                          <a:extLst>
                            <a:ext uri="{FF2B5EF4-FFF2-40B4-BE49-F238E27FC236}">
                              <a16:creationId xmlns:a16="http://schemas.microsoft.com/office/drawing/2014/main" id="{3CF804A5-AC61-40E2-A73C-44F5F5D5AD19}"/>
                            </a:ext>
                          </a:extLst>
                        </wps:cNvPr>
                        <wps:cNvSpPr>
                          <a:spLocks noChangeArrowheads="1"/>
                        </wps:cNvSpPr>
                        <wps:spPr bwMode="auto">
                          <a:xfrm>
                            <a:off x="0" y="0"/>
                            <a:ext cx="631825" cy="628650"/>
                          </a:xfrm>
                          <a:prstGeom prst="ellipse">
                            <a:avLst/>
                          </a:prstGeom>
                          <a:solidFill>
                            <a:srgbClr val="FFFFFF"/>
                          </a:solidFill>
                          <a:ln>
                            <a:noFill/>
                          </a:ln>
                        </wps:spPr>
                        <wps:bodyPr vert="horz" wrap="square" lIns="91440" tIns="45720" rIns="91440" bIns="45720" numCol="1" anchor="t" anchorCtr="0" compatLnSpc="1">
                          <a:prstTxWarp prst="textNoShape">
                            <a:avLst/>
                          </a:prstTxWarp>
                        </wps:bodyPr>
                      </wps:wsp>
                      <wps:wsp>
                        <wps:cNvPr id="50" name="Freeform 50">
                          <a:extLst>
                            <a:ext uri="{FF2B5EF4-FFF2-40B4-BE49-F238E27FC236}">
                              <a16:creationId xmlns:a16="http://schemas.microsoft.com/office/drawing/2014/main" id="{B2C004F5-671C-4112-861D-D392688F3F0A}"/>
                            </a:ext>
                          </a:extLst>
                        </wps:cNvPr>
                        <wps:cNvSpPr>
                          <a:spLocks noEditPoints="1"/>
                        </wps:cNvSpPr>
                        <wps:spPr bwMode="auto">
                          <a:xfrm>
                            <a:off x="136525" y="69850"/>
                            <a:ext cx="393700" cy="454025"/>
                          </a:xfrm>
                          <a:custGeom>
                            <a:avLst/>
                            <a:gdLst>
                              <a:gd name="T0" fmla="*/ 25 w 124"/>
                              <a:gd name="T1" fmla="*/ 58 h 143"/>
                              <a:gd name="T2" fmla="*/ 0 w 124"/>
                              <a:gd name="T3" fmla="*/ 101 h 143"/>
                              <a:gd name="T4" fmla="*/ 11 w 124"/>
                              <a:gd name="T5" fmla="*/ 143 h 143"/>
                              <a:gd name="T6" fmla="*/ 50 w 124"/>
                              <a:gd name="T7" fmla="*/ 120 h 143"/>
                              <a:gd name="T8" fmla="*/ 25 w 124"/>
                              <a:gd name="T9" fmla="*/ 62 h 143"/>
                              <a:gd name="T10" fmla="*/ 14 w 124"/>
                              <a:gd name="T11" fmla="*/ 74 h 143"/>
                              <a:gd name="T12" fmla="*/ 39 w 124"/>
                              <a:gd name="T13" fmla="*/ 115 h 143"/>
                              <a:gd name="T14" fmla="*/ 34 w 124"/>
                              <a:gd name="T15" fmla="*/ 138 h 143"/>
                              <a:gd name="T16" fmla="*/ 23 w 124"/>
                              <a:gd name="T17" fmla="*/ 122 h 143"/>
                              <a:gd name="T18" fmla="*/ 16 w 124"/>
                              <a:gd name="T19" fmla="*/ 104 h 143"/>
                              <a:gd name="T20" fmla="*/ 4 w 124"/>
                              <a:gd name="T21" fmla="*/ 115 h 143"/>
                              <a:gd name="T22" fmla="*/ 25 w 124"/>
                              <a:gd name="T23" fmla="*/ 90 h 143"/>
                              <a:gd name="T24" fmla="*/ 46 w 124"/>
                              <a:gd name="T25" fmla="*/ 115 h 143"/>
                              <a:gd name="T26" fmla="*/ 98 w 124"/>
                              <a:gd name="T27" fmla="*/ 58 h 143"/>
                              <a:gd name="T28" fmla="*/ 73 w 124"/>
                              <a:gd name="T29" fmla="*/ 101 h 143"/>
                              <a:gd name="T30" fmla="*/ 85 w 124"/>
                              <a:gd name="T31" fmla="*/ 143 h 143"/>
                              <a:gd name="T32" fmla="*/ 124 w 124"/>
                              <a:gd name="T33" fmla="*/ 120 h 143"/>
                              <a:gd name="T34" fmla="*/ 98 w 124"/>
                              <a:gd name="T35" fmla="*/ 62 h 143"/>
                              <a:gd name="T36" fmla="*/ 87 w 124"/>
                              <a:gd name="T37" fmla="*/ 74 h 143"/>
                              <a:gd name="T38" fmla="*/ 112 w 124"/>
                              <a:gd name="T39" fmla="*/ 115 h 143"/>
                              <a:gd name="T40" fmla="*/ 108 w 124"/>
                              <a:gd name="T41" fmla="*/ 138 h 143"/>
                              <a:gd name="T42" fmla="*/ 96 w 124"/>
                              <a:gd name="T43" fmla="*/ 122 h 143"/>
                              <a:gd name="T44" fmla="*/ 89 w 124"/>
                              <a:gd name="T45" fmla="*/ 104 h 143"/>
                              <a:gd name="T46" fmla="*/ 78 w 124"/>
                              <a:gd name="T47" fmla="*/ 115 h 143"/>
                              <a:gd name="T48" fmla="*/ 98 w 124"/>
                              <a:gd name="T49" fmla="*/ 90 h 143"/>
                              <a:gd name="T50" fmla="*/ 119 w 124"/>
                              <a:gd name="T51" fmla="*/ 115 h 143"/>
                              <a:gd name="T52" fmla="*/ 96 w 124"/>
                              <a:gd name="T53" fmla="*/ 46 h 143"/>
                              <a:gd name="T54" fmla="*/ 96 w 124"/>
                              <a:gd name="T55" fmla="*/ 10 h 143"/>
                              <a:gd name="T56" fmla="*/ 69 w 124"/>
                              <a:gd name="T57" fmla="*/ 0 h 143"/>
                              <a:gd name="T58" fmla="*/ 20 w 124"/>
                              <a:gd name="T59" fmla="*/ 30 h 143"/>
                              <a:gd name="T60" fmla="*/ 30 w 124"/>
                              <a:gd name="T61" fmla="*/ 46 h 143"/>
                              <a:gd name="T62" fmla="*/ 48 w 124"/>
                              <a:gd name="T63" fmla="*/ 39 h 143"/>
                              <a:gd name="T64" fmla="*/ 92 w 124"/>
                              <a:gd name="T65" fmla="*/ 55 h 143"/>
                              <a:gd name="T66" fmla="*/ 40 w 124"/>
                              <a:gd name="T67" fmla="*/ 32 h 143"/>
                              <a:gd name="T68" fmla="*/ 27 w 124"/>
                              <a:gd name="T69" fmla="*/ 32 h 143"/>
                              <a:gd name="T70" fmla="*/ 27 w 124"/>
                              <a:gd name="T71" fmla="*/ 5 h 143"/>
                              <a:gd name="T72" fmla="*/ 71 w 124"/>
                              <a:gd name="T73" fmla="*/ 10 h 143"/>
                              <a:gd name="T74" fmla="*/ 53 w 124"/>
                              <a:gd name="T75" fmla="*/ 39 h 143"/>
                              <a:gd name="T76" fmla="*/ 96 w 124"/>
                              <a:gd name="T77" fmla="*/ 14 h 143"/>
                              <a:gd name="T78" fmla="*/ 96 w 124"/>
                              <a:gd name="T79" fmla="*/ 42 h 143"/>
                              <a:gd name="T80" fmla="*/ 81 w 124"/>
                              <a:gd name="T81" fmla="*/ 42 h 143"/>
                              <a:gd name="T82" fmla="*/ 73 w 124"/>
                              <a:gd name="T83" fmla="*/ 26 h 143"/>
                              <a:gd name="T84" fmla="*/ 73 w 124"/>
                              <a:gd name="T85" fmla="*/ 30 h 143"/>
                              <a:gd name="T86" fmla="*/ 87 w 124"/>
                              <a:gd name="T87" fmla="*/ 26 h 143"/>
                              <a:gd name="T88" fmla="*/ 82 w 124"/>
                              <a:gd name="T89" fmla="*/ 26 h 143"/>
                              <a:gd name="T90" fmla="*/ 69 w 124"/>
                              <a:gd name="T91" fmla="*/ 30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24" h="143">
                                <a:moveTo>
                                  <a:pt x="38" y="83"/>
                                </a:moveTo>
                                <a:cubicBezTo>
                                  <a:pt x="40" y="80"/>
                                  <a:pt x="41" y="77"/>
                                  <a:pt x="41" y="74"/>
                                </a:cubicBezTo>
                                <a:cubicBezTo>
                                  <a:pt x="41" y="65"/>
                                  <a:pt x="34" y="58"/>
                                  <a:pt x="25" y="58"/>
                                </a:cubicBezTo>
                                <a:cubicBezTo>
                                  <a:pt x="16" y="58"/>
                                  <a:pt x="9" y="65"/>
                                  <a:pt x="9" y="74"/>
                                </a:cubicBezTo>
                                <a:cubicBezTo>
                                  <a:pt x="9" y="77"/>
                                  <a:pt x="10" y="80"/>
                                  <a:pt x="12" y="83"/>
                                </a:cubicBezTo>
                                <a:cubicBezTo>
                                  <a:pt x="5" y="86"/>
                                  <a:pt x="0" y="93"/>
                                  <a:pt x="0" y="101"/>
                                </a:cubicBezTo>
                                <a:cubicBezTo>
                                  <a:pt x="0" y="120"/>
                                  <a:pt x="0" y="120"/>
                                  <a:pt x="0" y="120"/>
                                </a:cubicBezTo>
                                <a:cubicBezTo>
                                  <a:pt x="11" y="120"/>
                                  <a:pt x="11" y="120"/>
                                  <a:pt x="11" y="120"/>
                                </a:cubicBezTo>
                                <a:cubicBezTo>
                                  <a:pt x="11" y="143"/>
                                  <a:pt x="11" y="143"/>
                                  <a:pt x="11" y="143"/>
                                </a:cubicBezTo>
                                <a:cubicBezTo>
                                  <a:pt x="39" y="143"/>
                                  <a:pt x="39" y="143"/>
                                  <a:pt x="39" y="143"/>
                                </a:cubicBezTo>
                                <a:cubicBezTo>
                                  <a:pt x="39" y="120"/>
                                  <a:pt x="39" y="120"/>
                                  <a:pt x="39" y="120"/>
                                </a:cubicBezTo>
                                <a:cubicBezTo>
                                  <a:pt x="50" y="120"/>
                                  <a:pt x="50" y="120"/>
                                  <a:pt x="50" y="120"/>
                                </a:cubicBezTo>
                                <a:cubicBezTo>
                                  <a:pt x="50" y="101"/>
                                  <a:pt x="50" y="101"/>
                                  <a:pt x="50" y="101"/>
                                </a:cubicBezTo>
                                <a:cubicBezTo>
                                  <a:pt x="50" y="93"/>
                                  <a:pt x="46" y="86"/>
                                  <a:pt x="38" y="83"/>
                                </a:cubicBezTo>
                                <a:close/>
                                <a:moveTo>
                                  <a:pt x="25" y="62"/>
                                </a:moveTo>
                                <a:cubicBezTo>
                                  <a:pt x="31" y="62"/>
                                  <a:pt x="37" y="67"/>
                                  <a:pt x="37" y="74"/>
                                </a:cubicBezTo>
                                <a:cubicBezTo>
                                  <a:pt x="37" y="80"/>
                                  <a:pt x="31" y="85"/>
                                  <a:pt x="25" y="85"/>
                                </a:cubicBezTo>
                                <a:cubicBezTo>
                                  <a:pt x="19" y="85"/>
                                  <a:pt x="14" y="80"/>
                                  <a:pt x="14" y="74"/>
                                </a:cubicBezTo>
                                <a:cubicBezTo>
                                  <a:pt x="14" y="67"/>
                                  <a:pt x="19" y="62"/>
                                  <a:pt x="25" y="62"/>
                                </a:cubicBezTo>
                                <a:close/>
                                <a:moveTo>
                                  <a:pt x="46" y="115"/>
                                </a:moveTo>
                                <a:cubicBezTo>
                                  <a:pt x="39" y="115"/>
                                  <a:pt x="39" y="115"/>
                                  <a:pt x="39" y="115"/>
                                </a:cubicBezTo>
                                <a:cubicBezTo>
                                  <a:pt x="39" y="104"/>
                                  <a:pt x="39" y="104"/>
                                  <a:pt x="39" y="104"/>
                                </a:cubicBezTo>
                                <a:cubicBezTo>
                                  <a:pt x="34" y="104"/>
                                  <a:pt x="34" y="104"/>
                                  <a:pt x="34" y="104"/>
                                </a:cubicBezTo>
                                <a:cubicBezTo>
                                  <a:pt x="34" y="138"/>
                                  <a:pt x="34" y="138"/>
                                  <a:pt x="34" y="138"/>
                                </a:cubicBezTo>
                                <a:cubicBezTo>
                                  <a:pt x="27" y="138"/>
                                  <a:pt x="27" y="138"/>
                                  <a:pt x="27" y="138"/>
                                </a:cubicBezTo>
                                <a:cubicBezTo>
                                  <a:pt x="27" y="122"/>
                                  <a:pt x="27" y="122"/>
                                  <a:pt x="27" y="122"/>
                                </a:cubicBezTo>
                                <a:cubicBezTo>
                                  <a:pt x="23" y="122"/>
                                  <a:pt x="23" y="122"/>
                                  <a:pt x="23" y="122"/>
                                </a:cubicBezTo>
                                <a:cubicBezTo>
                                  <a:pt x="23" y="138"/>
                                  <a:pt x="23" y="138"/>
                                  <a:pt x="23" y="138"/>
                                </a:cubicBezTo>
                                <a:cubicBezTo>
                                  <a:pt x="16" y="138"/>
                                  <a:pt x="16" y="138"/>
                                  <a:pt x="16" y="138"/>
                                </a:cubicBezTo>
                                <a:cubicBezTo>
                                  <a:pt x="16" y="104"/>
                                  <a:pt x="16" y="104"/>
                                  <a:pt x="16" y="104"/>
                                </a:cubicBezTo>
                                <a:cubicBezTo>
                                  <a:pt x="11" y="104"/>
                                  <a:pt x="11" y="104"/>
                                  <a:pt x="11" y="104"/>
                                </a:cubicBezTo>
                                <a:cubicBezTo>
                                  <a:pt x="11" y="115"/>
                                  <a:pt x="11" y="115"/>
                                  <a:pt x="11" y="115"/>
                                </a:cubicBezTo>
                                <a:cubicBezTo>
                                  <a:pt x="4" y="115"/>
                                  <a:pt x="4" y="115"/>
                                  <a:pt x="4" y="115"/>
                                </a:cubicBezTo>
                                <a:cubicBezTo>
                                  <a:pt x="4" y="101"/>
                                  <a:pt x="4" y="101"/>
                                  <a:pt x="4" y="101"/>
                                </a:cubicBezTo>
                                <a:cubicBezTo>
                                  <a:pt x="4" y="95"/>
                                  <a:pt x="9" y="89"/>
                                  <a:pt x="15" y="86"/>
                                </a:cubicBezTo>
                                <a:cubicBezTo>
                                  <a:pt x="18" y="89"/>
                                  <a:pt x="21" y="90"/>
                                  <a:pt x="25" y="90"/>
                                </a:cubicBezTo>
                                <a:cubicBezTo>
                                  <a:pt x="29" y="90"/>
                                  <a:pt x="32" y="89"/>
                                  <a:pt x="35" y="86"/>
                                </a:cubicBezTo>
                                <a:cubicBezTo>
                                  <a:pt x="41" y="89"/>
                                  <a:pt x="46" y="95"/>
                                  <a:pt x="46" y="101"/>
                                </a:cubicBezTo>
                                <a:lnTo>
                                  <a:pt x="46" y="115"/>
                                </a:lnTo>
                                <a:close/>
                                <a:moveTo>
                                  <a:pt x="112" y="83"/>
                                </a:moveTo>
                                <a:cubicBezTo>
                                  <a:pt x="114" y="80"/>
                                  <a:pt x="115" y="77"/>
                                  <a:pt x="115" y="74"/>
                                </a:cubicBezTo>
                                <a:cubicBezTo>
                                  <a:pt x="115" y="65"/>
                                  <a:pt x="107" y="58"/>
                                  <a:pt x="98" y="58"/>
                                </a:cubicBezTo>
                                <a:cubicBezTo>
                                  <a:pt x="90" y="58"/>
                                  <a:pt x="82" y="65"/>
                                  <a:pt x="82" y="74"/>
                                </a:cubicBezTo>
                                <a:cubicBezTo>
                                  <a:pt x="82" y="77"/>
                                  <a:pt x="83" y="80"/>
                                  <a:pt x="85" y="83"/>
                                </a:cubicBezTo>
                                <a:cubicBezTo>
                                  <a:pt x="78" y="86"/>
                                  <a:pt x="73" y="93"/>
                                  <a:pt x="73" y="101"/>
                                </a:cubicBezTo>
                                <a:cubicBezTo>
                                  <a:pt x="73" y="120"/>
                                  <a:pt x="73" y="120"/>
                                  <a:pt x="73" y="120"/>
                                </a:cubicBezTo>
                                <a:cubicBezTo>
                                  <a:pt x="85" y="120"/>
                                  <a:pt x="85" y="120"/>
                                  <a:pt x="85" y="120"/>
                                </a:cubicBezTo>
                                <a:cubicBezTo>
                                  <a:pt x="85" y="143"/>
                                  <a:pt x="85" y="143"/>
                                  <a:pt x="85" y="143"/>
                                </a:cubicBezTo>
                                <a:cubicBezTo>
                                  <a:pt x="112" y="143"/>
                                  <a:pt x="112" y="143"/>
                                  <a:pt x="112" y="143"/>
                                </a:cubicBezTo>
                                <a:cubicBezTo>
                                  <a:pt x="112" y="120"/>
                                  <a:pt x="112" y="120"/>
                                  <a:pt x="112" y="120"/>
                                </a:cubicBezTo>
                                <a:cubicBezTo>
                                  <a:pt x="124" y="120"/>
                                  <a:pt x="124" y="120"/>
                                  <a:pt x="124" y="120"/>
                                </a:cubicBezTo>
                                <a:cubicBezTo>
                                  <a:pt x="124" y="101"/>
                                  <a:pt x="124" y="101"/>
                                  <a:pt x="124" y="101"/>
                                </a:cubicBezTo>
                                <a:cubicBezTo>
                                  <a:pt x="124" y="93"/>
                                  <a:pt x="119" y="86"/>
                                  <a:pt x="112" y="83"/>
                                </a:cubicBezTo>
                                <a:close/>
                                <a:moveTo>
                                  <a:pt x="98" y="62"/>
                                </a:moveTo>
                                <a:cubicBezTo>
                                  <a:pt x="105" y="62"/>
                                  <a:pt x="110" y="67"/>
                                  <a:pt x="110" y="74"/>
                                </a:cubicBezTo>
                                <a:cubicBezTo>
                                  <a:pt x="110" y="80"/>
                                  <a:pt x="105" y="85"/>
                                  <a:pt x="98" y="85"/>
                                </a:cubicBezTo>
                                <a:cubicBezTo>
                                  <a:pt x="92" y="85"/>
                                  <a:pt x="87" y="80"/>
                                  <a:pt x="87" y="74"/>
                                </a:cubicBezTo>
                                <a:cubicBezTo>
                                  <a:pt x="87" y="67"/>
                                  <a:pt x="92" y="62"/>
                                  <a:pt x="98" y="62"/>
                                </a:cubicBezTo>
                                <a:close/>
                                <a:moveTo>
                                  <a:pt x="119" y="115"/>
                                </a:moveTo>
                                <a:cubicBezTo>
                                  <a:pt x="112" y="115"/>
                                  <a:pt x="112" y="115"/>
                                  <a:pt x="112" y="115"/>
                                </a:cubicBezTo>
                                <a:cubicBezTo>
                                  <a:pt x="112" y="104"/>
                                  <a:pt x="112" y="104"/>
                                  <a:pt x="112" y="104"/>
                                </a:cubicBezTo>
                                <a:cubicBezTo>
                                  <a:pt x="108" y="104"/>
                                  <a:pt x="108" y="104"/>
                                  <a:pt x="108" y="104"/>
                                </a:cubicBezTo>
                                <a:cubicBezTo>
                                  <a:pt x="108" y="138"/>
                                  <a:pt x="108" y="138"/>
                                  <a:pt x="108" y="138"/>
                                </a:cubicBezTo>
                                <a:cubicBezTo>
                                  <a:pt x="101" y="138"/>
                                  <a:pt x="101" y="138"/>
                                  <a:pt x="101" y="138"/>
                                </a:cubicBezTo>
                                <a:cubicBezTo>
                                  <a:pt x="101" y="122"/>
                                  <a:pt x="101" y="122"/>
                                  <a:pt x="101" y="122"/>
                                </a:cubicBezTo>
                                <a:cubicBezTo>
                                  <a:pt x="96" y="122"/>
                                  <a:pt x="96" y="122"/>
                                  <a:pt x="96" y="122"/>
                                </a:cubicBezTo>
                                <a:cubicBezTo>
                                  <a:pt x="96" y="138"/>
                                  <a:pt x="96" y="138"/>
                                  <a:pt x="96" y="138"/>
                                </a:cubicBezTo>
                                <a:cubicBezTo>
                                  <a:pt x="89" y="138"/>
                                  <a:pt x="89" y="138"/>
                                  <a:pt x="89" y="138"/>
                                </a:cubicBezTo>
                                <a:cubicBezTo>
                                  <a:pt x="89" y="104"/>
                                  <a:pt x="89" y="104"/>
                                  <a:pt x="89" y="104"/>
                                </a:cubicBezTo>
                                <a:cubicBezTo>
                                  <a:pt x="85" y="104"/>
                                  <a:pt x="85" y="104"/>
                                  <a:pt x="85" y="104"/>
                                </a:cubicBezTo>
                                <a:cubicBezTo>
                                  <a:pt x="85" y="115"/>
                                  <a:pt x="85" y="115"/>
                                  <a:pt x="85" y="115"/>
                                </a:cubicBezTo>
                                <a:cubicBezTo>
                                  <a:pt x="78" y="115"/>
                                  <a:pt x="78" y="115"/>
                                  <a:pt x="78" y="115"/>
                                </a:cubicBezTo>
                                <a:cubicBezTo>
                                  <a:pt x="78" y="101"/>
                                  <a:pt x="78" y="101"/>
                                  <a:pt x="78" y="101"/>
                                </a:cubicBezTo>
                                <a:cubicBezTo>
                                  <a:pt x="78" y="95"/>
                                  <a:pt x="82" y="89"/>
                                  <a:pt x="88" y="86"/>
                                </a:cubicBezTo>
                                <a:cubicBezTo>
                                  <a:pt x="91" y="89"/>
                                  <a:pt x="95" y="90"/>
                                  <a:pt x="98" y="90"/>
                                </a:cubicBezTo>
                                <a:cubicBezTo>
                                  <a:pt x="102" y="90"/>
                                  <a:pt x="106" y="89"/>
                                  <a:pt x="109" y="86"/>
                                </a:cubicBezTo>
                                <a:cubicBezTo>
                                  <a:pt x="115" y="89"/>
                                  <a:pt x="119" y="95"/>
                                  <a:pt x="119" y="101"/>
                                </a:cubicBezTo>
                                <a:cubicBezTo>
                                  <a:pt x="119" y="115"/>
                                  <a:pt x="119" y="115"/>
                                  <a:pt x="119" y="115"/>
                                </a:cubicBezTo>
                                <a:close/>
                                <a:moveTo>
                                  <a:pt x="92" y="55"/>
                                </a:moveTo>
                                <a:cubicBezTo>
                                  <a:pt x="92" y="46"/>
                                  <a:pt x="92" y="46"/>
                                  <a:pt x="92" y="46"/>
                                </a:cubicBezTo>
                                <a:cubicBezTo>
                                  <a:pt x="96" y="46"/>
                                  <a:pt x="96" y="46"/>
                                  <a:pt x="96" y="46"/>
                                </a:cubicBezTo>
                                <a:cubicBezTo>
                                  <a:pt x="100" y="46"/>
                                  <a:pt x="103" y="43"/>
                                  <a:pt x="103" y="39"/>
                                </a:cubicBezTo>
                                <a:cubicBezTo>
                                  <a:pt x="103" y="16"/>
                                  <a:pt x="103" y="16"/>
                                  <a:pt x="103" y="16"/>
                                </a:cubicBezTo>
                                <a:cubicBezTo>
                                  <a:pt x="103" y="13"/>
                                  <a:pt x="100" y="10"/>
                                  <a:pt x="96" y="10"/>
                                </a:cubicBezTo>
                                <a:cubicBezTo>
                                  <a:pt x="76" y="10"/>
                                  <a:pt x="76" y="10"/>
                                  <a:pt x="76" y="10"/>
                                </a:cubicBezTo>
                                <a:cubicBezTo>
                                  <a:pt x="76" y="7"/>
                                  <a:pt x="76" y="7"/>
                                  <a:pt x="76" y="7"/>
                                </a:cubicBezTo>
                                <a:cubicBezTo>
                                  <a:pt x="76" y="3"/>
                                  <a:pt x="72" y="0"/>
                                  <a:pt x="69" y="0"/>
                                </a:cubicBezTo>
                                <a:cubicBezTo>
                                  <a:pt x="27" y="0"/>
                                  <a:pt x="27" y="0"/>
                                  <a:pt x="27" y="0"/>
                                </a:cubicBezTo>
                                <a:cubicBezTo>
                                  <a:pt x="24" y="0"/>
                                  <a:pt x="20" y="3"/>
                                  <a:pt x="20" y="7"/>
                                </a:cubicBezTo>
                                <a:cubicBezTo>
                                  <a:pt x="20" y="30"/>
                                  <a:pt x="20" y="30"/>
                                  <a:pt x="20" y="30"/>
                                </a:cubicBezTo>
                                <a:cubicBezTo>
                                  <a:pt x="20" y="34"/>
                                  <a:pt x="24" y="37"/>
                                  <a:pt x="27" y="37"/>
                                </a:cubicBezTo>
                                <a:cubicBezTo>
                                  <a:pt x="30" y="37"/>
                                  <a:pt x="30" y="37"/>
                                  <a:pt x="30" y="37"/>
                                </a:cubicBezTo>
                                <a:cubicBezTo>
                                  <a:pt x="30" y="46"/>
                                  <a:pt x="30" y="46"/>
                                  <a:pt x="30" y="46"/>
                                </a:cubicBezTo>
                                <a:cubicBezTo>
                                  <a:pt x="42" y="37"/>
                                  <a:pt x="42" y="37"/>
                                  <a:pt x="42" y="37"/>
                                </a:cubicBezTo>
                                <a:cubicBezTo>
                                  <a:pt x="48" y="37"/>
                                  <a:pt x="48" y="37"/>
                                  <a:pt x="48" y="37"/>
                                </a:cubicBezTo>
                                <a:cubicBezTo>
                                  <a:pt x="48" y="39"/>
                                  <a:pt x="48" y="39"/>
                                  <a:pt x="48" y="39"/>
                                </a:cubicBezTo>
                                <a:cubicBezTo>
                                  <a:pt x="48" y="43"/>
                                  <a:pt x="51" y="46"/>
                                  <a:pt x="55" y="46"/>
                                </a:cubicBezTo>
                                <a:cubicBezTo>
                                  <a:pt x="79" y="46"/>
                                  <a:pt x="79" y="46"/>
                                  <a:pt x="79" y="46"/>
                                </a:cubicBezTo>
                                <a:lnTo>
                                  <a:pt x="92" y="55"/>
                                </a:lnTo>
                                <a:close/>
                                <a:moveTo>
                                  <a:pt x="48" y="16"/>
                                </a:moveTo>
                                <a:cubicBezTo>
                                  <a:pt x="48" y="32"/>
                                  <a:pt x="48" y="32"/>
                                  <a:pt x="48" y="32"/>
                                </a:cubicBezTo>
                                <a:cubicBezTo>
                                  <a:pt x="40" y="32"/>
                                  <a:pt x="40" y="32"/>
                                  <a:pt x="40" y="32"/>
                                </a:cubicBezTo>
                                <a:cubicBezTo>
                                  <a:pt x="34" y="37"/>
                                  <a:pt x="34" y="37"/>
                                  <a:pt x="34" y="37"/>
                                </a:cubicBezTo>
                                <a:cubicBezTo>
                                  <a:pt x="34" y="32"/>
                                  <a:pt x="34" y="32"/>
                                  <a:pt x="34" y="32"/>
                                </a:cubicBezTo>
                                <a:cubicBezTo>
                                  <a:pt x="27" y="32"/>
                                  <a:pt x="27" y="32"/>
                                  <a:pt x="27" y="32"/>
                                </a:cubicBezTo>
                                <a:cubicBezTo>
                                  <a:pt x="26" y="32"/>
                                  <a:pt x="25" y="31"/>
                                  <a:pt x="25" y="30"/>
                                </a:cubicBezTo>
                                <a:cubicBezTo>
                                  <a:pt x="25" y="7"/>
                                  <a:pt x="25" y="7"/>
                                  <a:pt x="25" y="7"/>
                                </a:cubicBezTo>
                                <a:cubicBezTo>
                                  <a:pt x="25" y="6"/>
                                  <a:pt x="26" y="5"/>
                                  <a:pt x="27" y="5"/>
                                </a:cubicBezTo>
                                <a:cubicBezTo>
                                  <a:pt x="69" y="5"/>
                                  <a:pt x="69" y="5"/>
                                  <a:pt x="69" y="5"/>
                                </a:cubicBezTo>
                                <a:cubicBezTo>
                                  <a:pt x="70" y="5"/>
                                  <a:pt x="71" y="6"/>
                                  <a:pt x="71" y="7"/>
                                </a:cubicBezTo>
                                <a:cubicBezTo>
                                  <a:pt x="71" y="10"/>
                                  <a:pt x="71" y="10"/>
                                  <a:pt x="71" y="10"/>
                                </a:cubicBezTo>
                                <a:cubicBezTo>
                                  <a:pt x="55" y="10"/>
                                  <a:pt x="55" y="10"/>
                                  <a:pt x="55" y="10"/>
                                </a:cubicBezTo>
                                <a:cubicBezTo>
                                  <a:pt x="51" y="10"/>
                                  <a:pt x="48" y="13"/>
                                  <a:pt x="48" y="16"/>
                                </a:cubicBezTo>
                                <a:close/>
                                <a:moveTo>
                                  <a:pt x="53" y="39"/>
                                </a:moveTo>
                                <a:cubicBezTo>
                                  <a:pt x="53" y="16"/>
                                  <a:pt x="53" y="16"/>
                                  <a:pt x="53" y="16"/>
                                </a:cubicBezTo>
                                <a:cubicBezTo>
                                  <a:pt x="53" y="15"/>
                                  <a:pt x="54" y="14"/>
                                  <a:pt x="55" y="14"/>
                                </a:cubicBezTo>
                                <a:cubicBezTo>
                                  <a:pt x="96" y="14"/>
                                  <a:pt x="96" y="14"/>
                                  <a:pt x="96" y="14"/>
                                </a:cubicBezTo>
                                <a:cubicBezTo>
                                  <a:pt x="97" y="14"/>
                                  <a:pt x="98" y="15"/>
                                  <a:pt x="98" y="16"/>
                                </a:cubicBezTo>
                                <a:cubicBezTo>
                                  <a:pt x="98" y="39"/>
                                  <a:pt x="98" y="39"/>
                                  <a:pt x="98" y="39"/>
                                </a:cubicBezTo>
                                <a:cubicBezTo>
                                  <a:pt x="98" y="41"/>
                                  <a:pt x="97" y="42"/>
                                  <a:pt x="96" y="42"/>
                                </a:cubicBezTo>
                                <a:cubicBezTo>
                                  <a:pt x="87" y="42"/>
                                  <a:pt x="87" y="42"/>
                                  <a:pt x="87" y="42"/>
                                </a:cubicBezTo>
                                <a:cubicBezTo>
                                  <a:pt x="87" y="46"/>
                                  <a:pt x="87" y="46"/>
                                  <a:pt x="87" y="46"/>
                                </a:cubicBezTo>
                                <a:cubicBezTo>
                                  <a:pt x="81" y="42"/>
                                  <a:pt x="81" y="42"/>
                                  <a:pt x="81" y="42"/>
                                </a:cubicBezTo>
                                <a:cubicBezTo>
                                  <a:pt x="55" y="42"/>
                                  <a:pt x="55" y="42"/>
                                  <a:pt x="55" y="42"/>
                                </a:cubicBezTo>
                                <a:cubicBezTo>
                                  <a:pt x="54" y="42"/>
                                  <a:pt x="53" y="41"/>
                                  <a:pt x="53" y="39"/>
                                </a:cubicBezTo>
                                <a:close/>
                                <a:moveTo>
                                  <a:pt x="73" y="26"/>
                                </a:moveTo>
                                <a:cubicBezTo>
                                  <a:pt x="78" y="26"/>
                                  <a:pt x="78" y="26"/>
                                  <a:pt x="78" y="26"/>
                                </a:cubicBezTo>
                                <a:cubicBezTo>
                                  <a:pt x="78" y="30"/>
                                  <a:pt x="78" y="30"/>
                                  <a:pt x="78" y="30"/>
                                </a:cubicBezTo>
                                <a:cubicBezTo>
                                  <a:pt x="73" y="30"/>
                                  <a:pt x="73" y="30"/>
                                  <a:pt x="73" y="30"/>
                                </a:cubicBezTo>
                                <a:lnTo>
                                  <a:pt x="73" y="26"/>
                                </a:lnTo>
                                <a:close/>
                                <a:moveTo>
                                  <a:pt x="82" y="26"/>
                                </a:moveTo>
                                <a:cubicBezTo>
                                  <a:pt x="87" y="26"/>
                                  <a:pt x="87" y="26"/>
                                  <a:pt x="87" y="26"/>
                                </a:cubicBezTo>
                                <a:cubicBezTo>
                                  <a:pt x="87" y="30"/>
                                  <a:pt x="87" y="30"/>
                                  <a:pt x="87" y="30"/>
                                </a:cubicBezTo>
                                <a:cubicBezTo>
                                  <a:pt x="82" y="30"/>
                                  <a:pt x="82" y="30"/>
                                  <a:pt x="82" y="30"/>
                                </a:cubicBezTo>
                                <a:lnTo>
                                  <a:pt x="82" y="26"/>
                                </a:lnTo>
                                <a:close/>
                                <a:moveTo>
                                  <a:pt x="64" y="26"/>
                                </a:moveTo>
                                <a:cubicBezTo>
                                  <a:pt x="69" y="26"/>
                                  <a:pt x="69" y="26"/>
                                  <a:pt x="69" y="26"/>
                                </a:cubicBezTo>
                                <a:cubicBezTo>
                                  <a:pt x="69" y="30"/>
                                  <a:pt x="69" y="30"/>
                                  <a:pt x="69" y="30"/>
                                </a:cubicBezTo>
                                <a:cubicBezTo>
                                  <a:pt x="64" y="30"/>
                                  <a:pt x="64" y="30"/>
                                  <a:pt x="64" y="30"/>
                                </a:cubicBezTo>
                                <a:lnTo>
                                  <a:pt x="64" y="26"/>
                                </a:lnTo>
                                <a:close/>
                              </a:path>
                            </a:pathLst>
                          </a:custGeom>
                          <a:solidFill>
                            <a:srgbClr val="000000">
                              <a:alpha val="50000"/>
                            </a:srgbClr>
                          </a:solidFill>
                          <a:ln>
                            <a:noFill/>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6E8C41A" id="Group 253" o:spid="_x0000_s1026" alt="conversation icon" style="position:absolute;left:0;text-align:left;margin-left:363pt;margin-top:-3.8pt;width:24pt;height:23.7pt;z-index:251662336;mso-position-horizontal-relative:margin;mso-width-relative:margin;mso-height-relative:margin" coordsize="6318,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">
                <v:oval id="Oval 49" o:spid="_x0000_s1027" style="position:absolute;width:6318;height:6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" stroked="f"/>
                <v:shape id="Freeform 50" o:spid="_x0000_s1028" style="position:absolute;left:1365;top:698;width:3937;height:4540;visibility:visible;mso-wrap-style:square;v-text-anchor:top" coordsize="12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" path="m38,83v2,-3,3,-6,3,-9c41,65,34,58,25,58,16,58,9,65,9,74v,3,1,6,3,9c5,86,,93,,101v,19,,19,,19c11,120,11,120,11,120v,23,,23,,23c39,143,39,143,39,143v,-23,,-23,,-23c50,120,50,120,50,120v,-19,,-19,,-19c50,93,46,86,38,83xm25,62v6,,12,5,12,12c37,80,31,85,25,85,19,85,14,80,14,74v,-7,5,-12,11,-12xm46,115v-7,,-7,,-7,c39,104,39,104,39,104v-5,,-5,,-5,c34,138,34,138,34,138v-7,,-7,,-7,c27,122,27,122,27,122v-4,,-4,,-4,c23,138,23,138,23,138v-7,,-7,,-7,c16,104,16,104,16,104v-5,,-5,,-5,c11,115,11,115,11,115v-7,,-7,,-7,c4,101,4,101,4,101,4,95,9,89,15,86v3,3,6,4,10,4c29,90,32,89,35,86v6,3,11,9,11,15l46,115xm112,83v2,-3,3,-6,3,-9c115,65,107,58,98,58v-8,,-16,7,-16,16c82,77,83,80,85,83,78,86,73,93,73,101v,19,,19,,19c85,120,85,120,85,120v,23,,23,,23c112,143,112,143,112,143v,-23,,-23,,-23c124,120,124,120,124,120v,-19,,-19,,-19c124,93,119,86,112,83xm98,62v7,,12,5,12,12c110,80,105,85,98,85,92,85,87,80,87,74v,-7,5,-12,11,-12xm119,115v-7,,-7,,-7,c112,104,112,104,112,104v-4,,-4,,-4,c108,138,108,138,108,138v-7,,-7,,-7,c101,122,101,122,101,122v-5,,-5,,-5,c96,138,96,138,96,138v-7,,-7,,-7,c89,104,89,104,89,104v-4,,-4,,-4,c85,115,85,115,85,115v-7,,-7,,-7,c78,101,78,101,78,101v,-6,4,-12,10,-15c91,89,95,90,98,90v4,,8,-1,11,-4c115,89,119,95,119,101v,14,,14,,14xm92,55v,-9,,-9,,-9c96,46,96,46,96,46v4,,7,-3,7,-7c103,16,103,16,103,16v,-3,-3,-6,-7,-6c76,10,76,10,76,10v,-3,,-3,,-3c76,3,72,,69,,27,,27,,27,,24,,20,3,20,7v,23,,23,,23c20,34,24,37,27,37v3,,3,,3,c30,46,30,46,30,46,42,37,42,37,42,37v6,,6,,6,c48,39,48,39,48,39v,4,3,7,7,7c79,46,79,46,79,46r13,9xm48,16v,16,,16,,16c40,32,40,32,40,32v-6,5,-6,5,-6,5c34,32,34,32,34,32v-7,,-7,,-7,c26,32,25,31,25,30,25,7,25,7,25,7v,-1,1,-2,2,-2c69,5,69,5,69,5v1,,2,1,2,2c71,10,71,10,71,10v-16,,-16,,-16,c51,10,48,13,48,16xm53,39v,-23,,-23,,-23c53,15,54,14,55,14v41,,41,,41,c97,14,98,15,98,16v,23,,23,,23c98,41,97,42,96,42v-9,,-9,,-9,c87,46,87,46,87,46,81,42,81,42,81,42v-26,,-26,,-26,c54,42,53,41,53,39xm73,26v5,,5,,5,c78,30,78,30,78,30v-5,,-5,,-5,l73,26xm82,26v5,,5,,5,c87,30,87,30,87,30v-5,,-5,,-5,l82,26xm64,26v5,,5,,5,c69,30,69,30,69,30v-5,,-5,,-5,l64,26xe" fillcolor="black" stroked="f">
                  <v:fill opacity="32896f"/>
                  <v:path arrowok="t" o:connecttype="custom" o:connectlocs="79375,184150;0,320675;34925,454025;158750,381000;79375,196850;44450,234950;123825,365125;107950,438150;73025,387350;50800,330200;12700,365125;79375,285750;146050,365125;311150,184150;231775,320675;269875,454025;393700,381000;311150,196850;276225,234950;355600,365125;342900,438150;304800,387350;282575,330200;247650,365125;311150,285750;377825,365125;304800,146050;304800,31750;219075,0;63500,95250;95250,146050;152400,123825;292100,174625;127000,101600;85725,101600;85725,15875;225425,31750;168275,123825;304800,44450;304800,133350;257175,133350;231775,82550;231775,95250;276225,82550;260350,82550;219075,95250" o:connectangles="0,0,0,0,0,0,0,0,0,0,0,0,0,0,0,0,0,0,0,0,0,0,0,0,0,0,0,0,0,0,0,0,0,0,0,0,0,0,0,0,0,0,0,0,0,0"/>
                  <o:lock v:ext="edit" verticies="t"/>
                </v:shape>
                <w10:wrap anchorx="margin"/>
              </v:group>
            </w:pict>
          </mc:Fallback>
        </mc:AlternateContent>
      </w:r>
      <w:r>
        <w:rPr>
          <w:noProof/>
          <w:lang w:eastAsia="zh-CN"/>
        </w:rPr>
        <mc:AlternateContent>
          <mc:Choice Requires="wpg">
            <w:drawing>
              <wp:anchor distT="0" distB="0" distL="114300" distR="114300" simplePos="0" relativeHeight="251661312" behindDoc="0" locked="0" layoutInCell="1" allowOverlap="1" wp14:anchorId="0F6EBFDA" wp14:editId="26C2D83A">
                <wp:simplePos x="0" y="0"/>
                <wp:positionH relativeFrom="margin">
                  <wp:posOffset>5076190</wp:posOffset>
                </wp:positionH>
                <wp:positionV relativeFrom="paragraph">
                  <wp:posOffset>-66675</wp:posOffset>
                </wp:positionV>
                <wp:extent cx="295275" cy="304800"/>
                <wp:effectExtent l="0" t="0" r="9525" b="0"/>
                <wp:wrapNone/>
                <wp:docPr id="45" name="Group 263" descr="group of people icon">
                  <a:extLst xmlns:a="http://schemas.openxmlformats.org/drawingml/2006/main">
                    <a:ext uri="{FF2B5EF4-FFF2-40B4-BE49-F238E27FC236}">
                      <a16:creationId xmlns:a16="http://schemas.microsoft.com/office/drawing/2014/main" id="{943DDABF-5AD6-4FA1-8ED0-CEF2D5A0F79D}"/>
                    </a:ext>
                  </a:extLst>
                </wp:docPr>
                <wp:cNvGraphicFramePr/>
                <a:graphic xmlns:a="http://schemas.openxmlformats.org/drawingml/2006/main">
                  <a:graphicData uri="http://schemas.microsoft.com/office/word/2010/wordprocessingGroup">
                    <wpg:wgp>
                      <wpg:cNvGrpSpPr/>
                      <wpg:grpSpPr>
                        <a:xfrm>
                          <a:off x="0" y="0"/>
                          <a:ext cx="295275" cy="304800"/>
                          <a:chOff x="0" y="0"/>
                          <a:chExt cx="631825" cy="631825"/>
                        </a:xfrm>
                      </wpg:grpSpPr>
                      <wps:wsp>
                        <wps:cNvPr id="46" name="Oval 46">
                          <a:extLst>
                            <a:ext uri="{FF2B5EF4-FFF2-40B4-BE49-F238E27FC236}">
                              <a16:creationId xmlns:a16="http://schemas.microsoft.com/office/drawing/2014/main" id="{F486E625-8953-4C0F-8A62-E6D18D8F8068}"/>
                            </a:ext>
                          </a:extLst>
                        </wps:cNvPr>
                        <wps:cNvSpPr>
                          <a:spLocks noChangeArrowheads="1"/>
                        </wps:cNvSpPr>
                        <wps:spPr bwMode="auto">
                          <a:xfrm>
                            <a:off x="0" y="0"/>
                            <a:ext cx="631825" cy="631825"/>
                          </a:xfrm>
                          <a:prstGeom prst="ellipse">
                            <a:avLst/>
                          </a:prstGeom>
                          <a:solidFill>
                            <a:srgbClr val="FFFFFF"/>
                          </a:solidFill>
                          <a:ln>
                            <a:noFill/>
                          </a:ln>
                        </wps:spPr>
                        <wps:bodyPr vert="horz" wrap="square" lIns="91440" tIns="45720" rIns="91440" bIns="45720" numCol="1" anchor="t" anchorCtr="0" compatLnSpc="1">
                          <a:prstTxWarp prst="textNoShape">
                            <a:avLst/>
                          </a:prstTxWarp>
                        </wps:bodyPr>
                      </wps:wsp>
                      <wps:wsp>
                        <wps:cNvPr id="47" name="Freeform 47">
                          <a:extLst>
                            <a:ext uri="{FF2B5EF4-FFF2-40B4-BE49-F238E27FC236}">
                              <a16:creationId xmlns:a16="http://schemas.microsoft.com/office/drawing/2014/main" id="{EDD65F57-849F-46A3-ADD2-FD1DC650E3E6}"/>
                            </a:ext>
                          </a:extLst>
                        </wps:cNvPr>
                        <wps:cNvSpPr>
                          <a:spLocks noEditPoints="1"/>
                        </wps:cNvSpPr>
                        <wps:spPr bwMode="auto">
                          <a:xfrm>
                            <a:off x="92075" y="76200"/>
                            <a:ext cx="450850" cy="454025"/>
                          </a:xfrm>
                          <a:custGeom>
                            <a:avLst/>
                            <a:gdLst>
                              <a:gd name="T0" fmla="*/ 83 w 142"/>
                              <a:gd name="T1" fmla="*/ 42 h 143"/>
                              <a:gd name="T2" fmla="*/ 39 w 142"/>
                              <a:gd name="T3" fmla="*/ 62 h 143"/>
                              <a:gd name="T4" fmla="*/ 53 w 142"/>
                              <a:gd name="T5" fmla="*/ 104 h 143"/>
                              <a:gd name="T6" fmla="*/ 90 w 142"/>
                              <a:gd name="T7" fmla="*/ 143 h 143"/>
                              <a:gd name="T8" fmla="*/ 104 w 142"/>
                              <a:gd name="T9" fmla="*/ 104 h 143"/>
                              <a:gd name="T10" fmla="*/ 103 w 142"/>
                              <a:gd name="T11" fmla="*/ 62 h 143"/>
                              <a:gd name="T12" fmla="*/ 90 w 142"/>
                              <a:gd name="T13" fmla="*/ 99 h 143"/>
                              <a:gd name="T14" fmla="*/ 85 w 142"/>
                              <a:gd name="T15" fmla="*/ 72 h 143"/>
                              <a:gd name="T16" fmla="*/ 74 w 142"/>
                              <a:gd name="T17" fmla="*/ 138 h 143"/>
                              <a:gd name="T18" fmla="*/ 69 w 142"/>
                              <a:gd name="T19" fmla="*/ 106 h 143"/>
                              <a:gd name="T20" fmla="*/ 58 w 142"/>
                              <a:gd name="T21" fmla="*/ 138 h 143"/>
                              <a:gd name="T22" fmla="*/ 53 w 142"/>
                              <a:gd name="T23" fmla="*/ 72 h 143"/>
                              <a:gd name="T24" fmla="*/ 44 w 142"/>
                              <a:gd name="T25" fmla="*/ 99 h 143"/>
                              <a:gd name="T26" fmla="*/ 60 w 142"/>
                              <a:gd name="T27" fmla="*/ 46 h 143"/>
                              <a:gd name="T28" fmla="*/ 99 w 142"/>
                              <a:gd name="T29" fmla="*/ 62 h 143"/>
                              <a:gd name="T30" fmla="*/ 71 w 142"/>
                              <a:gd name="T31" fmla="*/ 37 h 143"/>
                              <a:gd name="T32" fmla="*/ 71 w 142"/>
                              <a:gd name="T33" fmla="*/ 0 h 143"/>
                              <a:gd name="T34" fmla="*/ 71 w 142"/>
                              <a:gd name="T35" fmla="*/ 37 h 143"/>
                              <a:gd name="T36" fmla="*/ 85 w 142"/>
                              <a:gd name="T37" fmla="*/ 19 h 143"/>
                              <a:gd name="T38" fmla="*/ 58 w 142"/>
                              <a:gd name="T39" fmla="*/ 19 h 143"/>
                              <a:gd name="T40" fmla="*/ 44 w 142"/>
                              <a:gd name="T41" fmla="*/ 123 h 143"/>
                              <a:gd name="T42" fmla="*/ 48 w 142"/>
                              <a:gd name="T43" fmla="*/ 108 h 143"/>
                              <a:gd name="T44" fmla="*/ 38 w 142"/>
                              <a:gd name="T45" fmla="*/ 133 h 143"/>
                              <a:gd name="T46" fmla="*/ 12 w 142"/>
                              <a:gd name="T47" fmla="*/ 123 h 143"/>
                              <a:gd name="T48" fmla="*/ 0 w 142"/>
                              <a:gd name="T49" fmla="*/ 99 h 143"/>
                              <a:gd name="T50" fmla="*/ 21 w 142"/>
                              <a:gd name="T51" fmla="*/ 51 h 143"/>
                              <a:gd name="T52" fmla="*/ 37 w 142"/>
                              <a:gd name="T53" fmla="*/ 55 h 143"/>
                              <a:gd name="T54" fmla="*/ 5 w 142"/>
                              <a:gd name="T55" fmla="*/ 72 h 143"/>
                              <a:gd name="T56" fmla="*/ 12 w 142"/>
                              <a:gd name="T57" fmla="*/ 95 h 143"/>
                              <a:gd name="T58" fmla="*/ 16 w 142"/>
                              <a:gd name="T59" fmla="*/ 78 h 143"/>
                              <a:gd name="T60" fmla="*/ 22 w 142"/>
                              <a:gd name="T61" fmla="*/ 129 h 143"/>
                              <a:gd name="T62" fmla="*/ 28 w 142"/>
                              <a:gd name="T63" fmla="*/ 101 h 143"/>
                              <a:gd name="T64" fmla="*/ 32 w 142"/>
                              <a:gd name="T65" fmla="*/ 129 h 143"/>
                              <a:gd name="T66" fmla="*/ 44 w 142"/>
                              <a:gd name="T67" fmla="*/ 123 h 143"/>
                              <a:gd name="T68" fmla="*/ 48 w 142"/>
                              <a:gd name="T69" fmla="*/ 28 h 143"/>
                              <a:gd name="T70" fmla="*/ 12 w 142"/>
                              <a:gd name="T71" fmla="*/ 28 h 143"/>
                              <a:gd name="T72" fmla="*/ 30 w 142"/>
                              <a:gd name="T73" fmla="*/ 14 h 143"/>
                              <a:gd name="T74" fmla="*/ 30 w 142"/>
                              <a:gd name="T75" fmla="*/ 42 h 143"/>
                              <a:gd name="T76" fmla="*/ 30 w 142"/>
                              <a:gd name="T77" fmla="*/ 14 h 143"/>
                              <a:gd name="T78" fmla="*/ 142 w 142"/>
                              <a:gd name="T79" fmla="*/ 99 h 143"/>
                              <a:gd name="T80" fmla="*/ 131 w 142"/>
                              <a:gd name="T81" fmla="*/ 123 h 143"/>
                              <a:gd name="T82" fmla="*/ 105 w 142"/>
                              <a:gd name="T83" fmla="*/ 134 h 143"/>
                              <a:gd name="T84" fmla="*/ 94 w 142"/>
                              <a:gd name="T85" fmla="*/ 108 h 143"/>
                              <a:gd name="T86" fmla="*/ 99 w 142"/>
                              <a:gd name="T87" fmla="*/ 123 h 143"/>
                              <a:gd name="T88" fmla="*/ 110 w 142"/>
                              <a:gd name="T89" fmla="*/ 129 h 143"/>
                              <a:gd name="T90" fmla="*/ 115 w 142"/>
                              <a:gd name="T91" fmla="*/ 101 h 143"/>
                              <a:gd name="T92" fmla="*/ 121 w 142"/>
                              <a:gd name="T93" fmla="*/ 129 h 143"/>
                              <a:gd name="T94" fmla="*/ 126 w 142"/>
                              <a:gd name="T95" fmla="*/ 78 h 143"/>
                              <a:gd name="T96" fmla="*/ 131 w 142"/>
                              <a:gd name="T97" fmla="*/ 95 h 143"/>
                              <a:gd name="T98" fmla="*/ 138 w 142"/>
                              <a:gd name="T99" fmla="*/ 72 h 143"/>
                              <a:gd name="T100" fmla="*/ 106 w 142"/>
                              <a:gd name="T101" fmla="*/ 55 h 143"/>
                              <a:gd name="T102" fmla="*/ 122 w 142"/>
                              <a:gd name="T103" fmla="*/ 51 h 143"/>
                              <a:gd name="T104" fmla="*/ 113 w 142"/>
                              <a:gd name="T105" fmla="*/ 46 h 143"/>
                              <a:gd name="T106" fmla="*/ 113 w 142"/>
                              <a:gd name="T107" fmla="*/ 10 h 143"/>
                              <a:gd name="T108" fmla="*/ 113 w 142"/>
                              <a:gd name="T109" fmla="*/ 46 h 143"/>
                              <a:gd name="T110" fmla="*/ 126 w 142"/>
                              <a:gd name="T111" fmla="*/ 28 h 143"/>
                              <a:gd name="T112" fmla="*/ 99 w 142"/>
                              <a:gd name="T113" fmla="*/ 28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42" h="143">
                                <a:moveTo>
                                  <a:pt x="103" y="62"/>
                                </a:moveTo>
                                <a:cubicBezTo>
                                  <a:pt x="103" y="51"/>
                                  <a:pt x="94" y="42"/>
                                  <a:pt x="83" y="42"/>
                                </a:cubicBezTo>
                                <a:cubicBezTo>
                                  <a:pt x="60" y="42"/>
                                  <a:pt x="60" y="42"/>
                                  <a:pt x="60" y="42"/>
                                </a:cubicBezTo>
                                <a:cubicBezTo>
                                  <a:pt x="48" y="42"/>
                                  <a:pt x="39" y="51"/>
                                  <a:pt x="39" y="62"/>
                                </a:cubicBezTo>
                                <a:cubicBezTo>
                                  <a:pt x="39" y="104"/>
                                  <a:pt x="39" y="104"/>
                                  <a:pt x="39" y="104"/>
                                </a:cubicBezTo>
                                <a:cubicBezTo>
                                  <a:pt x="53" y="104"/>
                                  <a:pt x="53" y="104"/>
                                  <a:pt x="53" y="104"/>
                                </a:cubicBezTo>
                                <a:cubicBezTo>
                                  <a:pt x="53" y="143"/>
                                  <a:pt x="53" y="143"/>
                                  <a:pt x="53" y="143"/>
                                </a:cubicBezTo>
                                <a:cubicBezTo>
                                  <a:pt x="90" y="143"/>
                                  <a:pt x="90" y="143"/>
                                  <a:pt x="90" y="143"/>
                                </a:cubicBezTo>
                                <a:cubicBezTo>
                                  <a:pt x="90" y="104"/>
                                  <a:pt x="90" y="104"/>
                                  <a:pt x="90" y="104"/>
                                </a:cubicBezTo>
                                <a:cubicBezTo>
                                  <a:pt x="104" y="104"/>
                                  <a:pt x="104" y="104"/>
                                  <a:pt x="104" y="104"/>
                                </a:cubicBezTo>
                                <a:cubicBezTo>
                                  <a:pt x="104" y="62"/>
                                  <a:pt x="104" y="62"/>
                                  <a:pt x="104" y="62"/>
                                </a:cubicBezTo>
                                <a:lnTo>
                                  <a:pt x="103" y="62"/>
                                </a:lnTo>
                                <a:close/>
                                <a:moveTo>
                                  <a:pt x="99" y="99"/>
                                </a:moveTo>
                                <a:cubicBezTo>
                                  <a:pt x="90" y="99"/>
                                  <a:pt x="90" y="99"/>
                                  <a:pt x="90" y="99"/>
                                </a:cubicBezTo>
                                <a:cubicBezTo>
                                  <a:pt x="90" y="72"/>
                                  <a:pt x="90" y="72"/>
                                  <a:pt x="90" y="72"/>
                                </a:cubicBezTo>
                                <a:cubicBezTo>
                                  <a:pt x="85" y="72"/>
                                  <a:pt x="85" y="72"/>
                                  <a:pt x="85" y="72"/>
                                </a:cubicBezTo>
                                <a:cubicBezTo>
                                  <a:pt x="85" y="138"/>
                                  <a:pt x="85" y="138"/>
                                  <a:pt x="85" y="138"/>
                                </a:cubicBezTo>
                                <a:cubicBezTo>
                                  <a:pt x="74" y="138"/>
                                  <a:pt x="74" y="138"/>
                                  <a:pt x="74" y="138"/>
                                </a:cubicBezTo>
                                <a:cubicBezTo>
                                  <a:pt x="74" y="106"/>
                                  <a:pt x="74" y="106"/>
                                  <a:pt x="74" y="106"/>
                                </a:cubicBezTo>
                                <a:cubicBezTo>
                                  <a:pt x="69" y="106"/>
                                  <a:pt x="69" y="106"/>
                                  <a:pt x="69" y="106"/>
                                </a:cubicBezTo>
                                <a:cubicBezTo>
                                  <a:pt x="69" y="138"/>
                                  <a:pt x="69" y="138"/>
                                  <a:pt x="69" y="138"/>
                                </a:cubicBezTo>
                                <a:cubicBezTo>
                                  <a:pt x="58" y="138"/>
                                  <a:pt x="58" y="138"/>
                                  <a:pt x="58" y="138"/>
                                </a:cubicBezTo>
                                <a:cubicBezTo>
                                  <a:pt x="58" y="72"/>
                                  <a:pt x="58" y="72"/>
                                  <a:pt x="58" y="72"/>
                                </a:cubicBezTo>
                                <a:cubicBezTo>
                                  <a:pt x="53" y="72"/>
                                  <a:pt x="53" y="72"/>
                                  <a:pt x="53" y="72"/>
                                </a:cubicBezTo>
                                <a:cubicBezTo>
                                  <a:pt x="53" y="99"/>
                                  <a:pt x="53" y="99"/>
                                  <a:pt x="53" y="99"/>
                                </a:cubicBezTo>
                                <a:cubicBezTo>
                                  <a:pt x="44" y="99"/>
                                  <a:pt x="44" y="99"/>
                                  <a:pt x="44" y="99"/>
                                </a:cubicBezTo>
                                <a:cubicBezTo>
                                  <a:pt x="44" y="62"/>
                                  <a:pt x="44" y="62"/>
                                  <a:pt x="44" y="62"/>
                                </a:cubicBezTo>
                                <a:cubicBezTo>
                                  <a:pt x="44" y="54"/>
                                  <a:pt x="51" y="46"/>
                                  <a:pt x="60" y="46"/>
                                </a:cubicBezTo>
                                <a:cubicBezTo>
                                  <a:pt x="83" y="46"/>
                                  <a:pt x="83" y="46"/>
                                  <a:pt x="83" y="46"/>
                                </a:cubicBezTo>
                                <a:cubicBezTo>
                                  <a:pt x="92" y="46"/>
                                  <a:pt x="99" y="53"/>
                                  <a:pt x="99" y="62"/>
                                </a:cubicBezTo>
                                <a:cubicBezTo>
                                  <a:pt x="99" y="99"/>
                                  <a:pt x="99" y="99"/>
                                  <a:pt x="99" y="99"/>
                                </a:cubicBezTo>
                                <a:close/>
                                <a:moveTo>
                                  <a:pt x="71" y="37"/>
                                </a:moveTo>
                                <a:cubicBezTo>
                                  <a:pt x="81" y="37"/>
                                  <a:pt x="90" y="29"/>
                                  <a:pt x="90" y="19"/>
                                </a:cubicBezTo>
                                <a:cubicBezTo>
                                  <a:pt x="90" y="9"/>
                                  <a:pt x="81" y="0"/>
                                  <a:pt x="71" y="0"/>
                                </a:cubicBezTo>
                                <a:cubicBezTo>
                                  <a:pt x="61" y="0"/>
                                  <a:pt x="53" y="9"/>
                                  <a:pt x="53" y="19"/>
                                </a:cubicBezTo>
                                <a:cubicBezTo>
                                  <a:pt x="53" y="29"/>
                                  <a:pt x="61" y="37"/>
                                  <a:pt x="71" y="37"/>
                                </a:cubicBezTo>
                                <a:close/>
                                <a:moveTo>
                                  <a:pt x="71" y="5"/>
                                </a:moveTo>
                                <a:cubicBezTo>
                                  <a:pt x="79" y="5"/>
                                  <a:pt x="85" y="11"/>
                                  <a:pt x="85" y="19"/>
                                </a:cubicBezTo>
                                <a:cubicBezTo>
                                  <a:pt x="85" y="26"/>
                                  <a:pt x="79" y="33"/>
                                  <a:pt x="71" y="33"/>
                                </a:cubicBezTo>
                                <a:cubicBezTo>
                                  <a:pt x="64" y="33"/>
                                  <a:pt x="58" y="26"/>
                                  <a:pt x="58" y="19"/>
                                </a:cubicBezTo>
                                <a:cubicBezTo>
                                  <a:pt x="58" y="11"/>
                                  <a:pt x="64" y="5"/>
                                  <a:pt x="71" y="5"/>
                                </a:cubicBezTo>
                                <a:close/>
                                <a:moveTo>
                                  <a:pt x="44" y="123"/>
                                </a:moveTo>
                                <a:cubicBezTo>
                                  <a:pt x="44" y="108"/>
                                  <a:pt x="44" y="108"/>
                                  <a:pt x="44" y="108"/>
                                </a:cubicBezTo>
                                <a:cubicBezTo>
                                  <a:pt x="48" y="108"/>
                                  <a:pt x="48" y="108"/>
                                  <a:pt x="48" y="108"/>
                                </a:cubicBezTo>
                                <a:cubicBezTo>
                                  <a:pt x="48" y="123"/>
                                  <a:pt x="48" y="123"/>
                                  <a:pt x="48" y="123"/>
                                </a:cubicBezTo>
                                <a:cubicBezTo>
                                  <a:pt x="48" y="129"/>
                                  <a:pt x="44" y="133"/>
                                  <a:pt x="38" y="133"/>
                                </a:cubicBezTo>
                                <a:cubicBezTo>
                                  <a:pt x="22" y="133"/>
                                  <a:pt x="22" y="133"/>
                                  <a:pt x="22" y="133"/>
                                </a:cubicBezTo>
                                <a:cubicBezTo>
                                  <a:pt x="16" y="133"/>
                                  <a:pt x="12" y="129"/>
                                  <a:pt x="12" y="123"/>
                                </a:cubicBezTo>
                                <a:cubicBezTo>
                                  <a:pt x="12" y="99"/>
                                  <a:pt x="12" y="99"/>
                                  <a:pt x="12" y="99"/>
                                </a:cubicBezTo>
                                <a:cubicBezTo>
                                  <a:pt x="0" y="99"/>
                                  <a:pt x="0" y="99"/>
                                  <a:pt x="0" y="99"/>
                                </a:cubicBezTo>
                                <a:cubicBezTo>
                                  <a:pt x="0" y="72"/>
                                  <a:pt x="0" y="72"/>
                                  <a:pt x="0" y="72"/>
                                </a:cubicBezTo>
                                <a:cubicBezTo>
                                  <a:pt x="0" y="60"/>
                                  <a:pt x="10" y="51"/>
                                  <a:pt x="21" y="51"/>
                                </a:cubicBezTo>
                                <a:cubicBezTo>
                                  <a:pt x="37" y="51"/>
                                  <a:pt x="37" y="51"/>
                                  <a:pt x="37" y="51"/>
                                </a:cubicBezTo>
                                <a:cubicBezTo>
                                  <a:pt x="37" y="55"/>
                                  <a:pt x="37" y="55"/>
                                  <a:pt x="37" y="55"/>
                                </a:cubicBezTo>
                                <a:cubicBezTo>
                                  <a:pt x="21" y="55"/>
                                  <a:pt x="21" y="55"/>
                                  <a:pt x="21" y="55"/>
                                </a:cubicBezTo>
                                <a:cubicBezTo>
                                  <a:pt x="12" y="55"/>
                                  <a:pt x="5" y="63"/>
                                  <a:pt x="5" y="72"/>
                                </a:cubicBezTo>
                                <a:cubicBezTo>
                                  <a:pt x="5" y="95"/>
                                  <a:pt x="5" y="95"/>
                                  <a:pt x="5" y="95"/>
                                </a:cubicBezTo>
                                <a:cubicBezTo>
                                  <a:pt x="12" y="95"/>
                                  <a:pt x="12" y="95"/>
                                  <a:pt x="12" y="95"/>
                                </a:cubicBezTo>
                                <a:cubicBezTo>
                                  <a:pt x="12" y="78"/>
                                  <a:pt x="12" y="78"/>
                                  <a:pt x="12" y="78"/>
                                </a:cubicBezTo>
                                <a:cubicBezTo>
                                  <a:pt x="16" y="78"/>
                                  <a:pt x="16" y="78"/>
                                  <a:pt x="16" y="78"/>
                                </a:cubicBezTo>
                                <a:cubicBezTo>
                                  <a:pt x="16" y="123"/>
                                  <a:pt x="16" y="123"/>
                                  <a:pt x="16" y="123"/>
                                </a:cubicBezTo>
                                <a:cubicBezTo>
                                  <a:pt x="16" y="126"/>
                                  <a:pt x="19" y="129"/>
                                  <a:pt x="22" y="129"/>
                                </a:cubicBezTo>
                                <a:cubicBezTo>
                                  <a:pt x="28" y="129"/>
                                  <a:pt x="28" y="129"/>
                                  <a:pt x="28" y="129"/>
                                </a:cubicBezTo>
                                <a:cubicBezTo>
                                  <a:pt x="28" y="101"/>
                                  <a:pt x="28" y="101"/>
                                  <a:pt x="28" y="101"/>
                                </a:cubicBezTo>
                                <a:cubicBezTo>
                                  <a:pt x="32" y="101"/>
                                  <a:pt x="32" y="101"/>
                                  <a:pt x="32" y="101"/>
                                </a:cubicBezTo>
                                <a:cubicBezTo>
                                  <a:pt x="32" y="129"/>
                                  <a:pt x="32" y="129"/>
                                  <a:pt x="32" y="129"/>
                                </a:cubicBezTo>
                                <a:cubicBezTo>
                                  <a:pt x="38" y="129"/>
                                  <a:pt x="38" y="129"/>
                                  <a:pt x="38" y="129"/>
                                </a:cubicBezTo>
                                <a:cubicBezTo>
                                  <a:pt x="41" y="129"/>
                                  <a:pt x="44" y="126"/>
                                  <a:pt x="44" y="123"/>
                                </a:cubicBezTo>
                                <a:close/>
                                <a:moveTo>
                                  <a:pt x="30" y="46"/>
                                </a:moveTo>
                                <a:cubicBezTo>
                                  <a:pt x="40" y="46"/>
                                  <a:pt x="48" y="38"/>
                                  <a:pt x="48" y="28"/>
                                </a:cubicBezTo>
                                <a:cubicBezTo>
                                  <a:pt x="48" y="18"/>
                                  <a:pt x="40" y="10"/>
                                  <a:pt x="30" y="10"/>
                                </a:cubicBezTo>
                                <a:cubicBezTo>
                                  <a:pt x="20" y="10"/>
                                  <a:pt x="12" y="18"/>
                                  <a:pt x="12" y="28"/>
                                </a:cubicBezTo>
                                <a:cubicBezTo>
                                  <a:pt x="12" y="38"/>
                                  <a:pt x="20" y="46"/>
                                  <a:pt x="30" y="46"/>
                                </a:cubicBezTo>
                                <a:close/>
                                <a:moveTo>
                                  <a:pt x="30" y="14"/>
                                </a:moveTo>
                                <a:cubicBezTo>
                                  <a:pt x="38" y="14"/>
                                  <a:pt x="44" y="20"/>
                                  <a:pt x="44" y="28"/>
                                </a:cubicBezTo>
                                <a:cubicBezTo>
                                  <a:pt x="44" y="36"/>
                                  <a:pt x="38" y="42"/>
                                  <a:pt x="30" y="42"/>
                                </a:cubicBezTo>
                                <a:cubicBezTo>
                                  <a:pt x="22" y="42"/>
                                  <a:pt x="16" y="36"/>
                                  <a:pt x="16" y="28"/>
                                </a:cubicBezTo>
                                <a:cubicBezTo>
                                  <a:pt x="16" y="20"/>
                                  <a:pt x="22" y="14"/>
                                  <a:pt x="30" y="14"/>
                                </a:cubicBezTo>
                                <a:close/>
                                <a:moveTo>
                                  <a:pt x="142" y="72"/>
                                </a:moveTo>
                                <a:cubicBezTo>
                                  <a:pt x="142" y="99"/>
                                  <a:pt x="142" y="99"/>
                                  <a:pt x="142" y="99"/>
                                </a:cubicBezTo>
                                <a:cubicBezTo>
                                  <a:pt x="131" y="99"/>
                                  <a:pt x="131" y="99"/>
                                  <a:pt x="131" y="99"/>
                                </a:cubicBezTo>
                                <a:cubicBezTo>
                                  <a:pt x="131" y="123"/>
                                  <a:pt x="131" y="123"/>
                                  <a:pt x="131" y="123"/>
                                </a:cubicBezTo>
                                <a:cubicBezTo>
                                  <a:pt x="131" y="129"/>
                                  <a:pt x="126" y="134"/>
                                  <a:pt x="121" y="134"/>
                                </a:cubicBezTo>
                                <a:cubicBezTo>
                                  <a:pt x="105" y="134"/>
                                  <a:pt x="105" y="134"/>
                                  <a:pt x="105" y="134"/>
                                </a:cubicBezTo>
                                <a:cubicBezTo>
                                  <a:pt x="99" y="134"/>
                                  <a:pt x="94" y="129"/>
                                  <a:pt x="94" y="123"/>
                                </a:cubicBezTo>
                                <a:cubicBezTo>
                                  <a:pt x="94" y="108"/>
                                  <a:pt x="94" y="108"/>
                                  <a:pt x="94" y="108"/>
                                </a:cubicBezTo>
                                <a:cubicBezTo>
                                  <a:pt x="99" y="108"/>
                                  <a:pt x="99" y="108"/>
                                  <a:pt x="99" y="108"/>
                                </a:cubicBezTo>
                                <a:cubicBezTo>
                                  <a:pt x="99" y="123"/>
                                  <a:pt x="99" y="123"/>
                                  <a:pt x="99" y="123"/>
                                </a:cubicBezTo>
                                <a:cubicBezTo>
                                  <a:pt x="99" y="126"/>
                                  <a:pt x="101" y="129"/>
                                  <a:pt x="105" y="129"/>
                                </a:cubicBezTo>
                                <a:cubicBezTo>
                                  <a:pt x="110" y="129"/>
                                  <a:pt x="110" y="129"/>
                                  <a:pt x="110" y="129"/>
                                </a:cubicBezTo>
                                <a:cubicBezTo>
                                  <a:pt x="110" y="101"/>
                                  <a:pt x="110" y="101"/>
                                  <a:pt x="110" y="101"/>
                                </a:cubicBezTo>
                                <a:cubicBezTo>
                                  <a:pt x="115" y="101"/>
                                  <a:pt x="115" y="101"/>
                                  <a:pt x="115" y="101"/>
                                </a:cubicBezTo>
                                <a:cubicBezTo>
                                  <a:pt x="115" y="129"/>
                                  <a:pt x="115" y="129"/>
                                  <a:pt x="115" y="129"/>
                                </a:cubicBezTo>
                                <a:cubicBezTo>
                                  <a:pt x="121" y="129"/>
                                  <a:pt x="121" y="129"/>
                                  <a:pt x="121" y="129"/>
                                </a:cubicBezTo>
                                <a:cubicBezTo>
                                  <a:pt x="124" y="129"/>
                                  <a:pt x="126" y="126"/>
                                  <a:pt x="126" y="123"/>
                                </a:cubicBezTo>
                                <a:cubicBezTo>
                                  <a:pt x="126" y="78"/>
                                  <a:pt x="126" y="78"/>
                                  <a:pt x="126" y="78"/>
                                </a:cubicBezTo>
                                <a:cubicBezTo>
                                  <a:pt x="131" y="78"/>
                                  <a:pt x="131" y="78"/>
                                  <a:pt x="131" y="78"/>
                                </a:cubicBezTo>
                                <a:cubicBezTo>
                                  <a:pt x="131" y="95"/>
                                  <a:pt x="131" y="95"/>
                                  <a:pt x="131" y="95"/>
                                </a:cubicBezTo>
                                <a:cubicBezTo>
                                  <a:pt x="138" y="95"/>
                                  <a:pt x="138" y="95"/>
                                  <a:pt x="138" y="95"/>
                                </a:cubicBezTo>
                                <a:cubicBezTo>
                                  <a:pt x="138" y="72"/>
                                  <a:pt x="138" y="72"/>
                                  <a:pt x="138" y="72"/>
                                </a:cubicBezTo>
                                <a:cubicBezTo>
                                  <a:pt x="138" y="63"/>
                                  <a:pt x="131" y="55"/>
                                  <a:pt x="122" y="55"/>
                                </a:cubicBezTo>
                                <a:cubicBezTo>
                                  <a:pt x="106" y="55"/>
                                  <a:pt x="106" y="55"/>
                                  <a:pt x="106" y="55"/>
                                </a:cubicBezTo>
                                <a:cubicBezTo>
                                  <a:pt x="106" y="51"/>
                                  <a:pt x="106" y="51"/>
                                  <a:pt x="106" y="51"/>
                                </a:cubicBezTo>
                                <a:cubicBezTo>
                                  <a:pt x="122" y="51"/>
                                  <a:pt x="122" y="51"/>
                                  <a:pt x="122" y="51"/>
                                </a:cubicBezTo>
                                <a:cubicBezTo>
                                  <a:pt x="133" y="51"/>
                                  <a:pt x="142" y="60"/>
                                  <a:pt x="142" y="72"/>
                                </a:cubicBezTo>
                                <a:close/>
                                <a:moveTo>
                                  <a:pt x="113" y="46"/>
                                </a:moveTo>
                                <a:cubicBezTo>
                                  <a:pt x="123" y="46"/>
                                  <a:pt x="131" y="38"/>
                                  <a:pt x="131" y="28"/>
                                </a:cubicBezTo>
                                <a:cubicBezTo>
                                  <a:pt x="131" y="18"/>
                                  <a:pt x="123" y="10"/>
                                  <a:pt x="113" y="10"/>
                                </a:cubicBezTo>
                                <a:cubicBezTo>
                                  <a:pt x="103" y="10"/>
                                  <a:pt x="94" y="18"/>
                                  <a:pt x="94" y="28"/>
                                </a:cubicBezTo>
                                <a:cubicBezTo>
                                  <a:pt x="94" y="38"/>
                                  <a:pt x="103" y="46"/>
                                  <a:pt x="113" y="46"/>
                                </a:cubicBezTo>
                                <a:close/>
                                <a:moveTo>
                                  <a:pt x="113" y="14"/>
                                </a:moveTo>
                                <a:cubicBezTo>
                                  <a:pt x="120" y="14"/>
                                  <a:pt x="126" y="20"/>
                                  <a:pt x="126" y="28"/>
                                </a:cubicBezTo>
                                <a:cubicBezTo>
                                  <a:pt x="126" y="36"/>
                                  <a:pt x="120" y="42"/>
                                  <a:pt x="113" y="42"/>
                                </a:cubicBezTo>
                                <a:cubicBezTo>
                                  <a:pt x="105" y="42"/>
                                  <a:pt x="99" y="36"/>
                                  <a:pt x="99" y="28"/>
                                </a:cubicBezTo>
                                <a:cubicBezTo>
                                  <a:pt x="99" y="20"/>
                                  <a:pt x="105" y="14"/>
                                  <a:pt x="113" y="14"/>
                                </a:cubicBezTo>
                                <a:close/>
                              </a:path>
                            </a:pathLst>
                          </a:custGeom>
                          <a:solidFill>
                            <a:srgbClr val="000000">
                              <a:alpha val="50000"/>
                            </a:srgbClr>
                          </a:solidFill>
                          <a:ln>
                            <a:noFill/>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DEED512" id="Group 263" o:spid="_x0000_s1026" alt="group of people icon" style="position:absolute;left:0;text-align:left;margin-left:399.7pt;margin-top:-5.25pt;width:23.25pt;height:24pt;z-index:251661312;mso-position-horizontal-relative:margin;mso-width-relative:margin;mso-height-relative:margin" coordsize="6318,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">
                <v:oval id="Oval 46" o:spid="_x0000_s1027" style="position:absolute;width:6318;height:6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" stroked="f"/>
                <v:shape id="Freeform 47" o:spid="_x0000_s1028" style="position:absolute;left:920;top:762;width:4509;height:4540;visibility:visible;mso-wrap-style:square;v-text-anchor:top" coordsize="14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" path="m103,62c103,51,94,42,83,42v-23,,-23,,-23,c48,42,39,51,39,62v,42,,42,,42c53,104,53,104,53,104v,39,,39,,39c90,143,90,143,90,143v,-39,,-39,,-39c104,104,104,104,104,104v,-42,,-42,,-42l103,62xm99,99v-9,,-9,,-9,c90,72,90,72,90,72v-5,,-5,,-5,c85,138,85,138,85,138v-11,,-11,,-11,c74,106,74,106,74,106v-5,,-5,,-5,c69,138,69,138,69,138v-11,,-11,,-11,c58,72,58,72,58,72v-5,,-5,,-5,c53,99,53,99,53,99v-9,,-9,,-9,c44,62,44,62,44,62v,-8,7,-16,16,-16c83,46,83,46,83,46v9,,16,7,16,16c99,99,99,99,99,99xm71,37v10,,19,-8,19,-18c90,9,81,,71,,61,,53,9,53,19v,10,8,18,18,18xm71,5v8,,14,6,14,14c85,26,79,33,71,33,64,33,58,26,58,19,58,11,64,5,71,5xm44,123v,-15,,-15,,-15c48,108,48,108,48,108v,15,,15,,15c48,129,44,133,38,133v-16,,-16,,-16,c16,133,12,129,12,123v,-24,,-24,,-24c,99,,99,,99,,72,,72,,72,,60,10,51,21,51v16,,16,,16,c37,55,37,55,37,55v-16,,-16,,-16,c12,55,5,63,5,72v,23,,23,,23c12,95,12,95,12,95v,-17,,-17,,-17c16,78,16,78,16,78v,45,,45,,45c16,126,19,129,22,129v6,,6,,6,c28,101,28,101,28,101v4,,4,,4,c32,129,32,129,32,129v6,,6,,6,c41,129,44,126,44,123xm30,46v10,,18,-8,18,-18c48,18,40,10,30,10,20,10,12,18,12,28v,10,8,18,18,18xm30,14v8,,14,6,14,14c44,36,38,42,30,42,22,42,16,36,16,28v,-8,6,-14,14,-14xm142,72v,27,,27,,27c131,99,131,99,131,99v,24,,24,,24c131,129,126,134,121,134v-16,,-16,,-16,c99,134,94,129,94,123v,-15,,-15,,-15c99,108,99,108,99,108v,15,,15,,15c99,126,101,129,105,129v5,,5,,5,c110,101,110,101,110,101v5,,5,,5,c115,129,115,129,115,129v6,,6,,6,c124,129,126,126,126,123v,-45,,-45,,-45c131,78,131,78,131,78v,17,,17,,17c138,95,138,95,138,95v,-23,,-23,,-23c138,63,131,55,122,55v-16,,-16,,-16,c106,51,106,51,106,51v16,,16,,16,c133,51,142,60,142,72xm113,46v10,,18,-8,18,-18c131,18,123,10,113,10v-10,,-19,8,-19,18c94,38,103,46,113,46xm113,14v7,,13,6,13,14c126,36,120,42,113,42,105,42,99,36,99,28v,-8,6,-14,14,-14xe" fillcolor="black" stroked="f">
                  <v:fill opacity="32896f"/>
                  <v:path arrowok="t" o:connecttype="custom" o:connectlocs="263525,133350;123825,196850;168275,330200;285750,454025;330200,330200;327025,196850;285750,314325;269875,228600;234950,438150;219075,336550;184150,438150;168275,228600;139700,314325;190500,146050;314325,196850;225425,117475;225425,0;225425,117475;269875,60325;184150,60325;139700,390525;152400,342900;120650,422275;38100,390525;0,314325;66675,161925;117475,174625;15875,228600;38100,301625;50800,247650;69850,409575;88900,320675;101600,409575;139700,390525;152400,88900;38100,88900;95250,44450;95250,133350;95250,44450;450850,314325;415925,390525;333375,425450;298450,342900;314325,390525;349250,409575;365125,320675;384175,409575;400050,247650;415925,301625;438150,228600;336550,174625;387350,161925;358775,146050;358775,31750;358775,146050;400050,88900;314325,88900" o:connectangles="0,0,0,0,0,0,0,0,0,0,0,0,0,0,0,0,0,0,0,0,0,0,0,0,0,0,0,0,0,0,0,0,0,0,0,0,0,0,0,0,0,0,0,0,0,0,0,0,0,0,0,0,0,0,0,0,0"/>
                  <o:lock v:ext="edit" verticies="t"/>
                </v:shape>
                <w10:wrap anchorx="margin"/>
              </v:group>
            </w:pict>
          </mc:Fallback>
        </mc:AlternateContent>
      </w:r>
      <w:r>
        <w:rPr>
          <w:noProof/>
          <w:lang w:eastAsia="zh-CN"/>
        </w:rPr>
        <mc:AlternateContent>
          <mc:Choice Requires="wpg">
            <w:drawing>
              <wp:anchor distT="0" distB="0" distL="114300" distR="114300" simplePos="0" relativeHeight="251659264" behindDoc="0" locked="0" layoutInCell="1" allowOverlap="1" wp14:anchorId="1BEDEE3B" wp14:editId="11D91A03">
                <wp:simplePos x="0" y="0"/>
                <wp:positionH relativeFrom="margin">
                  <wp:posOffset>5410200</wp:posOffset>
                </wp:positionH>
                <wp:positionV relativeFrom="paragraph">
                  <wp:posOffset>-38100</wp:posOffset>
                </wp:positionV>
                <wp:extent cx="434974" cy="361315"/>
                <wp:effectExtent l="0" t="0" r="3810" b="635"/>
                <wp:wrapNone/>
                <wp:docPr id="33" name="Group 260" descr="pencil and paper icon">
                  <a:extLst xmlns:a="http://schemas.openxmlformats.org/drawingml/2006/main">
                    <a:ext uri="{FF2B5EF4-FFF2-40B4-BE49-F238E27FC236}">
                      <a16:creationId xmlns:a16="http://schemas.microsoft.com/office/drawing/2014/main" id="{CD02CDDB-16A0-4015-AE88-EA5958854E17}"/>
                    </a:ext>
                  </a:extLst>
                </wp:docPr>
                <wp:cNvGraphicFramePr/>
                <a:graphic xmlns:a="http://schemas.openxmlformats.org/drawingml/2006/main">
                  <a:graphicData uri="http://schemas.microsoft.com/office/word/2010/wordprocessingGroup">
                    <wpg:wgp>
                      <wpg:cNvGrpSpPr/>
                      <wpg:grpSpPr>
                        <a:xfrm>
                          <a:off x="0" y="0"/>
                          <a:ext cx="434974" cy="361315"/>
                          <a:chOff x="-140269" y="76200"/>
                          <a:chExt cx="737167" cy="681272"/>
                        </a:xfrm>
                      </wpg:grpSpPr>
                      <wps:wsp>
                        <wps:cNvPr id="34" name="Oval 34">
                          <a:extLst>
                            <a:ext uri="{FF2B5EF4-FFF2-40B4-BE49-F238E27FC236}">
                              <a16:creationId xmlns:a16="http://schemas.microsoft.com/office/drawing/2014/main" id="{BB0E7498-C5A0-46BC-9AEA-01973B690F72}"/>
                            </a:ext>
                          </a:extLst>
                        </wps:cNvPr>
                        <wps:cNvSpPr>
                          <a:spLocks noChangeArrowheads="1"/>
                        </wps:cNvSpPr>
                        <wps:spPr bwMode="auto">
                          <a:xfrm>
                            <a:off x="-140269" y="125647"/>
                            <a:ext cx="628650" cy="631825"/>
                          </a:xfrm>
                          <a:prstGeom prst="ellipse">
                            <a:avLst/>
                          </a:prstGeom>
                          <a:solidFill>
                            <a:srgbClr val="FFFFFF"/>
                          </a:solidFill>
                          <a:ln>
                            <a:noFill/>
                          </a:ln>
                        </wps:spPr>
                        <wps:bodyPr vert="horz" wrap="square" lIns="91440" tIns="45720" rIns="91440" bIns="45720" numCol="1" anchor="t" anchorCtr="0" compatLnSpc="1">
                          <a:prstTxWarp prst="textNoShape">
                            <a:avLst/>
                          </a:prstTxWarp>
                        </wps:bodyPr>
                      </wps:wsp>
                      <wps:wsp>
                        <wps:cNvPr id="35" name="Freeform 35">
                          <a:extLst>
                            <a:ext uri="{FF2B5EF4-FFF2-40B4-BE49-F238E27FC236}">
                              <a16:creationId xmlns:a16="http://schemas.microsoft.com/office/drawing/2014/main" id="{BD6C034F-BEB0-4F21-93A9-851988BCBCED}"/>
                            </a:ext>
                          </a:extLst>
                        </wps:cNvPr>
                        <wps:cNvSpPr>
                          <a:spLocks noEditPoints="1"/>
                        </wps:cNvSpPr>
                        <wps:spPr bwMode="auto">
                          <a:xfrm>
                            <a:off x="182577" y="76200"/>
                            <a:ext cx="414321" cy="454025"/>
                          </a:xfrm>
                          <a:custGeom>
                            <a:avLst/>
                            <a:gdLst>
                              <a:gd name="T0" fmla="*/ 115 w 144"/>
                              <a:gd name="T1" fmla="*/ 38 h 143"/>
                              <a:gd name="T2" fmla="*/ 110 w 144"/>
                              <a:gd name="T3" fmla="*/ 0 h 143"/>
                              <a:gd name="T4" fmla="*/ 0 w 144"/>
                              <a:gd name="T5" fmla="*/ 143 h 143"/>
                              <a:gd name="T6" fmla="*/ 110 w 144"/>
                              <a:gd name="T7" fmla="*/ 87 h 143"/>
                              <a:gd name="T8" fmla="*/ 137 w 144"/>
                              <a:gd name="T9" fmla="*/ 38 h 143"/>
                              <a:gd name="T10" fmla="*/ 5 w 144"/>
                              <a:gd name="T11" fmla="*/ 138 h 143"/>
                              <a:gd name="T12" fmla="*/ 106 w 144"/>
                              <a:gd name="T13" fmla="*/ 5 h 143"/>
                              <a:gd name="T14" fmla="*/ 97 w 144"/>
                              <a:gd name="T15" fmla="*/ 55 h 143"/>
                              <a:gd name="T16" fmla="*/ 64 w 144"/>
                              <a:gd name="T17" fmla="*/ 60 h 143"/>
                              <a:gd name="T18" fmla="*/ 74 w 144"/>
                              <a:gd name="T19" fmla="*/ 78 h 143"/>
                              <a:gd name="T20" fmla="*/ 14 w 144"/>
                              <a:gd name="T21" fmla="*/ 83 h 143"/>
                              <a:gd name="T22" fmla="*/ 51 w 144"/>
                              <a:gd name="T23" fmla="*/ 101 h 143"/>
                              <a:gd name="T24" fmla="*/ 14 w 144"/>
                              <a:gd name="T25" fmla="*/ 106 h 143"/>
                              <a:gd name="T26" fmla="*/ 46 w 144"/>
                              <a:gd name="T27" fmla="*/ 129 h 143"/>
                              <a:gd name="T28" fmla="*/ 106 w 144"/>
                              <a:gd name="T29" fmla="*/ 92 h 143"/>
                              <a:gd name="T30" fmla="*/ 52 w 144"/>
                              <a:gd name="T31" fmla="*/ 111 h 143"/>
                              <a:gd name="T32" fmla="*/ 51 w 144"/>
                              <a:gd name="T33" fmla="*/ 124 h 143"/>
                              <a:gd name="T34" fmla="*/ 69 w 144"/>
                              <a:gd name="T35" fmla="*/ 122 h 143"/>
                              <a:gd name="T36" fmla="*/ 116 w 144"/>
                              <a:gd name="T37" fmla="*/ 42 h 143"/>
                              <a:gd name="T38" fmla="*/ 69 w 144"/>
                              <a:gd name="T39" fmla="*/ 122 h 143"/>
                              <a:gd name="T40" fmla="*/ 120 w 144"/>
                              <a:gd name="T41" fmla="*/ 39 h 143"/>
                              <a:gd name="T42" fmla="*/ 136 w 144"/>
                              <a:gd name="T43" fmla="*/ 55 h 143"/>
                              <a:gd name="T44" fmla="*/ 120 w 144"/>
                              <a:gd name="T45" fmla="*/ 52 h 143"/>
                              <a:gd name="T46" fmla="*/ 66 w 144"/>
                              <a:gd name="T47" fmla="*/ 112 h 143"/>
                              <a:gd name="T48" fmla="*/ 55 w 144"/>
                              <a:gd name="T49" fmla="*/ 14 h 143"/>
                              <a:gd name="T50" fmla="*/ 14 w 144"/>
                              <a:gd name="T51" fmla="*/ 60 h 143"/>
                              <a:gd name="T52" fmla="*/ 55 w 144"/>
                              <a:gd name="T53" fmla="*/ 14 h 143"/>
                              <a:gd name="T54" fmla="*/ 18 w 144"/>
                              <a:gd name="T55" fmla="*/ 55 h 143"/>
                              <a:gd name="T56" fmla="*/ 50 w 144"/>
                              <a:gd name="T57" fmla="*/ 19 h 143"/>
                              <a:gd name="T58" fmla="*/ 34 w 144"/>
                              <a:gd name="T59" fmla="*/ 44 h 143"/>
                              <a:gd name="T60" fmla="*/ 48 w 144"/>
                              <a:gd name="T61" fmla="*/ 53 h 143"/>
                              <a:gd name="T62" fmla="*/ 44 w 144"/>
                              <a:gd name="T63" fmla="*/ 33 h 143"/>
                              <a:gd name="T64" fmla="*/ 25 w 144"/>
                              <a:gd name="T65" fmla="*/ 33 h 143"/>
                              <a:gd name="T66" fmla="*/ 21 w 144"/>
                              <a:gd name="T67" fmla="*/ 53 h 143"/>
                              <a:gd name="T68" fmla="*/ 34 w 144"/>
                              <a:gd name="T69" fmla="*/ 44 h 143"/>
                              <a:gd name="T70" fmla="*/ 39 w 144"/>
                              <a:gd name="T71" fmla="*/ 33 h 143"/>
                              <a:gd name="T72" fmla="*/ 30 w 144"/>
                              <a:gd name="T73" fmla="*/ 33 h 143"/>
                              <a:gd name="T74" fmla="*/ 64 w 144"/>
                              <a:gd name="T75" fmla="*/ 14 h 143"/>
                              <a:gd name="T76" fmla="*/ 97 w 144"/>
                              <a:gd name="T77" fmla="*/ 19 h 143"/>
                              <a:gd name="T78" fmla="*/ 64 w 144"/>
                              <a:gd name="T79" fmla="*/ 14 h 143"/>
                              <a:gd name="T80" fmla="*/ 97 w 144"/>
                              <a:gd name="T81" fmla="*/ 35 h 143"/>
                              <a:gd name="T82" fmla="*/ 64 w 144"/>
                              <a:gd name="T83" fmla="*/ 39 h 143"/>
                              <a:gd name="T84" fmla="*/ 14 w 144"/>
                              <a:gd name="T85" fmla="*/ 124 h 143"/>
                              <a:gd name="T86" fmla="*/ 18 w 144"/>
                              <a:gd name="T87" fmla="*/ 129 h 143"/>
                              <a:gd name="T88" fmla="*/ 14 w 144"/>
                              <a:gd name="T89" fmla="*/ 124 h 143"/>
                              <a:gd name="T90" fmla="*/ 28 w 144"/>
                              <a:gd name="T91" fmla="*/ 124 h 143"/>
                              <a:gd name="T92" fmla="*/ 23 w 144"/>
                              <a:gd name="T93" fmla="*/ 129 h 143"/>
                              <a:gd name="T94" fmla="*/ 32 w 144"/>
                              <a:gd name="T95" fmla="*/ 124 h 143"/>
                              <a:gd name="T96" fmla="*/ 37 w 144"/>
                              <a:gd name="T97" fmla="*/ 129 h 143"/>
                              <a:gd name="T98" fmla="*/ 32 w 144"/>
                              <a:gd name="T99" fmla="*/ 124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4" h="143">
                                <a:moveTo>
                                  <a:pt x="137" y="38"/>
                                </a:moveTo>
                                <a:cubicBezTo>
                                  <a:pt x="129" y="29"/>
                                  <a:pt x="118" y="35"/>
                                  <a:pt x="115" y="38"/>
                                </a:cubicBezTo>
                                <a:cubicBezTo>
                                  <a:pt x="110" y="42"/>
                                  <a:pt x="110" y="42"/>
                                  <a:pt x="110" y="42"/>
                                </a:cubicBezTo>
                                <a:cubicBezTo>
                                  <a:pt x="110" y="0"/>
                                  <a:pt x="110" y="0"/>
                                  <a:pt x="110" y="0"/>
                                </a:cubicBezTo>
                                <a:cubicBezTo>
                                  <a:pt x="0" y="0"/>
                                  <a:pt x="0" y="0"/>
                                  <a:pt x="0" y="0"/>
                                </a:cubicBezTo>
                                <a:cubicBezTo>
                                  <a:pt x="0" y="143"/>
                                  <a:pt x="0" y="143"/>
                                  <a:pt x="0" y="143"/>
                                </a:cubicBezTo>
                                <a:cubicBezTo>
                                  <a:pt x="110" y="143"/>
                                  <a:pt x="110" y="143"/>
                                  <a:pt x="110" y="143"/>
                                </a:cubicBezTo>
                                <a:cubicBezTo>
                                  <a:pt x="110" y="87"/>
                                  <a:pt x="110" y="87"/>
                                  <a:pt x="110" y="87"/>
                                </a:cubicBezTo>
                                <a:cubicBezTo>
                                  <a:pt x="137" y="60"/>
                                  <a:pt x="137" y="60"/>
                                  <a:pt x="137" y="60"/>
                                </a:cubicBezTo>
                                <a:cubicBezTo>
                                  <a:pt x="144" y="54"/>
                                  <a:pt x="144" y="44"/>
                                  <a:pt x="137" y="38"/>
                                </a:cubicBezTo>
                                <a:close/>
                                <a:moveTo>
                                  <a:pt x="106" y="138"/>
                                </a:moveTo>
                                <a:cubicBezTo>
                                  <a:pt x="5" y="138"/>
                                  <a:pt x="5" y="138"/>
                                  <a:pt x="5" y="138"/>
                                </a:cubicBezTo>
                                <a:cubicBezTo>
                                  <a:pt x="5" y="5"/>
                                  <a:pt x="5" y="5"/>
                                  <a:pt x="5" y="5"/>
                                </a:cubicBezTo>
                                <a:cubicBezTo>
                                  <a:pt x="106" y="5"/>
                                  <a:pt x="106" y="5"/>
                                  <a:pt x="106" y="5"/>
                                </a:cubicBezTo>
                                <a:cubicBezTo>
                                  <a:pt x="106" y="47"/>
                                  <a:pt x="106" y="47"/>
                                  <a:pt x="106" y="47"/>
                                </a:cubicBezTo>
                                <a:cubicBezTo>
                                  <a:pt x="97" y="55"/>
                                  <a:pt x="97" y="55"/>
                                  <a:pt x="97" y="55"/>
                                </a:cubicBezTo>
                                <a:cubicBezTo>
                                  <a:pt x="64" y="55"/>
                                  <a:pt x="64" y="55"/>
                                  <a:pt x="64" y="55"/>
                                </a:cubicBezTo>
                                <a:cubicBezTo>
                                  <a:pt x="64" y="60"/>
                                  <a:pt x="64" y="60"/>
                                  <a:pt x="64" y="60"/>
                                </a:cubicBezTo>
                                <a:cubicBezTo>
                                  <a:pt x="92" y="60"/>
                                  <a:pt x="92" y="60"/>
                                  <a:pt x="92" y="60"/>
                                </a:cubicBezTo>
                                <a:cubicBezTo>
                                  <a:pt x="74" y="78"/>
                                  <a:pt x="74" y="78"/>
                                  <a:pt x="74" y="78"/>
                                </a:cubicBezTo>
                                <a:cubicBezTo>
                                  <a:pt x="14" y="78"/>
                                  <a:pt x="14" y="78"/>
                                  <a:pt x="14" y="78"/>
                                </a:cubicBezTo>
                                <a:cubicBezTo>
                                  <a:pt x="14" y="83"/>
                                  <a:pt x="14" y="83"/>
                                  <a:pt x="14" y="83"/>
                                </a:cubicBezTo>
                                <a:cubicBezTo>
                                  <a:pt x="69" y="83"/>
                                  <a:pt x="69" y="83"/>
                                  <a:pt x="69" y="83"/>
                                </a:cubicBezTo>
                                <a:cubicBezTo>
                                  <a:pt x="51" y="101"/>
                                  <a:pt x="51" y="101"/>
                                  <a:pt x="51" y="101"/>
                                </a:cubicBezTo>
                                <a:cubicBezTo>
                                  <a:pt x="14" y="101"/>
                                  <a:pt x="14" y="101"/>
                                  <a:pt x="14" y="101"/>
                                </a:cubicBezTo>
                                <a:cubicBezTo>
                                  <a:pt x="14" y="106"/>
                                  <a:pt x="14" y="106"/>
                                  <a:pt x="14" y="106"/>
                                </a:cubicBezTo>
                                <a:cubicBezTo>
                                  <a:pt x="47" y="106"/>
                                  <a:pt x="47" y="106"/>
                                  <a:pt x="47" y="106"/>
                                </a:cubicBezTo>
                                <a:cubicBezTo>
                                  <a:pt x="46" y="129"/>
                                  <a:pt x="46" y="129"/>
                                  <a:pt x="46" y="129"/>
                                </a:cubicBezTo>
                                <a:cubicBezTo>
                                  <a:pt x="70" y="127"/>
                                  <a:pt x="70" y="127"/>
                                  <a:pt x="70" y="127"/>
                                </a:cubicBezTo>
                                <a:cubicBezTo>
                                  <a:pt x="106" y="92"/>
                                  <a:pt x="106" y="92"/>
                                  <a:pt x="106" y="92"/>
                                </a:cubicBezTo>
                                <a:cubicBezTo>
                                  <a:pt x="106" y="138"/>
                                  <a:pt x="106" y="138"/>
                                  <a:pt x="106" y="138"/>
                                </a:cubicBezTo>
                                <a:close/>
                                <a:moveTo>
                                  <a:pt x="52" y="111"/>
                                </a:moveTo>
                                <a:cubicBezTo>
                                  <a:pt x="64" y="123"/>
                                  <a:pt x="64" y="123"/>
                                  <a:pt x="64" y="123"/>
                                </a:cubicBezTo>
                                <a:cubicBezTo>
                                  <a:pt x="51" y="124"/>
                                  <a:pt x="51" y="124"/>
                                  <a:pt x="51" y="124"/>
                                </a:cubicBezTo>
                                <a:lnTo>
                                  <a:pt x="52" y="111"/>
                                </a:lnTo>
                                <a:close/>
                                <a:moveTo>
                                  <a:pt x="69" y="122"/>
                                </a:moveTo>
                                <a:cubicBezTo>
                                  <a:pt x="53" y="106"/>
                                  <a:pt x="53" y="106"/>
                                  <a:pt x="53" y="106"/>
                                </a:cubicBezTo>
                                <a:cubicBezTo>
                                  <a:pt x="116" y="42"/>
                                  <a:pt x="116" y="42"/>
                                  <a:pt x="116" y="42"/>
                                </a:cubicBezTo>
                                <a:cubicBezTo>
                                  <a:pt x="133" y="59"/>
                                  <a:pt x="133" y="59"/>
                                  <a:pt x="133" y="59"/>
                                </a:cubicBezTo>
                                <a:lnTo>
                                  <a:pt x="69" y="122"/>
                                </a:lnTo>
                                <a:close/>
                                <a:moveTo>
                                  <a:pt x="136" y="55"/>
                                </a:moveTo>
                                <a:cubicBezTo>
                                  <a:pt x="120" y="39"/>
                                  <a:pt x="120" y="39"/>
                                  <a:pt x="120" y="39"/>
                                </a:cubicBezTo>
                                <a:cubicBezTo>
                                  <a:pt x="122" y="38"/>
                                  <a:pt x="128" y="35"/>
                                  <a:pt x="134" y="41"/>
                                </a:cubicBezTo>
                                <a:cubicBezTo>
                                  <a:pt x="138" y="45"/>
                                  <a:pt x="139" y="51"/>
                                  <a:pt x="136" y="55"/>
                                </a:cubicBezTo>
                                <a:close/>
                                <a:moveTo>
                                  <a:pt x="63" y="109"/>
                                </a:moveTo>
                                <a:cubicBezTo>
                                  <a:pt x="120" y="52"/>
                                  <a:pt x="120" y="52"/>
                                  <a:pt x="120" y="52"/>
                                </a:cubicBezTo>
                                <a:cubicBezTo>
                                  <a:pt x="123" y="55"/>
                                  <a:pt x="123" y="55"/>
                                  <a:pt x="123" y="55"/>
                                </a:cubicBezTo>
                                <a:cubicBezTo>
                                  <a:pt x="66" y="112"/>
                                  <a:pt x="66" y="112"/>
                                  <a:pt x="66" y="112"/>
                                </a:cubicBezTo>
                                <a:lnTo>
                                  <a:pt x="63" y="109"/>
                                </a:lnTo>
                                <a:close/>
                                <a:moveTo>
                                  <a:pt x="55" y="14"/>
                                </a:moveTo>
                                <a:cubicBezTo>
                                  <a:pt x="14" y="14"/>
                                  <a:pt x="14" y="14"/>
                                  <a:pt x="14" y="14"/>
                                </a:cubicBezTo>
                                <a:cubicBezTo>
                                  <a:pt x="14" y="60"/>
                                  <a:pt x="14" y="60"/>
                                  <a:pt x="14" y="60"/>
                                </a:cubicBezTo>
                                <a:cubicBezTo>
                                  <a:pt x="55" y="60"/>
                                  <a:pt x="55" y="60"/>
                                  <a:pt x="55" y="60"/>
                                </a:cubicBezTo>
                                <a:cubicBezTo>
                                  <a:pt x="55" y="14"/>
                                  <a:pt x="55" y="14"/>
                                  <a:pt x="55" y="14"/>
                                </a:cubicBezTo>
                                <a:close/>
                                <a:moveTo>
                                  <a:pt x="50" y="55"/>
                                </a:moveTo>
                                <a:cubicBezTo>
                                  <a:pt x="18" y="55"/>
                                  <a:pt x="18" y="55"/>
                                  <a:pt x="18" y="55"/>
                                </a:cubicBezTo>
                                <a:cubicBezTo>
                                  <a:pt x="18" y="19"/>
                                  <a:pt x="18" y="19"/>
                                  <a:pt x="18" y="19"/>
                                </a:cubicBezTo>
                                <a:cubicBezTo>
                                  <a:pt x="50" y="19"/>
                                  <a:pt x="50" y="19"/>
                                  <a:pt x="50" y="19"/>
                                </a:cubicBezTo>
                                <a:cubicBezTo>
                                  <a:pt x="50" y="55"/>
                                  <a:pt x="50" y="55"/>
                                  <a:pt x="50" y="55"/>
                                </a:cubicBezTo>
                                <a:close/>
                                <a:moveTo>
                                  <a:pt x="34" y="44"/>
                                </a:moveTo>
                                <a:cubicBezTo>
                                  <a:pt x="39" y="44"/>
                                  <a:pt x="44" y="48"/>
                                  <a:pt x="44" y="53"/>
                                </a:cubicBezTo>
                                <a:cubicBezTo>
                                  <a:pt x="48" y="53"/>
                                  <a:pt x="48" y="53"/>
                                  <a:pt x="48" y="53"/>
                                </a:cubicBezTo>
                                <a:cubicBezTo>
                                  <a:pt x="48" y="47"/>
                                  <a:pt x="44" y="42"/>
                                  <a:pt x="39" y="40"/>
                                </a:cubicBezTo>
                                <a:cubicBezTo>
                                  <a:pt x="42" y="39"/>
                                  <a:pt x="44" y="36"/>
                                  <a:pt x="44" y="33"/>
                                </a:cubicBezTo>
                                <a:cubicBezTo>
                                  <a:pt x="44" y="27"/>
                                  <a:pt x="39" y="23"/>
                                  <a:pt x="34" y="23"/>
                                </a:cubicBezTo>
                                <a:cubicBezTo>
                                  <a:pt x="29" y="23"/>
                                  <a:pt x="25" y="27"/>
                                  <a:pt x="25" y="33"/>
                                </a:cubicBezTo>
                                <a:cubicBezTo>
                                  <a:pt x="25" y="36"/>
                                  <a:pt x="27" y="39"/>
                                  <a:pt x="29" y="40"/>
                                </a:cubicBezTo>
                                <a:cubicBezTo>
                                  <a:pt x="24" y="42"/>
                                  <a:pt x="21" y="47"/>
                                  <a:pt x="21" y="53"/>
                                </a:cubicBezTo>
                                <a:cubicBezTo>
                                  <a:pt x="25" y="53"/>
                                  <a:pt x="25" y="53"/>
                                  <a:pt x="25" y="53"/>
                                </a:cubicBezTo>
                                <a:cubicBezTo>
                                  <a:pt x="25" y="48"/>
                                  <a:pt x="29" y="44"/>
                                  <a:pt x="34" y="44"/>
                                </a:cubicBezTo>
                                <a:close/>
                                <a:moveTo>
                                  <a:pt x="34" y="28"/>
                                </a:moveTo>
                                <a:cubicBezTo>
                                  <a:pt x="37" y="28"/>
                                  <a:pt x="39" y="30"/>
                                  <a:pt x="39" y="33"/>
                                </a:cubicBezTo>
                                <a:cubicBezTo>
                                  <a:pt x="39" y="35"/>
                                  <a:pt x="37" y="37"/>
                                  <a:pt x="34" y="37"/>
                                </a:cubicBezTo>
                                <a:cubicBezTo>
                                  <a:pt x="32" y="37"/>
                                  <a:pt x="30" y="35"/>
                                  <a:pt x="30" y="33"/>
                                </a:cubicBezTo>
                                <a:cubicBezTo>
                                  <a:pt x="30" y="30"/>
                                  <a:pt x="32" y="28"/>
                                  <a:pt x="34" y="28"/>
                                </a:cubicBezTo>
                                <a:close/>
                                <a:moveTo>
                                  <a:pt x="64" y="14"/>
                                </a:moveTo>
                                <a:cubicBezTo>
                                  <a:pt x="97" y="14"/>
                                  <a:pt x="97" y="14"/>
                                  <a:pt x="97" y="14"/>
                                </a:cubicBezTo>
                                <a:cubicBezTo>
                                  <a:pt x="97" y="19"/>
                                  <a:pt x="97" y="19"/>
                                  <a:pt x="97" y="19"/>
                                </a:cubicBezTo>
                                <a:cubicBezTo>
                                  <a:pt x="64" y="19"/>
                                  <a:pt x="64" y="19"/>
                                  <a:pt x="64" y="19"/>
                                </a:cubicBezTo>
                                <a:lnTo>
                                  <a:pt x="64" y="14"/>
                                </a:lnTo>
                                <a:close/>
                                <a:moveTo>
                                  <a:pt x="64" y="35"/>
                                </a:moveTo>
                                <a:cubicBezTo>
                                  <a:pt x="97" y="35"/>
                                  <a:pt x="97" y="35"/>
                                  <a:pt x="97" y="35"/>
                                </a:cubicBezTo>
                                <a:cubicBezTo>
                                  <a:pt x="97" y="39"/>
                                  <a:pt x="97" y="39"/>
                                  <a:pt x="97" y="39"/>
                                </a:cubicBezTo>
                                <a:cubicBezTo>
                                  <a:pt x="64" y="39"/>
                                  <a:pt x="64" y="39"/>
                                  <a:pt x="64" y="39"/>
                                </a:cubicBezTo>
                                <a:lnTo>
                                  <a:pt x="64" y="35"/>
                                </a:lnTo>
                                <a:close/>
                                <a:moveTo>
                                  <a:pt x="14" y="124"/>
                                </a:moveTo>
                                <a:cubicBezTo>
                                  <a:pt x="18" y="124"/>
                                  <a:pt x="18" y="124"/>
                                  <a:pt x="18" y="124"/>
                                </a:cubicBezTo>
                                <a:cubicBezTo>
                                  <a:pt x="18" y="129"/>
                                  <a:pt x="18" y="129"/>
                                  <a:pt x="18" y="129"/>
                                </a:cubicBezTo>
                                <a:cubicBezTo>
                                  <a:pt x="14" y="129"/>
                                  <a:pt x="14" y="129"/>
                                  <a:pt x="14" y="129"/>
                                </a:cubicBezTo>
                                <a:lnTo>
                                  <a:pt x="14" y="124"/>
                                </a:lnTo>
                                <a:close/>
                                <a:moveTo>
                                  <a:pt x="23" y="124"/>
                                </a:moveTo>
                                <a:cubicBezTo>
                                  <a:pt x="28" y="124"/>
                                  <a:pt x="28" y="124"/>
                                  <a:pt x="28" y="124"/>
                                </a:cubicBezTo>
                                <a:cubicBezTo>
                                  <a:pt x="28" y="129"/>
                                  <a:pt x="28" y="129"/>
                                  <a:pt x="28" y="129"/>
                                </a:cubicBezTo>
                                <a:cubicBezTo>
                                  <a:pt x="23" y="129"/>
                                  <a:pt x="23" y="129"/>
                                  <a:pt x="23" y="129"/>
                                </a:cubicBezTo>
                                <a:lnTo>
                                  <a:pt x="23" y="124"/>
                                </a:lnTo>
                                <a:close/>
                                <a:moveTo>
                                  <a:pt x="32" y="124"/>
                                </a:moveTo>
                                <a:cubicBezTo>
                                  <a:pt x="37" y="124"/>
                                  <a:pt x="37" y="124"/>
                                  <a:pt x="37" y="124"/>
                                </a:cubicBezTo>
                                <a:cubicBezTo>
                                  <a:pt x="37" y="129"/>
                                  <a:pt x="37" y="129"/>
                                  <a:pt x="37" y="129"/>
                                </a:cubicBezTo>
                                <a:cubicBezTo>
                                  <a:pt x="32" y="129"/>
                                  <a:pt x="32" y="129"/>
                                  <a:pt x="32" y="129"/>
                                </a:cubicBezTo>
                                <a:lnTo>
                                  <a:pt x="32" y="124"/>
                                </a:lnTo>
                                <a:close/>
                              </a:path>
                            </a:pathLst>
                          </a:custGeom>
                          <a:solidFill>
                            <a:srgbClr val="000000">
                              <a:alpha val="50000"/>
                            </a:srgbClr>
                          </a:solidFill>
                          <a:ln>
                            <a:noFill/>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AECF3FF" id="Group 260" o:spid="_x0000_s1026" alt="pencil and paper icon" style="position:absolute;left:0;text-align:left;margin-left:426pt;margin-top:-3pt;width:34.25pt;height:28.45pt;z-index:251659264;mso-position-horizontal-relative:margin;mso-width-relative:margin;mso-height-relative:margin" coordorigin="-1402,762" coordsize="7371,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">
                <v:oval id="Oval 34" o:spid="_x0000_s1027" style="position:absolute;left:-1402;top:1256;width:6285;height:6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" stroked="f"/>
                <v:shape id="Freeform 35" o:spid="_x0000_s1028" style="position:absolute;left:1825;top:762;width:4143;height:4540;visibility:visible;mso-wrap-style:square;v-text-anchor:top" coordsize="14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" path="m137,38v-8,-9,-19,-3,-22,c110,42,110,42,110,42,110,,110,,110,,,,,,,,,143,,143,,143v110,,110,,110,c110,87,110,87,110,87,137,60,137,60,137,60v7,-6,7,-16,,-22xm106,138c5,138,5,138,5,138,5,5,5,5,5,5v101,,101,,101,c106,47,106,47,106,47v-9,8,-9,8,-9,8c64,55,64,55,64,55v,5,,5,,5c92,60,92,60,92,60,74,78,74,78,74,78v-60,,-60,,-60,c14,83,14,83,14,83v55,,55,,55,c51,101,51,101,51,101v-37,,-37,,-37,c14,106,14,106,14,106v33,,33,,33,c46,129,46,129,46,129v24,-2,24,-2,24,-2c106,92,106,92,106,92v,46,,46,,46xm52,111v12,12,12,12,12,12c51,124,51,124,51,124r1,-13xm69,122c53,106,53,106,53,106,116,42,116,42,116,42v17,17,17,17,17,17l69,122xm136,55c120,39,120,39,120,39v2,-1,8,-4,14,2c138,45,139,51,136,55xm63,109c120,52,120,52,120,52v3,3,3,3,3,3c66,112,66,112,66,112r-3,-3xm55,14v-41,,-41,,-41,c14,60,14,60,14,60v41,,41,,41,c55,14,55,14,55,14xm50,55v-32,,-32,,-32,c18,19,18,19,18,19v32,,32,,32,c50,55,50,55,50,55xm34,44v5,,10,4,10,9c48,53,48,53,48,53,48,47,44,42,39,40v3,-1,5,-4,5,-7c44,27,39,23,34,23v-5,,-9,4,-9,10c25,36,27,39,29,40v-5,2,-8,7,-8,13c25,53,25,53,25,53v,-5,4,-9,9,-9xm34,28v3,,5,2,5,5c39,35,37,37,34,37v-2,,-4,-2,-4,-4c30,30,32,28,34,28xm64,14v33,,33,,33,c97,19,97,19,97,19v-33,,-33,,-33,l64,14xm64,35v33,,33,,33,c97,39,97,39,97,39v-33,,-33,,-33,l64,35xm14,124v4,,4,,4,c18,129,18,129,18,129v-4,,-4,,-4,l14,124xm23,124v5,,5,,5,c28,129,28,129,28,129v-5,,-5,,-5,l23,124xm32,124v5,,5,,5,c37,129,37,129,37,129v-5,,-5,,-5,l32,124xe" fillcolor="black" stroked="f">
                  <v:fill opacity="32896f"/>
                  <v:path arrowok="t" o:connecttype="custom" o:connectlocs="330881,120650;316495,0;0,454025;316495,276225;394180,120650;14386,438150;304986,15875;279091,174625;184143,190500;212915,247650;40281,263525;146739,320675;40281,336550;132353,409575;304986,292100;149616,352425;146739,393700;198529,387350;333759,133350;198529,387350;345268,123825;391303,174625;345268,165100;189897,355600;158248,44450;40281,190500;158248,44450;51790,174625;143861,60325;97826,139700;138107,168275;126598,104775;71931,104775;60422,168275;97826,139700;112212,104775;86317,104775;184143,44450;279091,60325;184143,44450;279091,111125;184143,123825;40281,393700;51790,409575;40281,393700;80562,393700;66176,409575;92071,393700;106457,409575;92071,393700" o:connectangles="0,0,0,0,0,0,0,0,0,0,0,0,0,0,0,0,0,0,0,0,0,0,0,0,0,0,0,0,0,0,0,0,0,0,0,0,0,0,0,0,0,0,0,0,0,0,0,0,0,0"/>
                  <o:lock v:ext="edit" verticies="t"/>
                </v:shape>
                <w10:wrap anchorx="margin"/>
              </v:group>
            </w:pict>
          </mc:Fallback>
        </mc:AlternateContent>
      </w:r>
      <w:r w:rsidRPr="007155E2">
        <w:rPr>
          <w:noProof/>
          <w:lang w:eastAsia="zh-CN"/>
        </w:rPr>
        <mc:AlternateContent>
          <mc:Choice Requires="wpg">
            <w:drawing>
              <wp:anchor distT="0" distB="0" distL="114300" distR="114300" simplePos="0" relativeHeight="251660288" behindDoc="0" locked="0" layoutInCell="1" allowOverlap="1" wp14:anchorId="50C7B0FE" wp14:editId="17DDDA31">
                <wp:simplePos x="0" y="0"/>
                <wp:positionH relativeFrom="margin">
                  <wp:align>right</wp:align>
                </wp:positionH>
                <wp:positionV relativeFrom="paragraph">
                  <wp:posOffset>-95250</wp:posOffset>
                </wp:positionV>
                <wp:extent cx="1800225" cy="361950"/>
                <wp:effectExtent l="19050" t="19050" r="47625" b="38100"/>
                <wp:wrapNone/>
                <wp:docPr id="36" name="Group 139" descr="partially filled in circles">
                  <a:extLst xmlns:a="http://schemas.openxmlformats.org/drawingml/2006/main">
                    <a:ext uri="{FF2B5EF4-FFF2-40B4-BE49-F238E27FC236}">
                      <a16:creationId xmlns:a16="http://schemas.microsoft.com/office/drawing/2014/main" id="{2126D451-5A82-4F89-B62B-99F80F4823DA}"/>
                    </a:ext>
                  </a:extLst>
                </wp:docPr>
                <wp:cNvGraphicFramePr/>
                <a:graphic xmlns:a="http://schemas.openxmlformats.org/drawingml/2006/main">
                  <a:graphicData uri="http://schemas.microsoft.com/office/word/2010/wordprocessingGroup">
                    <wpg:wgp>
                      <wpg:cNvGrpSpPr/>
                      <wpg:grpSpPr>
                        <a:xfrm>
                          <a:off x="0" y="0"/>
                          <a:ext cx="1800225" cy="361950"/>
                          <a:chOff x="0" y="13697"/>
                          <a:chExt cx="2772465" cy="626400"/>
                        </a:xfrm>
                      </wpg:grpSpPr>
                      <wps:wsp>
                        <wps:cNvPr id="37" name="Oval 37">
                          <a:extLst>
                            <a:ext uri="{FF2B5EF4-FFF2-40B4-BE49-F238E27FC236}">
                              <a16:creationId xmlns:a16="http://schemas.microsoft.com/office/drawing/2014/main" id="{91C06568-A37F-4C36-BC26-5EF20FB7ECBA}"/>
                            </a:ext>
                          </a:extLst>
                        </wps:cNvPr>
                        <wps:cNvSpPr/>
                        <wps:spPr>
                          <a:xfrm>
                            <a:off x="0" y="13697"/>
                            <a:ext cx="626400" cy="626400"/>
                          </a:xfrm>
                          <a:prstGeom prst="ellipse">
                            <a:avLst/>
                          </a:prstGeom>
                          <a:noFill/>
                          <a:ln w="5080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Oval 39">
                          <a:extLst>
                            <a:ext uri="{FF2B5EF4-FFF2-40B4-BE49-F238E27FC236}">
                              <a16:creationId xmlns:a16="http://schemas.microsoft.com/office/drawing/2014/main" id="{B993B774-A48B-4A08-916E-6949EEF440A0}"/>
                            </a:ext>
                          </a:extLst>
                        </wps:cNvPr>
                        <wps:cNvSpPr/>
                        <wps:spPr>
                          <a:xfrm flipV="1">
                            <a:off x="715355" y="13697"/>
                            <a:ext cx="626400" cy="626400"/>
                          </a:xfrm>
                          <a:prstGeom prst="ellipse">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1" name="Oval 41">
                          <a:extLst>
                            <a:ext uri="{FF2B5EF4-FFF2-40B4-BE49-F238E27FC236}">
                              <a16:creationId xmlns:a16="http://schemas.microsoft.com/office/drawing/2014/main" id="{95F103C7-ED30-4358-BCF2-1540F50F5EF4}"/>
                            </a:ext>
                          </a:extLst>
                        </wps:cNvPr>
                        <wps:cNvSpPr/>
                        <wps:spPr>
                          <a:xfrm>
                            <a:off x="1430710" y="13697"/>
                            <a:ext cx="626400" cy="626400"/>
                          </a:xfrm>
                          <a:prstGeom prst="ellipse">
                            <a:avLst/>
                          </a:prstGeom>
                          <a:noFill/>
                          <a:ln w="508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3" name="Oval 43">
                          <a:extLst>
                            <a:ext uri="{FF2B5EF4-FFF2-40B4-BE49-F238E27FC236}">
                              <a16:creationId xmlns:a16="http://schemas.microsoft.com/office/drawing/2014/main" id="{7FFBD215-218C-4FA6-B535-78CE843B1EC6}"/>
                            </a:ext>
                          </a:extLst>
                        </wps:cNvPr>
                        <wps:cNvSpPr/>
                        <wps:spPr>
                          <a:xfrm flipV="1">
                            <a:off x="2146065" y="13697"/>
                            <a:ext cx="626400" cy="626400"/>
                          </a:xfrm>
                          <a:prstGeom prst="ellipse">
                            <a:avLst/>
                          </a:prstGeom>
                          <a:noFill/>
                          <a:ln w="508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5E09579" id="Group 139" o:spid="_x0000_s1026" alt="partially filled in circles" style="position:absolute;left:0;text-align:left;margin-left:90.55pt;margin-top:-7.5pt;width:141.75pt;height:28.5pt;z-index:251660288;mso-position-horizontal:right;mso-position-horizontal-relative:margin;mso-width-relative:margin;mso-height-relative:margin" coordorigin=",136" coordsize="27724,6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">
                <v:oval id="Oval 37" o:spid="_x0000_s1027" style="position:absolute;top:136;width:6264;height:6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" filled="f" strokecolor="#ffc000" strokeweight="4pt">
                  <v:stroke joinstyle="miter"/>
                </v:oval>
                <v:oval id="Oval 39" o:spid="_x0000_s1028" style="position:absolute;left:7153;top:136;width:6264;height:626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" filled="f" strokecolor="red" strokeweight="4pt">
                  <v:stroke joinstyle="miter"/>
                </v:oval>
                <v:oval id="Oval 41" o:spid="_x0000_s1029" style="position:absolute;left:14307;top:136;width:6264;height:6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" filled="f" strokecolor="#0070c0" strokeweight="4pt">
                  <v:stroke joinstyle="miter"/>
                </v:oval>
                <v:oval id="Oval 43" o:spid="_x0000_s1030" style="position:absolute;left:21460;top:136;width:6264;height:626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" filled="f" strokecolor="#92d050" strokeweight="4pt">
                  <v:stroke joinstyle="miter"/>
                </v:oval>
                <w10:wrap anchorx="margin"/>
              </v:group>
            </w:pict>
          </mc:Fallback>
        </mc:AlternateContent>
      </w:r>
    </w:p>
    <w:p w14:paraId="72A27DC2" w14:textId="4925F003" w:rsidR="00633482" w:rsidRPr="00A82ED5" w:rsidRDefault="00B903F7" w:rsidP="00633482">
      <w:pPr>
        <w:pStyle w:val="NormalWeb"/>
        <w:spacing w:before="0" w:beforeAutospacing="0" w:after="240" w:afterAutospacing="0"/>
        <w:jc w:val="center"/>
        <w:rPr>
          <w:rFonts w:ascii="Rockwell" w:hAnsi="Rockwell" w:cstheme="minorBidi"/>
          <w:b/>
          <w:noProof/>
          <w:color w:val="000000" w:themeColor="text1"/>
          <w:kern w:val="24"/>
          <w:sz w:val="32"/>
          <w:szCs w:val="32"/>
          <w:lang w:eastAsia="ja-JP"/>
        </w:rPr>
      </w:pPr>
      <w:r w:rsidRPr="00A82ED5">
        <w:rPr>
          <w:rFonts w:ascii="Rockwell" w:hAnsi="Rockwell"/>
          <w:b/>
          <w:color w:val="000000" w:themeColor="text1"/>
          <w:kern w:val="24"/>
          <w:sz w:val="32"/>
          <w:szCs w:val="32"/>
          <w:lang w:eastAsia="ja-JP"/>
        </w:rPr>
        <w:t xml:space="preserve">LOOK </w:t>
      </w:r>
      <w:r w:rsidR="00EF20D7" w:rsidRPr="003A48B5">
        <w:rPr>
          <w:rFonts w:ascii="Rockwell" w:hAnsi="Rockwell" w:hint="eastAsia"/>
          <w:b/>
          <w:color w:val="000000" w:themeColor="text1"/>
          <w:kern w:val="24"/>
          <w:sz w:val="28"/>
          <w:szCs w:val="32"/>
          <w:lang w:eastAsia="ja-JP"/>
        </w:rPr>
        <w:t>法</w:t>
      </w:r>
      <w:r w:rsidR="00633482" w:rsidRPr="003A48B5">
        <w:rPr>
          <w:rFonts w:ascii="Rockwell" w:hAnsi="Rockwell"/>
          <w:b/>
          <w:color w:val="000000" w:themeColor="text1"/>
          <w:kern w:val="24"/>
          <w:sz w:val="28"/>
          <w:szCs w:val="32"/>
          <w:lang w:eastAsia="ja-JP"/>
        </w:rPr>
        <w:t xml:space="preserve"> </w:t>
      </w:r>
      <w:r w:rsidR="00EF20D7" w:rsidRPr="003A48B5">
        <w:rPr>
          <w:rFonts w:ascii="Rockwell" w:hAnsi="Rockwell" w:hint="eastAsia"/>
          <w:b/>
          <w:color w:val="000000" w:themeColor="text1"/>
          <w:kern w:val="24"/>
          <w:sz w:val="28"/>
          <w:szCs w:val="32"/>
          <w:lang w:eastAsia="ja-JP"/>
        </w:rPr>
        <w:t>および英語学習者の親権者諮問委員会</w:t>
      </w:r>
      <w:r w:rsidR="00EF20D7" w:rsidRPr="003A48B5">
        <w:rPr>
          <w:rFonts w:ascii="Rockwell" w:hAnsi="Rockwell" w:hint="eastAsia"/>
          <w:b/>
          <w:color w:val="000000" w:themeColor="text1"/>
          <w:kern w:val="24"/>
          <w:sz w:val="28"/>
          <w:szCs w:val="32"/>
          <w:lang w:eastAsia="ja-JP"/>
        </w:rPr>
        <w:t xml:space="preserve"> </w:t>
      </w:r>
      <w:r w:rsidR="00633482" w:rsidRPr="00A82ED5">
        <w:rPr>
          <w:rFonts w:ascii="Rockwell" w:hAnsi="Rockwell"/>
          <w:b/>
          <w:color w:val="000000" w:themeColor="text1"/>
          <w:kern w:val="24"/>
          <w:sz w:val="32"/>
          <w:szCs w:val="32"/>
          <w:lang w:eastAsia="ja-JP"/>
        </w:rPr>
        <w:t>(</w:t>
      </w:r>
      <w:r w:rsidR="00633482" w:rsidRPr="00A82ED5">
        <w:rPr>
          <w:rFonts w:ascii="Rockwell" w:hAnsi="Rockwell"/>
          <w:b/>
          <w:noProof/>
          <w:color w:val="000000" w:themeColor="text1"/>
          <w:kern w:val="24"/>
          <w:sz w:val="32"/>
          <w:szCs w:val="32"/>
          <w:lang w:eastAsia="ja-JP"/>
        </w:rPr>
        <w:t>ELPACs</w:t>
      </w:r>
      <w:r w:rsidR="00633482" w:rsidRPr="00A82ED5">
        <w:rPr>
          <w:rFonts w:ascii="Rockwell" w:hAnsi="Rockwell"/>
          <w:b/>
          <w:color w:val="000000" w:themeColor="text1"/>
          <w:kern w:val="24"/>
          <w:sz w:val="32"/>
          <w:szCs w:val="32"/>
          <w:lang w:eastAsia="ja-JP"/>
        </w:rPr>
        <w:t>)</w:t>
      </w:r>
    </w:p>
    <w:p w14:paraId="529E604E" w14:textId="516628CB" w:rsidR="007E78EB" w:rsidRPr="00A42121" w:rsidRDefault="001E1C8F" w:rsidP="00633482">
      <w:pPr>
        <w:pStyle w:val="NormalWeb"/>
        <w:spacing w:before="0" w:beforeAutospacing="0" w:after="0" w:afterAutospacing="0"/>
        <w:jc w:val="both"/>
        <w:rPr>
          <w:rFonts w:ascii="MS PMincho" w:eastAsia="MS PMincho" w:hAnsi="MS PMincho"/>
          <w:color w:val="000000" w:themeColor="text1"/>
          <w:kern w:val="24"/>
          <w:sz w:val="22"/>
          <w:lang w:eastAsia="ja-JP"/>
        </w:rPr>
      </w:pPr>
      <w:r w:rsidRPr="00A42121">
        <w:rPr>
          <w:rFonts w:ascii="MS PMincho" w:eastAsia="MS PMincho" w:hAnsi="MS PMincho" w:hint="eastAsia"/>
          <w:color w:val="000000" w:themeColor="text1"/>
          <w:kern w:val="24"/>
          <w:sz w:val="22"/>
          <w:lang w:eastAsia="ja-JP"/>
        </w:rPr>
        <w:t xml:space="preserve">2017年11月22日、ベーカー知事は、「私たちの子供のための語学の機会に関する法律（LOOK </w:t>
      </w:r>
      <w:r w:rsidR="003A48B5" w:rsidRPr="00A42121">
        <w:rPr>
          <w:rFonts w:ascii="MS PMincho" w:eastAsia="MS PMincho" w:hAnsi="MS PMincho" w:hint="eastAsia"/>
          <w:color w:val="000000" w:themeColor="text1"/>
          <w:kern w:val="24"/>
          <w:sz w:val="22"/>
          <w:lang w:eastAsia="ja-JP"/>
        </w:rPr>
        <w:t>法</w:t>
      </w:r>
      <w:r w:rsidRPr="00A42121">
        <w:rPr>
          <w:rFonts w:ascii="MS PMincho" w:eastAsia="MS PMincho" w:hAnsi="MS PMincho" w:hint="eastAsia"/>
          <w:color w:val="000000" w:themeColor="text1"/>
          <w:kern w:val="24"/>
          <w:sz w:val="22"/>
          <w:lang w:eastAsia="ja-JP"/>
        </w:rPr>
        <w:t>）」に署名しました。この新しい法律の目的は、英語学習者（EL）の教育を改善する</w:t>
      </w:r>
      <w:r w:rsidR="00A21FA7">
        <w:rPr>
          <w:rFonts w:ascii="MS PMincho" w:eastAsia="MS PMincho" w:hAnsi="MS PMincho" w:hint="eastAsia"/>
          <w:color w:val="000000" w:themeColor="text1"/>
          <w:kern w:val="24"/>
          <w:sz w:val="22"/>
          <w:lang w:eastAsia="ja-JP"/>
        </w:rPr>
        <w:t>事</w:t>
      </w:r>
      <w:r w:rsidRPr="00A42121">
        <w:rPr>
          <w:rFonts w:ascii="MS PMincho" w:eastAsia="MS PMincho" w:hAnsi="MS PMincho" w:hint="eastAsia"/>
          <w:color w:val="000000" w:themeColor="text1"/>
          <w:kern w:val="24"/>
          <w:sz w:val="22"/>
          <w:lang w:eastAsia="ja-JP"/>
        </w:rPr>
        <w:t>です。この法律</w:t>
      </w:r>
      <w:r w:rsidR="003A48B5" w:rsidRPr="00A42121">
        <w:rPr>
          <w:rFonts w:ascii="MS PMincho" w:eastAsia="MS PMincho" w:hAnsi="MS PMincho" w:hint="eastAsia"/>
          <w:color w:val="000000" w:themeColor="text1"/>
          <w:kern w:val="24"/>
          <w:sz w:val="22"/>
          <w:lang w:eastAsia="ja-JP"/>
        </w:rPr>
        <w:t>により</w:t>
      </w:r>
      <w:r w:rsidRPr="00A42121">
        <w:rPr>
          <w:rFonts w:ascii="MS PMincho" w:eastAsia="MS PMincho" w:hAnsi="MS PMincho" w:hint="eastAsia"/>
          <w:color w:val="000000" w:themeColor="text1"/>
          <w:kern w:val="24"/>
          <w:sz w:val="22"/>
          <w:lang w:eastAsia="ja-JP"/>
        </w:rPr>
        <w:t>、語学学習プログラム</w:t>
      </w:r>
      <w:r w:rsidR="003A48B5" w:rsidRPr="00A42121">
        <w:rPr>
          <w:rFonts w:ascii="MS PMincho" w:eastAsia="MS PMincho" w:hAnsi="MS PMincho" w:hint="eastAsia"/>
          <w:color w:val="000000" w:themeColor="text1"/>
          <w:kern w:val="24"/>
          <w:sz w:val="22"/>
          <w:lang w:eastAsia="ja-JP"/>
        </w:rPr>
        <w:t>に参加している</w:t>
      </w:r>
      <w:r w:rsidRPr="00A42121">
        <w:rPr>
          <w:rFonts w:ascii="MS PMincho" w:eastAsia="MS PMincho" w:hAnsi="MS PMincho" w:hint="eastAsia"/>
          <w:color w:val="000000" w:themeColor="text1"/>
          <w:kern w:val="24"/>
          <w:sz w:val="22"/>
          <w:lang w:eastAsia="ja-JP"/>
        </w:rPr>
        <w:t>英語学習者の保護者か</w:t>
      </w:r>
      <w:r w:rsidR="003A48B5" w:rsidRPr="00A42121">
        <w:rPr>
          <w:rFonts w:ascii="MS PMincho" w:eastAsia="MS PMincho" w:hAnsi="MS PMincho" w:hint="eastAsia"/>
          <w:color w:val="000000" w:themeColor="text1"/>
          <w:kern w:val="24"/>
          <w:sz w:val="22"/>
          <w:lang w:eastAsia="ja-JP"/>
        </w:rPr>
        <w:t>らの意見を取り入れる</w:t>
      </w:r>
      <w:r w:rsidRPr="00A42121">
        <w:rPr>
          <w:rFonts w:ascii="MS PMincho" w:eastAsia="MS PMincho" w:hAnsi="MS PMincho" w:hint="eastAsia"/>
          <w:color w:val="000000" w:themeColor="text1"/>
          <w:kern w:val="24"/>
          <w:sz w:val="22"/>
          <w:lang w:eastAsia="ja-JP"/>
        </w:rPr>
        <w:t>機会を増や</w:t>
      </w:r>
      <w:r w:rsidR="003A48B5" w:rsidRPr="00A42121">
        <w:rPr>
          <w:rFonts w:ascii="MS PMincho" w:eastAsia="MS PMincho" w:hAnsi="MS PMincho" w:hint="eastAsia"/>
          <w:color w:val="000000" w:themeColor="text1"/>
          <w:kern w:val="24"/>
          <w:sz w:val="22"/>
          <w:lang w:eastAsia="ja-JP"/>
        </w:rPr>
        <w:t>せる</w:t>
      </w:r>
      <w:r w:rsidR="004B0502">
        <w:rPr>
          <w:rFonts w:ascii="MS PMincho" w:eastAsia="MS PMincho" w:hAnsi="MS PMincho" w:hint="eastAsia"/>
          <w:color w:val="000000" w:themeColor="text1"/>
          <w:kern w:val="24"/>
          <w:sz w:val="22"/>
          <w:lang w:eastAsia="ja-JP"/>
        </w:rPr>
        <w:t>事</w:t>
      </w:r>
      <w:r w:rsidR="003A48B5" w:rsidRPr="00A42121">
        <w:rPr>
          <w:rFonts w:ascii="MS PMincho" w:eastAsia="MS PMincho" w:hAnsi="MS PMincho" w:hint="eastAsia"/>
          <w:color w:val="000000" w:themeColor="text1"/>
          <w:kern w:val="24"/>
          <w:sz w:val="22"/>
          <w:lang w:eastAsia="ja-JP"/>
        </w:rPr>
        <w:t>となりました</w:t>
      </w:r>
      <w:r w:rsidRPr="00A42121">
        <w:rPr>
          <w:rFonts w:ascii="MS PMincho" w:eastAsia="MS PMincho" w:hAnsi="MS PMincho" w:hint="eastAsia"/>
          <w:color w:val="000000" w:themeColor="text1"/>
          <w:kern w:val="24"/>
          <w:sz w:val="22"/>
          <w:lang w:eastAsia="ja-JP"/>
        </w:rPr>
        <w:t>。</w:t>
      </w:r>
    </w:p>
    <w:p w14:paraId="720CDE8F" w14:textId="3CF9B4EB" w:rsidR="00633482" w:rsidRPr="007E78EB" w:rsidRDefault="00633482" w:rsidP="00633482">
      <w:pPr>
        <w:pStyle w:val="NormalWeb"/>
        <w:spacing w:before="0" w:beforeAutospacing="0" w:after="0" w:afterAutospacing="0"/>
        <w:jc w:val="both"/>
        <w:rPr>
          <w:rFonts w:asciiTheme="minorEastAsia" w:hAnsiTheme="minorEastAsia"/>
          <w:color w:val="000000" w:themeColor="text1"/>
          <w:kern w:val="24"/>
          <w:sz w:val="22"/>
          <w:lang w:eastAsia="ja-JP"/>
        </w:rPr>
      </w:pPr>
      <w:r>
        <w:rPr>
          <w:rFonts w:ascii="Rockwell" w:hAnsi="Rockwell" w:cstheme="minorBidi"/>
          <w:noProof/>
          <w:color w:val="000000" w:themeColor="text1"/>
          <w:kern w:val="24"/>
          <w:lang w:eastAsia="zh-CN"/>
        </w:rPr>
        <mc:AlternateContent>
          <mc:Choice Requires="wps">
            <w:drawing>
              <wp:anchor distT="0" distB="0" distL="114300" distR="114300" simplePos="0" relativeHeight="251664384" behindDoc="0" locked="0" layoutInCell="1" allowOverlap="1" wp14:anchorId="35083C14" wp14:editId="17F5A089">
                <wp:simplePos x="0" y="0"/>
                <wp:positionH relativeFrom="column">
                  <wp:posOffset>-2505075</wp:posOffset>
                </wp:positionH>
                <wp:positionV relativeFrom="paragraph">
                  <wp:posOffset>344805</wp:posOffset>
                </wp:positionV>
                <wp:extent cx="683260" cy="622935"/>
                <wp:effectExtent l="19050" t="19050" r="40640" b="43815"/>
                <wp:wrapNone/>
                <wp:docPr id="53" name="Oval 53" descr="oval">
                  <a:extLst xmlns:a="http://schemas.openxmlformats.org/drawingml/2006/main">
                    <a:ext uri="{FF2B5EF4-FFF2-40B4-BE49-F238E27FC236}">
                      <a16:creationId xmlns:a16="http://schemas.microsoft.com/office/drawing/2014/main" id="{91C06568-A37F-4C36-BC26-5EF20FB7ECBA}"/>
                    </a:ext>
                  </a:extLst>
                </wp:docPr>
                <wp:cNvGraphicFramePr/>
                <a:graphic xmlns:a="http://schemas.openxmlformats.org/drawingml/2006/main">
                  <a:graphicData uri="http://schemas.microsoft.com/office/word/2010/wordprocessingShape">
                    <wps:wsp>
                      <wps:cNvSpPr/>
                      <wps:spPr>
                        <a:xfrm>
                          <a:off x="0" y="0"/>
                          <a:ext cx="683260" cy="622935"/>
                        </a:xfrm>
                        <a:prstGeom prst="ellipse">
                          <a:avLst/>
                        </a:prstGeom>
                        <a:noFill/>
                        <a:ln w="50800" cap="flat" cmpd="sng" algn="ctr">
                          <a:solidFill>
                            <a:srgbClr val="FFC000"/>
                          </a:solidFill>
                          <a:prstDash val="solid"/>
                          <a:miter lim="800000"/>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210D013" id="Oval 53" o:spid="_x0000_s1026" alt="oval" style="position:absolute;left:0;text-align:left;margin-left:-197.25pt;margin-top:27.15pt;width:53.8pt;height:49.0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" filled="f" strokecolor="#ffc000" strokeweight="4pt">
                <v:stroke joinstyle="miter"/>
              </v:oval>
            </w:pict>
          </mc:Fallback>
        </mc:AlternateContent>
      </w:r>
    </w:p>
    <w:p w14:paraId="72C31353" w14:textId="152961E2" w:rsidR="00633482" w:rsidRPr="002B716B" w:rsidRDefault="00633482" w:rsidP="00633482">
      <w:pPr>
        <w:pStyle w:val="NormalWeb"/>
        <w:spacing w:before="0" w:beforeAutospacing="0" w:after="0" w:afterAutospacing="0"/>
        <w:ind w:left="2250" w:hanging="1080"/>
        <w:jc w:val="both"/>
        <w:rPr>
          <w:rFonts w:ascii="Rockwell" w:hAnsi="Rockwell" w:cstheme="minorBidi"/>
          <w:b/>
          <w:noProof/>
          <w:color w:val="000000" w:themeColor="text1"/>
          <w:kern w:val="24"/>
          <w:lang w:eastAsia="ja-JP"/>
        </w:rPr>
      </w:pPr>
      <w:r>
        <w:rPr>
          <w:rFonts w:ascii="Rockwell" w:hAnsi="Rockwell" w:cstheme="minorBidi"/>
          <w:b/>
          <w:noProof/>
          <w:color w:val="000000" w:themeColor="text1"/>
          <w:kern w:val="24"/>
          <w:lang w:eastAsia="zh-CN"/>
        </w:rPr>
        <mc:AlternateContent>
          <mc:Choice Requires="wpg">
            <w:drawing>
              <wp:anchor distT="0" distB="0" distL="114300" distR="114300" simplePos="0" relativeHeight="251670528" behindDoc="0" locked="0" layoutInCell="1" allowOverlap="1" wp14:anchorId="451C765F" wp14:editId="6FF5E2BD">
                <wp:simplePos x="0" y="0"/>
                <wp:positionH relativeFrom="column">
                  <wp:posOffset>-28575</wp:posOffset>
                </wp:positionH>
                <wp:positionV relativeFrom="paragraph">
                  <wp:posOffset>32385</wp:posOffset>
                </wp:positionV>
                <wp:extent cx="685800" cy="621665"/>
                <wp:effectExtent l="19050" t="19050" r="38100" b="45085"/>
                <wp:wrapNone/>
                <wp:docPr id="3" name="Group 3" descr="question mark " title="question mark"/>
                <wp:cNvGraphicFramePr/>
                <a:graphic xmlns:a="http://schemas.openxmlformats.org/drawingml/2006/main">
                  <a:graphicData uri="http://schemas.microsoft.com/office/word/2010/wordprocessingGroup">
                    <wpg:wgp>
                      <wpg:cNvGrpSpPr/>
                      <wpg:grpSpPr>
                        <a:xfrm>
                          <a:off x="0" y="0"/>
                          <a:ext cx="685800" cy="621665"/>
                          <a:chOff x="0" y="0"/>
                          <a:chExt cx="685800" cy="621665"/>
                        </a:xfrm>
                      </wpg:grpSpPr>
                      <pic:pic xmlns:pic="http://schemas.openxmlformats.org/drawingml/2006/picture">
                        <pic:nvPicPr>
                          <pic:cNvPr id="1" name="Picture 1" descr="question mark"/>
                          <pic:cNvPicPr>
                            <a:picLocks noChangeAspect="1"/>
                          </pic:cNvPicPr>
                        </pic:nvPicPr>
                        <pic:blipFill>
                          <a:blip r:embed="rId11" cstate="print">
                            <a:duotone>
                              <a:schemeClr val="bg2">
                                <a:shade val="45000"/>
                                <a:satMod val="135000"/>
                              </a:schemeClr>
                              <a:prstClr val="white"/>
                            </a:duotone>
                            <a:extLst>
                              <a:ext uri="{BEBA8EAE-BF5A-486C-A8C5-ECC9F3942E4B}">
                                <a14:imgProps xmlns:a14="http://schemas.microsoft.com/office/drawing/2010/main">
                                  <a14:imgLayer r:embed="rId12">
                                    <a14:imgEffect>
                                      <a14:colorTemperature colorTemp="8027"/>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180975" y="152400"/>
                            <a:ext cx="361950" cy="295275"/>
                          </a:xfrm>
                          <a:prstGeom prst="rect">
                            <a:avLst/>
                          </a:prstGeom>
                        </pic:spPr>
                      </pic:pic>
                      <wps:wsp>
                        <wps:cNvPr id="2" name="Oval 2">
                          <a:extLst>
                            <a:ext uri="{FF2B5EF4-FFF2-40B4-BE49-F238E27FC236}">
                              <a16:creationId xmlns:a16="http://schemas.microsoft.com/office/drawing/2014/main" id="{91C06568-A37F-4C36-BC26-5EF20FB7ECBA}"/>
                            </a:ext>
                          </a:extLst>
                        </wps:cNvPr>
                        <wps:cNvSpPr/>
                        <wps:spPr>
                          <a:xfrm>
                            <a:off x="0" y="0"/>
                            <a:ext cx="685800" cy="621665"/>
                          </a:xfrm>
                          <a:prstGeom prst="ellipse">
                            <a:avLst/>
                          </a:prstGeom>
                          <a:noFill/>
                          <a:ln w="50800" cap="flat" cmpd="sng" algn="ctr">
                            <a:solidFill>
                              <a:srgbClr val="FFC000"/>
                            </a:solidFill>
                            <a:prstDash val="solid"/>
                            <a:miter lim="800000"/>
                          </a:ln>
                          <a:effectLst/>
                        </wps:spPr>
                        <wps:bodyPr rtlCol="0" anchor="ct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BE2457A" id="Group 3" o:spid="_x0000_s1026" alt="Title: question mark - Description: question mark " style="position:absolute;left:0;text-align:left;margin-left:-2.25pt;margin-top:2.55pt;width:54pt;height:48.95pt;z-index:251670528" coordsize="6858,62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question mark" style="position:absolute;left:1809;top:1524;width:3620;height:2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">
                  <v:imagedata r:id="rId13" o:title="question mark" recolortarget="#696565 [1454]"/>
                </v:shape>
                <v:oval id="Oval 2" o:spid="_x0000_s1028" style="position:absolute;width:6858;height:6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" filled="f" strokecolor="#ffc000" strokeweight="4pt">
                  <v:stroke joinstyle="miter"/>
                </v:oval>
              </v:group>
            </w:pict>
          </mc:Fallback>
        </mc:AlternateContent>
      </w:r>
      <w:r w:rsidRPr="00812C87">
        <w:rPr>
          <w:rFonts w:ascii="Rockwell" w:hAnsi="Rockwell" w:cstheme="minorBidi"/>
          <w:b/>
          <w:noProof/>
          <w:color w:val="000000" w:themeColor="text1"/>
          <w:kern w:val="24"/>
          <w:lang w:eastAsia="ja-JP"/>
        </w:rPr>
        <w:t>ELPACs</w:t>
      </w:r>
      <w:r w:rsidR="00634665" w:rsidRPr="00634665">
        <w:rPr>
          <w:rFonts w:hint="eastAsia"/>
          <w:lang w:eastAsia="ja-JP"/>
        </w:rPr>
        <w:t xml:space="preserve"> </w:t>
      </w:r>
      <w:r w:rsidR="00634665" w:rsidRPr="00634665">
        <w:rPr>
          <w:rFonts w:ascii="Rockwell" w:hAnsi="Rockwell" w:cstheme="minorBidi" w:hint="eastAsia"/>
          <w:b/>
          <w:noProof/>
          <w:color w:val="000000" w:themeColor="text1"/>
          <w:kern w:val="24"/>
          <w:lang w:eastAsia="ja-JP"/>
        </w:rPr>
        <w:t>とは何ですか？</w:t>
      </w:r>
    </w:p>
    <w:p w14:paraId="40C94F43" w14:textId="7D1C4657" w:rsidR="00633482" w:rsidRPr="00A42121" w:rsidRDefault="007E78EB" w:rsidP="00633482">
      <w:pPr>
        <w:pStyle w:val="Heading4"/>
        <w:spacing w:before="0"/>
        <w:ind w:left="1170"/>
        <w:jc w:val="both"/>
        <w:rPr>
          <w:rFonts w:ascii="MS PMincho" w:eastAsia="MS PMincho" w:hAnsi="MS PMincho" w:cstheme="minorBidi"/>
          <w:i w:val="0"/>
          <w:noProof/>
          <w:color w:val="000000" w:themeColor="text1"/>
          <w:kern w:val="24"/>
          <w:szCs w:val="24"/>
          <w:lang w:eastAsia="ja-JP"/>
        </w:rPr>
      </w:pPr>
      <w:r w:rsidRPr="00A42121">
        <w:rPr>
          <w:rFonts w:ascii="MS PMincho" w:eastAsia="MS PMincho" w:hAnsi="MS PMincho" w:cstheme="minorBidi" w:hint="eastAsia"/>
          <w:i w:val="0"/>
          <w:noProof/>
          <w:color w:val="000000" w:themeColor="text1"/>
          <w:kern w:val="24"/>
          <w:szCs w:val="24"/>
          <w:lang w:eastAsia="ja-JP"/>
        </w:rPr>
        <w:t>英語学習者の親権者諮問委員会 (ELPACs)は、英語学習者の</w:t>
      </w:r>
      <w:r w:rsidR="00A42121" w:rsidRPr="00A42121">
        <w:rPr>
          <w:rFonts w:ascii="MS PMincho" w:eastAsia="MS PMincho" w:hAnsi="MS PMincho" w:cstheme="minorBidi" w:hint="eastAsia"/>
          <w:i w:val="0"/>
          <w:noProof/>
          <w:color w:val="000000" w:themeColor="text1"/>
          <w:kern w:val="24"/>
          <w:szCs w:val="24"/>
          <w:lang w:eastAsia="ja-JP"/>
        </w:rPr>
        <w:t>保護者</w:t>
      </w:r>
      <w:r w:rsidRPr="00A42121">
        <w:rPr>
          <w:rFonts w:ascii="MS PMincho" w:eastAsia="MS PMincho" w:hAnsi="MS PMincho" w:cstheme="minorBidi" w:hint="eastAsia"/>
          <w:i w:val="0"/>
          <w:noProof/>
          <w:color w:val="000000" w:themeColor="text1"/>
          <w:kern w:val="24"/>
          <w:szCs w:val="24"/>
          <w:lang w:eastAsia="ja-JP"/>
        </w:rPr>
        <w:t>と親権者により、構成されています。</w:t>
      </w:r>
    </w:p>
    <w:p w14:paraId="05F29DC7" w14:textId="77777777" w:rsidR="00633482" w:rsidRDefault="00633482" w:rsidP="007E78EB">
      <w:pPr>
        <w:pStyle w:val="Heading4"/>
        <w:spacing w:before="0"/>
        <w:jc w:val="both"/>
        <w:rPr>
          <w:rFonts w:ascii="Rockwell" w:hAnsi="Rockwell" w:cstheme="minorBidi"/>
          <w:i w:val="0"/>
          <w:noProof/>
          <w:color w:val="000000" w:themeColor="text1"/>
          <w:kern w:val="24"/>
          <w:sz w:val="24"/>
          <w:szCs w:val="24"/>
          <w:lang w:eastAsia="ja-JP"/>
        </w:rPr>
      </w:pPr>
      <w:r>
        <w:rPr>
          <w:rFonts w:ascii="Rockwell" w:hAnsi="Rockwell" w:cstheme="minorBidi"/>
          <w:i w:val="0"/>
          <w:noProof/>
          <w:color w:val="000000" w:themeColor="text1"/>
          <w:kern w:val="24"/>
          <w:sz w:val="24"/>
          <w:szCs w:val="24"/>
          <w:lang w:eastAsia="zh-CN"/>
        </w:rPr>
        <mc:AlternateContent>
          <mc:Choice Requires="wpg">
            <w:drawing>
              <wp:anchor distT="0" distB="0" distL="114300" distR="114300" simplePos="0" relativeHeight="251665408" behindDoc="0" locked="0" layoutInCell="1" allowOverlap="1" wp14:anchorId="470870C2" wp14:editId="29DAA54F">
                <wp:simplePos x="0" y="0"/>
                <wp:positionH relativeFrom="column">
                  <wp:posOffset>914400</wp:posOffset>
                </wp:positionH>
                <wp:positionV relativeFrom="paragraph">
                  <wp:posOffset>156845</wp:posOffset>
                </wp:positionV>
                <wp:extent cx="683734" cy="628650"/>
                <wp:effectExtent l="19050" t="19050" r="40640" b="38100"/>
                <wp:wrapNone/>
                <wp:docPr id="58" name="Group 58" descr="human figures speaking "/>
                <wp:cNvGraphicFramePr/>
                <a:graphic xmlns:a="http://schemas.openxmlformats.org/drawingml/2006/main">
                  <a:graphicData uri="http://schemas.microsoft.com/office/word/2010/wordprocessingGroup">
                    <wpg:wgp>
                      <wpg:cNvGrpSpPr/>
                      <wpg:grpSpPr>
                        <a:xfrm>
                          <a:off x="0" y="0"/>
                          <a:ext cx="683734" cy="628650"/>
                          <a:chOff x="0" y="0"/>
                          <a:chExt cx="683734" cy="628650"/>
                        </a:xfrm>
                      </wpg:grpSpPr>
                      <wpg:grpSp>
                        <wpg:cNvPr id="4" name="Group 253" descr="conversation icon">
                          <a:extLst>
                            <a:ext uri="{FF2B5EF4-FFF2-40B4-BE49-F238E27FC236}">
                              <a16:creationId xmlns:a16="http://schemas.microsoft.com/office/drawing/2014/main" id="{2EC56E8E-7B65-4DFD-B74A-7744DB881AF4}"/>
                            </a:ext>
                          </a:extLst>
                        </wpg:cNvPr>
                        <wpg:cNvGrpSpPr/>
                        <wpg:grpSpPr>
                          <a:xfrm>
                            <a:off x="47625" y="19050"/>
                            <a:ext cx="581025" cy="609600"/>
                            <a:chOff x="0" y="0"/>
                            <a:chExt cx="631825" cy="628650"/>
                          </a:xfrm>
                        </wpg:grpSpPr>
                        <wps:wsp>
                          <wps:cNvPr id="5" name="Oval 5">
                            <a:extLst>
                              <a:ext uri="{FF2B5EF4-FFF2-40B4-BE49-F238E27FC236}">
                                <a16:creationId xmlns:a16="http://schemas.microsoft.com/office/drawing/2014/main" id="{3CF804A5-AC61-40E2-A73C-44F5F5D5AD19}"/>
                              </a:ext>
                            </a:extLst>
                          </wps:cNvPr>
                          <wps:cNvSpPr>
                            <a:spLocks noChangeArrowheads="1"/>
                          </wps:cNvSpPr>
                          <wps:spPr bwMode="auto">
                            <a:xfrm>
                              <a:off x="0" y="0"/>
                              <a:ext cx="631825" cy="628650"/>
                            </a:xfrm>
                            <a:prstGeom prst="ellipse">
                              <a:avLst/>
                            </a:prstGeom>
                            <a:solidFill>
                              <a:srgbClr val="FFFFFF"/>
                            </a:solidFill>
                            <a:ln>
                              <a:noFill/>
                            </a:ln>
                          </wps:spPr>
                          <wps:bodyPr vert="horz" wrap="square" lIns="91440" tIns="45720" rIns="91440" bIns="45720" numCol="1" anchor="t" anchorCtr="0" compatLnSpc="1">
                            <a:prstTxWarp prst="textNoShape">
                              <a:avLst/>
                            </a:prstTxWarp>
                          </wps:bodyPr>
                        </wps:wsp>
                        <wps:wsp>
                          <wps:cNvPr id="6" name="Freeform 6">
                            <a:extLst>
                              <a:ext uri="{FF2B5EF4-FFF2-40B4-BE49-F238E27FC236}">
                                <a16:creationId xmlns:a16="http://schemas.microsoft.com/office/drawing/2014/main" id="{B2C004F5-671C-4112-861D-D392688F3F0A}"/>
                              </a:ext>
                            </a:extLst>
                          </wps:cNvPr>
                          <wps:cNvSpPr>
                            <a:spLocks noEditPoints="1"/>
                          </wps:cNvSpPr>
                          <wps:spPr bwMode="auto">
                            <a:xfrm>
                              <a:off x="136525" y="69850"/>
                              <a:ext cx="393700" cy="454025"/>
                            </a:xfrm>
                            <a:custGeom>
                              <a:avLst/>
                              <a:gdLst>
                                <a:gd name="T0" fmla="*/ 25 w 124"/>
                                <a:gd name="T1" fmla="*/ 58 h 143"/>
                                <a:gd name="T2" fmla="*/ 0 w 124"/>
                                <a:gd name="T3" fmla="*/ 101 h 143"/>
                                <a:gd name="T4" fmla="*/ 11 w 124"/>
                                <a:gd name="T5" fmla="*/ 143 h 143"/>
                                <a:gd name="T6" fmla="*/ 50 w 124"/>
                                <a:gd name="T7" fmla="*/ 120 h 143"/>
                                <a:gd name="T8" fmla="*/ 25 w 124"/>
                                <a:gd name="T9" fmla="*/ 62 h 143"/>
                                <a:gd name="T10" fmla="*/ 14 w 124"/>
                                <a:gd name="T11" fmla="*/ 74 h 143"/>
                                <a:gd name="T12" fmla="*/ 39 w 124"/>
                                <a:gd name="T13" fmla="*/ 115 h 143"/>
                                <a:gd name="T14" fmla="*/ 34 w 124"/>
                                <a:gd name="T15" fmla="*/ 138 h 143"/>
                                <a:gd name="T16" fmla="*/ 23 w 124"/>
                                <a:gd name="T17" fmla="*/ 122 h 143"/>
                                <a:gd name="T18" fmla="*/ 16 w 124"/>
                                <a:gd name="T19" fmla="*/ 104 h 143"/>
                                <a:gd name="T20" fmla="*/ 4 w 124"/>
                                <a:gd name="T21" fmla="*/ 115 h 143"/>
                                <a:gd name="T22" fmla="*/ 25 w 124"/>
                                <a:gd name="T23" fmla="*/ 90 h 143"/>
                                <a:gd name="T24" fmla="*/ 46 w 124"/>
                                <a:gd name="T25" fmla="*/ 115 h 143"/>
                                <a:gd name="T26" fmla="*/ 98 w 124"/>
                                <a:gd name="T27" fmla="*/ 58 h 143"/>
                                <a:gd name="T28" fmla="*/ 73 w 124"/>
                                <a:gd name="T29" fmla="*/ 101 h 143"/>
                                <a:gd name="T30" fmla="*/ 85 w 124"/>
                                <a:gd name="T31" fmla="*/ 143 h 143"/>
                                <a:gd name="T32" fmla="*/ 124 w 124"/>
                                <a:gd name="T33" fmla="*/ 120 h 143"/>
                                <a:gd name="T34" fmla="*/ 98 w 124"/>
                                <a:gd name="T35" fmla="*/ 62 h 143"/>
                                <a:gd name="T36" fmla="*/ 87 w 124"/>
                                <a:gd name="T37" fmla="*/ 74 h 143"/>
                                <a:gd name="T38" fmla="*/ 112 w 124"/>
                                <a:gd name="T39" fmla="*/ 115 h 143"/>
                                <a:gd name="T40" fmla="*/ 108 w 124"/>
                                <a:gd name="T41" fmla="*/ 138 h 143"/>
                                <a:gd name="T42" fmla="*/ 96 w 124"/>
                                <a:gd name="T43" fmla="*/ 122 h 143"/>
                                <a:gd name="T44" fmla="*/ 89 w 124"/>
                                <a:gd name="T45" fmla="*/ 104 h 143"/>
                                <a:gd name="T46" fmla="*/ 78 w 124"/>
                                <a:gd name="T47" fmla="*/ 115 h 143"/>
                                <a:gd name="T48" fmla="*/ 98 w 124"/>
                                <a:gd name="T49" fmla="*/ 90 h 143"/>
                                <a:gd name="T50" fmla="*/ 119 w 124"/>
                                <a:gd name="T51" fmla="*/ 115 h 143"/>
                                <a:gd name="T52" fmla="*/ 96 w 124"/>
                                <a:gd name="T53" fmla="*/ 46 h 143"/>
                                <a:gd name="T54" fmla="*/ 96 w 124"/>
                                <a:gd name="T55" fmla="*/ 10 h 143"/>
                                <a:gd name="T56" fmla="*/ 69 w 124"/>
                                <a:gd name="T57" fmla="*/ 0 h 143"/>
                                <a:gd name="T58" fmla="*/ 20 w 124"/>
                                <a:gd name="T59" fmla="*/ 30 h 143"/>
                                <a:gd name="T60" fmla="*/ 30 w 124"/>
                                <a:gd name="T61" fmla="*/ 46 h 143"/>
                                <a:gd name="T62" fmla="*/ 48 w 124"/>
                                <a:gd name="T63" fmla="*/ 39 h 143"/>
                                <a:gd name="T64" fmla="*/ 92 w 124"/>
                                <a:gd name="T65" fmla="*/ 55 h 143"/>
                                <a:gd name="T66" fmla="*/ 40 w 124"/>
                                <a:gd name="T67" fmla="*/ 32 h 143"/>
                                <a:gd name="T68" fmla="*/ 27 w 124"/>
                                <a:gd name="T69" fmla="*/ 32 h 143"/>
                                <a:gd name="T70" fmla="*/ 27 w 124"/>
                                <a:gd name="T71" fmla="*/ 5 h 143"/>
                                <a:gd name="T72" fmla="*/ 71 w 124"/>
                                <a:gd name="T73" fmla="*/ 10 h 143"/>
                                <a:gd name="T74" fmla="*/ 53 w 124"/>
                                <a:gd name="T75" fmla="*/ 39 h 143"/>
                                <a:gd name="T76" fmla="*/ 96 w 124"/>
                                <a:gd name="T77" fmla="*/ 14 h 143"/>
                                <a:gd name="T78" fmla="*/ 96 w 124"/>
                                <a:gd name="T79" fmla="*/ 42 h 143"/>
                                <a:gd name="T80" fmla="*/ 81 w 124"/>
                                <a:gd name="T81" fmla="*/ 42 h 143"/>
                                <a:gd name="T82" fmla="*/ 73 w 124"/>
                                <a:gd name="T83" fmla="*/ 26 h 143"/>
                                <a:gd name="T84" fmla="*/ 73 w 124"/>
                                <a:gd name="T85" fmla="*/ 30 h 143"/>
                                <a:gd name="T86" fmla="*/ 87 w 124"/>
                                <a:gd name="T87" fmla="*/ 26 h 143"/>
                                <a:gd name="T88" fmla="*/ 82 w 124"/>
                                <a:gd name="T89" fmla="*/ 26 h 143"/>
                                <a:gd name="T90" fmla="*/ 69 w 124"/>
                                <a:gd name="T91" fmla="*/ 30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24" h="143">
                                  <a:moveTo>
                                    <a:pt x="38" y="83"/>
                                  </a:moveTo>
                                  <a:cubicBezTo>
                                    <a:pt x="40" y="80"/>
                                    <a:pt x="41" y="77"/>
                                    <a:pt x="41" y="74"/>
                                  </a:cubicBezTo>
                                  <a:cubicBezTo>
                                    <a:pt x="41" y="65"/>
                                    <a:pt x="34" y="58"/>
                                    <a:pt x="25" y="58"/>
                                  </a:cubicBezTo>
                                  <a:cubicBezTo>
                                    <a:pt x="16" y="58"/>
                                    <a:pt x="9" y="65"/>
                                    <a:pt x="9" y="74"/>
                                  </a:cubicBezTo>
                                  <a:cubicBezTo>
                                    <a:pt x="9" y="77"/>
                                    <a:pt x="10" y="80"/>
                                    <a:pt x="12" y="83"/>
                                  </a:cubicBezTo>
                                  <a:cubicBezTo>
                                    <a:pt x="5" y="86"/>
                                    <a:pt x="0" y="93"/>
                                    <a:pt x="0" y="101"/>
                                  </a:cubicBezTo>
                                  <a:cubicBezTo>
                                    <a:pt x="0" y="120"/>
                                    <a:pt x="0" y="120"/>
                                    <a:pt x="0" y="120"/>
                                  </a:cubicBezTo>
                                  <a:cubicBezTo>
                                    <a:pt x="11" y="120"/>
                                    <a:pt x="11" y="120"/>
                                    <a:pt x="11" y="120"/>
                                  </a:cubicBezTo>
                                  <a:cubicBezTo>
                                    <a:pt x="11" y="143"/>
                                    <a:pt x="11" y="143"/>
                                    <a:pt x="11" y="143"/>
                                  </a:cubicBezTo>
                                  <a:cubicBezTo>
                                    <a:pt x="39" y="143"/>
                                    <a:pt x="39" y="143"/>
                                    <a:pt x="39" y="143"/>
                                  </a:cubicBezTo>
                                  <a:cubicBezTo>
                                    <a:pt x="39" y="120"/>
                                    <a:pt x="39" y="120"/>
                                    <a:pt x="39" y="120"/>
                                  </a:cubicBezTo>
                                  <a:cubicBezTo>
                                    <a:pt x="50" y="120"/>
                                    <a:pt x="50" y="120"/>
                                    <a:pt x="50" y="120"/>
                                  </a:cubicBezTo>
                                  <a:cubicBezTo>
                                    <a:pt x="50" y="101"/>
                                    <a:pt x="50" y="101"/>
                                    <a:pt x="50" y="101"/>
                                  </a:cubicBezTo>
                                  <a:cubicBezTo>
                                    <a:pt x="50" y="93"/>
                                    <a:pt x="46" y="86"/>
                                    <a:pt x="38" y="83"/>
                                  </a:cubicBezTo>
                                  <a:close/>
                                  <a:moveTo>
                                    <a:pt x="25" y="62"/>
                                  </a:moveTo>
                                  <a:cubicBezTo>
                                    <a:pt x="31" y="62"/>
                                    <a:pt x="37" y="67"/>
                                    <a:pt x="37" y="74"/>
                                  </a:cubicBezTo>
                                  <a:cubicBezTo>
                                    <a:pt x="37" y="80"/>
                                    <a:pt x="31" y="85"/>
                                    <a:pt x="25" y="85"/>
                                  </a:cubicBezTo>
                                  <a:cubicBezTo>
                                    <a:pt x="19" y="85"/>
                                    <a:pt x="14" y="80"/>
                                    <a:pt x="14" y="74"/>
                                  </a:cubicBezTo>
                                  <a:cubicBezTo>
                                    <a:pt x="14" y="67"/>
                                    <a:pt x="19" y="62"/>
                                    <a:pt x="25" y="62"/>
                                  </a:cubicBezTo>
                                  <a:close/>
                                  <a:moveTo>
                                    <a:pt x="46" y="115"/>
                                  </a:moveTo>
                                  <a:cubicBezTo>
                                    <a:pt x="39" y="115"/>
                                    <a:pt x="39" y="115"/>
                                    <a:pt x="39" y="115"/>
                                  </a:cubicBezTo>
                                  <a:cubicBezTo>
                                    <a:pt x="39" y="104"/>
                                    <a:pt x="39" y="104"/>
                                    <a:pt x="39" y="104"/>
                                  </a:cubicBezTo>
                                  <a:cubicBezTo>
                                    <a:pt x="34" y="104"/>
                                    <a:pt x="34" y="104"/>
                                    <a:pt x="34" y="104"/>
                                  </a:cubicBezTo>
                                  <a:cubicBezTo>
                                    <a:pt x="34" y="138"/>
                                    <a:pt x="34" y="138"/>
                                    <a:pt x="34" y="138"/>
                                  </a:cubicBezTo>
                                  <a:cubicBezTo>
                                    <a:pt x="27" y="138"/>
                                    <a:pt x="27" y="138"/>
                                    <a:pt x="27" y="138"/>
                                  </a:cubicBezTo>
                                  <a:cubicBezTo>
                                    <a:pt x="27" y="122"/>
                                    <a:pt x="27" y="122"/>
                                    <a:pt x="27" y="122"/>
                                  </a:cubicBezTo>
                                  <a:cubicBezTo>
                                    <a:pt x="23" y="122"/>
                                    <a:pt x="23" y="122"/>
                                    <a:pt x="23" y="122"/>
                                  </a:cubicBezTo>
                                  <a:cubicBezTo>
                                    <a:pt x="23" y="138"/>
                                    <a:pt x="23" y="138"/>
                                    <a:pt x="23" y="138"/>
                                  </a:cubicBezTo>
                                  <a:cubicBezTo>
                                    <a:pt x="16" y="138"/>
                                    <a:pt x="16" y="138"/>
                                    <a:pt x="16" y="138"/>
                                  </a:cubicBezTo>
                                  <a:cubicBezTo>
                                    <a:pt x="16" y="104"/>
                                    <a:pt x="16" y="104"/>
                                    <a:pt x="16" y="104"/>
                                  </a:cubicBezTo>
                                  <a:cubicBezTo>
                                    <a:pt x="11" y="104"/>
                                    <a:pt x="11" y="104"/>
                                    <a:pt x="11" y="104"/>
                                  </a:cubicBezTo>
                                  <a:cubicBezTo>
                                    <a:pt x="11" y="115"/>
                                    <a:pt x="11" y="115"/>
                                    <a:pt x="11" y="115"/>
                                  </a:cubicBezTo>
                                  <a:cubicBezTo>
                                    <a:pt x="4" y="115"/>
                                    <a:pt x="4" y="115"/>
                                    <a:pt x="4" y="115"/>
                                  </a:cubicBezTo>
                                  <a:cubicBezTo>
                                    <a:pt x="4" y="101"/>
                                    <a:pt x="4" y="101"/>
                                    <a:pt x="4" y="101"/>
                                  </a:cubicBezTo>
                                  <a:cubicBezTo>
                                    <a:pt x="4" y="95"/>
                                    <a:pt x="9" y="89"/>
                                    <a:pt x="15" y="86"/>
                                  </a:cubicBezTo>
                                  <a:cubicBezTo>
                                    <a:pt x="18" y="89"/>
                                    <a:pt x="21" y="90"/>
                                    <a:pt x="25" y="90"/>
                                  </a:cubicBezTo>
                                  <a:cubicBezTo>
                                    <a:pt x="29" y="90"/>
                                    <a:pt x="32" y="89"/>
                                    <a:pt x="35" y="86"/>
                                  </a:cubicBezTo>
                                  <a:cubicBezTo>
                                    <a:pt x="41" y="89"/>
                                    <a:pt x="46" y="95"/>
                                    <a:pt x="46" y="101"/>
                                  </a:cubicBezTo>
                                  <a:lnTo>
                                    <a:pt x="46" y="115"/>
                                  </a:lnTo>
                                  <a:close/>
                                  <a:moveTo>
                                    <a:pt x="112" y="83"/>
                                  </a:moveTo>
                                  <a:cubicBezTo>
                                    <a:pt x="114" y="80"/>
                                    <a:pt x="115" y="77"/>
                                    <a:pt x="115" y="74"/>
                                  </a:cubicBezTo>
                                  <a:cubicBezTo>
                                    <a:pt x="115" y="65"/>
                                    <a:pt x="107" y="58"/>
                                    <a:pt x="98" y="58"/>
                                  </a:cubicBezTo>
                                  <a:cubicBezTo>
                                    <a:pt x="90" y="58"/>
                                    <a:pt x="82" y="65"/>
                                    <a:pt x="82" y="74"/>
                                  </a:cubicBezTo>
                                  <a:cubicBezTo>
                                    <a:pt x="82" y="77"/>
                                    <a:pt x="83" y="80"/>
                                    <a:pt x="85" y="83"/>
                                  </a:cubicBezTo>
                                  <a:cubicBezTo>
                                    <a:pt x="78" y="86"/>
                                    <a:pt x="73" y="93"/>
                                    <a:pt x="73" y="101"/>
                                  </a:cubicBezTo>
                                  <a:cubicBezTo>
                                    <a:pt x="73" y="120"/>
                                    <a:pt x="73" y="120"/>
                                    <a:pt x="73" y="120"/>
                                  </a:cubicBezTo>
                                  <a:cubicBezTo>
                                    <a:pt x="85" y="120"/>
                                    <a:pt x="85" y="120"/>
                                    <a:pt x="85" y="120"/>
                                  </a:cubicBezTo>
                                  <a:cubicBezTo>
                                    <a:pt x="85" y="143"/>
                                    <a:pt x="85" y="143"/>
                                    <a:pt x="85" y="143"/>
                                  </a:cubicBezTo>
                                  <a:cubicBezTo>
                                    <a:pt x="112" y="143"/>
                                    <a:pt x="112" y="143"/>
                                    <a:pt x="112" y="143"/>
                                  </a:cubicBezTo>
                                  <a:cubicBezTo>
                                    <a:pt x="112" y="120"/>
                                    <a:pt x="112" y="120"/>
                                    <a:pt x="112" y="120"/>
                                  </a:cubicBezTo>
                                  <a:cubicBezTo>
                                    <a:pt x="124" y="120"/>
                                    <a:pt x="124" y="120"/>
                                    <a:pt x="124" y="120"/>
                                  </a:cubicBezTo>
                                  <a:cubicBezTo>
                                    <a:pt x="124" y="101"/>
                                    <a:pt x="124" y="101"/>
                                    <a:pt x="124" y="101"/>
                                  </a:cubicBezTo>
                                  <a:cubicBezTo>
                                    <a:pt x="124" y="93"/>
                                    <a:pt x="119" y="86"/>
                                    <a:pt x="112" y="83"/>
                                  </a:cubicBezTo>
                                  <a:close/>
                                  <a:moveTo>
                                    <a:pt x="98" y="62"/>
                                  </a:moveTo>
                                  <a:cubicBezTo>
                                    <a:pt x="105" y="62"/>
                                    <a:pt x="110" y="67"/>
                                    <a:pt x="110" y="74"/>
                                  </a:cubicBezTo>
                                  <a:cubicBezTo>
                                    <a:pt x="110" y="80"/>
                                    <a:pt x="105" y="85"/>
                                    <a:pt x="98" y="85"/>
                                  </a:cubicBezTo>
                                  <a:cubicBezTo>
                                    <a:pt x="92" y="85"/>
                                    <a:pt x="87" y="80"/>
                                    <a:pt x="87" y="74"/>
                                  </a:cubicBezTo>
                                  <a:cubicBezTo>
                                    <a:pt x="87" y="67"/>
                                    <a:pt x="92" y="62"/>
                                    <a:pt x="98" y="62"/>
                                  </a:cubicBezTo>
                                  <a:close/>
                                  <a:moveTo>
                                    <a:pt x="119" y="115"/>
                                  </a:moveTo>
                                  <a:cubicBezTo>
                                    <a:pt x="112" y="115"/>
                                    <a:pt x="112" y="115"/>
                                    <a:pt x="112" y="115"/>
                                  </a:cubicBezTo>
                                  <a:cubicBezTo>
                                    <a:pt x="112" y="104"/>
                                    <a:pt x="112" y="104"/>
                                    <a:pt x="112" y="104"/>
                                  </a:cubicBezTo>
                                  <a:cubicBezTo>
                                    <a:pt x="108" y="104"/>
                                    <a:pt x="108" y="104"/>
                                    <a:pt x="108" y="104"/>
                                  </a:cubicBezTo>
                                  <a:cubicBezTo>
                                    <a:pt x="108" y="138"/>
                                    <a:pt x="108" y="138"/>
                                    <a:pt x="108" y="138"/>
                                  </a:cubicBezTo>
                                  <a:cubicBezTo>
                                    <a:pt x="101" y="138"/>
                                    <a:pt x="101" y="138"/>
                                    <a:pt x="101" y="138"/>
                                  </a:cubicBezTo>
                                  <a:cubicBezTo>
                                    <a:pt x="101" y="122"/>
                                    <a:pt x="101" y="122"/>
                                    <a:pt x="101" y="122"/>
                                  </a:cubicBezTo>
                                  <a:cubicBezTo>
                                    <a:pt x="96" y="122"/>
                                    <a:pt x="96" y="122"/>
                                    <a:pt x="96" y="122"/>
                                  </a:cubicBezTo>
                                  <a:cubicBezTo>
                                    <a:pt x="96" y="138"/>
                                    <a:pt x="96" y="138"/>
                                    <a:pt x="96" y="138"/>
                                  </a:cubicBezTo>
                                  <a:cubicBezTo>
                                    <a:pt x="89" y="138"/>
                                    <a:pt x="89" y="138"/>
                                    <a:pt x="89" y="138"/>
                                  </a:cubicBezTo>
                                  <a:cubicBezTo>
                                    <a:pt x="89" y="104"/>
                                    <a:pt x="89" y="104"/>
                                    <a:pt x="89" y="104"/>
                                  </a:cubicBezTo>
                                  <a:cubicBezTo>
                                    <a:pt x="85" y="104"/>
                                    <a:pt x="85" y="104"/>
                                    <a:pt x="85" y="104"/>
                                  </a:cubicBezTo>
                                  <a:cubicBezTo>
                                    <a:pt x="85" y="115"/>
                                    <a:pt x="85" y="115"/>
                                    <a:pt x="85" y="115"/>
                                  </a:cubicBezTo>
                                  <a:cubicBezTo>
                                    <a:pt x="78" y="115"/>
                                    <a:pt x="78" y="115"/>
                                    <a:pt x="78" y="115"/>
                                  </a:cubicBezTo>
                                  <a:cubicBezTo>
                                    <a:pt x="78" y="101"/>
                                    <a:pt x="78" y="101"/>
                                    <a:pt x="78" y="101"/>
                                  </a:cubicBezTo>
                                  <a:cubicBezTo>
                                    <a:pt x="78" y="95"/>
                                    <a:pt x="82" y="89"/>
                                    <a:pt x="88" y="86"/>
                                  </a:cubicBezTo>
                                  <a:cubicBezTo>
                                    <a:pt x="91" y="89"/>
                                    <a:pt x="95" y="90"/>
                                    <a:pt x="98" y="90"/>
                                  </a:cubicBezTo>
                                  <a:cubicBezTo>
                                    <a:pt x="102" y="90"/>
                                    <a:pt x="106" y="89"/>
                                    <a:pt x="109" y="86"/>
                                  </a:cubicBezTo>
                                  <a:cubicBezTo>
                                    <a:pt x="115" y="89"/>
                                    <a:pt x="119" y="95"/>
                                    <a:pt x="119" y="101"/>
                                  </a:cubicBezTo>
                                  <a:cubicBezTo>
                                    <a:pt x="119" y="115"/>
                                    <a:pt x="119" y="115"/>
                                    <a:pt x="119" y="115"/>
                                  </a:cubicBezTo>
                                  <a:close/>
                                  <a:moveTo>
                                    <a:pt x="92" y="55"/>
                                  </a:moveTo>
                                  <a:cubicBezTo>
                                    <a:pt x="92" y="46"/>
                                    <a:pt x="92" y="46"/>
                                    <a:pt x="92" y="46"/>
                                  </a:cubicBezTo>
                                  <a:cubicBezTo>
                                    <a:pt x="96" y="46"/>
                                    <a:pt x="96" y="46"/>
                                    <a:pt x="96" y="46"/>
                                  </a:cubicBezTo>
                                  <a:cubicBezTo>
                                    <a:pt x="100" y="46"/>
                                    <a:pt x="103" y="43"/>
                                    <a:pt x="103" y="39"/>
                                  </a:cubicBezTo>
                                  <a:cubicBezTo>
                                    <a:pt x="103" y="16"/>
                                    <a:pt x="103" y="16"/>
                                    <a:pt x="103" y="16"/>
                                  </a:cubicBezTo>
                                  <a:cubicBezTo>
                                    <a:pt x="103" y="13"/>
                                    <a:pt x="100" y="10"/>
                                    <a:pt x="96" y="10"/>
                                  </a:cubicBezTo>
                                  <a:cubicBezTo>
                                    <a:pt x="76" y="10"/>
                                    <a:pt x="76" y="10"/>
                                    <a:pt x="76" y="10"/>
                                  </a:cubicBezTo>
                                  <a:cubicBezTo>
                                    <a:pt x="76" y="7"/>
                                    <a:pt x="76" y="7"/>
                                    <a:pt x="76" y="7"/>
                                  </a:cubicBezTo>
                                  <a:cubicBezTo>
                                    <a:pt x="76" y="3"/>
                                    <a:pt x="72" y="0"/>
                                    <a:pt x="69" y="0"/>
                                  </a:cubicBezTo>
                                  <a:cubicBezTo>
                                    <a:pt x="27" y="0"/>
                                    <a:pt x="27" y="0"/>
                                    <a:pt x="27" y="0"/>
                                  </a:cubicBezTo>
                                  <a:cubicBezTo>
                                    <a:pt x="24" y="0"/>
                                    <a:pt x="20" y="3"/>
                                    <a:pt x="20" y="7"/>
                                  </a:cubicBezTo>
                                  <a:cubicBezTo>
                                    <a:pt x="20" y="30"/>
                                    <a:pt x="20" y="30"/>
                                    <a:pt x="20" y="30"/>
                                  </a:cubicBezTo>
                                  <a:cubicBezTo>
                                    <a:pt x="20" y="34"/>
                                    <a:pt x="24" y="37"/>
                                    <a:pt x="27" y="37"/>
                                  </a:cubicBezTo>
                                  <a:cubicBezTo>
                                    <a:pt x="30" y="37"/>
                                    <a:pt x="30" y="37"/>
                                    <a:pt x="30" y="37"/>
                                  </a:cubicBezTo>
                                  <a:cubicBezTo>
                                    <a:pt x="30" y="46"/>
                                    <a:pt x="30" y="46"/>
                                    <a:pt x="30" y="46"/>
                                  </a:cubicBezTo>
                                  <a:cubicBezTo>
                                    <a:pt x="42" y="37"/>
                                    <a:pt x="42" y="37"/>
                                    <a:pt x="42" y="37"/>
                                  </a:cubicBezTo>
                                  <a:cubicBezTo>
                                    <a:pt x="48" y="37"/>
                                    <a:pt x="48" y="37"/>
                                    <a:pt x="48" y="37"/>
                                  </a:cubicBezTo>
                                  <a:cubicBezTo>
                                    <a:pt x="48" y="39"/>
                                    <a:pt x="48" y="39"/>
                                    <a:pt x="48" y="39"/>
                                  </a:cubicBezTo>
                                  <a:cubicBezTo>
                                    <a:pt x="48" y="43"/>
                                    <a:pt x="51" y="46"/>
                                    <a:pt x="55" y="46"/>
                                  </a:cubicBezTo>
                                  <a:cubicBezTo>
                                    <a:pt x="79" y="46"/>
                                    <a:pt x="79" y="46"/>
                                    <a:pt x="79" y="46"/>
                                  </a:cubicBezTo>
                                  <a:lnTo>
                                    <a:pt x="92" y="55"/>
                                  </a:lnTo>
                                  <a:close/>
                                  <a:moveTo>
                                    <a:pt x="48" y="16"/>
                                  </a:moveTo>
                                  <a:cubicBezTo>
                                    <a:pt x="48" y="32"/>
                                    <a:pt x="48" y="32"/>
                                    <a:pt x="48" y="32"/>
                                  </a:cubicBezTo>
                                  <a:cubicBezTo>
                                    <a:pt x="40" y="32"/>
                                    <a:pt x="40" y="32"/>
                                    <a:pt x="40" y="32"/>
                                  </a:cubicBezTo>
                                  <a:cubicBezTo>
                                    <a:pt x="34" y="37"/>
                                    <a:pt x="34" y="37"/>
                                    <a:pt x="34" y="37"/>
                                  </a:cubicBezTo>
                                  <a:cubicBezTo>
                                    <a:pt x="34" y="32"/>
                                    <a:pt x="34" y="32"/>
                                    <a:pt x="34" y="32"/>
                                  </a:cubicBezTo>
                                  <a:cubicBezTo>
                                    <a:pt x="27" y="32"/>
                                    <a:pt x="27" y="32"/>
                                    <a:pt x="27" y="32"/>
                                  </a:cubicBezTo>
                                  <a:cubicBezTo>
                                    <a:pt x="26" y="32"/>
                                    <a:pt x="25" y="31"/>
                                    <a:pt x="25" y="30"/>
                                  </a:cubicBezTo>
                                  <a:cubicBezTo>
                                    <a:pt x="25" y="7"/>
                                    <a:pt x="25" y="7"/>
                                    <a:pt x="25" y="7"/>
                                  </a:cubicBezTo>
                                  <a:cubicBezTo>
                                    <a:pt x="25" y="6"/>
                                    <a:pt x="26" y="5"/>
                                    <a:pt x="27" y="5"/>
                                  </a:cubicBezTo>
                                  <a:cubicBezTo>
                                    <a:pt x="69" y="5"/>
                                    <a:pt x="69" y="5"/>
                                    <a:pt x="69" y="5"/>
                                  </a:cubicBezTo>
                                  <a:cubicBezTo>
                                    <a:pt x="70" y="5"/>
                                    <a:pt x="71" y="6"/>
                                    <a:pt x="71" y="7"/>
                                  </a:cubicBezTo>
                                  <a:cubicBezTo>
                                    <a:pt x="71" y="10"/>
                                    <a:pt x="71" y="10"/>
                                    <a:pt x="71" y="10"/>
                                  </a:cubicBezTo>
                                  <a:cubicBezTo>
                                    <a:pt x="55" y="10"/>
                                    <a:pt x="55" y="10"/>
                                    <a:pt x="55" y="10"/>
                                  </a:cubicBezTo>
                                  <a:cubicBezTo>
                                    <a:pt x="51" y="10"/>
                                    <a:pt x="48" y="13"/>
                                    <a:pt x="48" y="16"/>
                                  </a:cubicBezTo>
                                  <a:close/>
                                  <a:moveTo>
                                    <a:pt x="53" y="39"/>
                                  </a:moveTo>
                                  <a:cubicBezTo>
                                    <a:pt x="53" y="16"/>
                                    <a:pt x="53" y="16"/>
                                    <a:pt x="53" y="16"/>
                                  </a:cubicBezTo>
                                  <a:cubicBezTo>
                                    <a:pt x="53" y="15"/>
                                    <a:pt x="54" y="14"/>
                                    <a:pt x="55" y="14"/>
                                  </a:cubicBezTo>
                                  <a:cubicBezTo>
                                    <a:pt x="96" y="14"/>
                                    <a:pt x="96" y="14"/>
                                    <a:pt x="96" y="14"/>
                                  </a:cubicBezTo>
                                  <a:cubicBezTo>
                                    <a:pt x="97" y="14"/>
                                    <a:pt x="98" y="15"/>
                                    <a:pt x="98" y="16"/>
                                  </a:cubicBezTo>
                                  <a:cubicBezTo>
                                    <a:pt x="98" y="39"/>
                                    <a:pt x="98" y="39"/>
                                    <a:pt x="98" y="39"/>
                                  </a:cubicBezTo>
                                  <a:cubicBezTo>
                                    <a:pt x="98" y="41"/>
                                    <a:pt x="97" y="42"/>
                                    <a:pt x="96" y="42"/>
                                  </a:cubicBezTo>
                                  <a:cubicBezTo>
                                    <a:pt x="87" y="42"/>
                                    <a:pt x="87" y="42"/>
                                    <a:pt x="87" y="42"/>
                                  </a:cubicBezTo>
                                  <a:cubicBezTo>
                                    <a:pt x="87" y="46"/>
                                    <a:pt x="87" y="46"/>
                                    <a:pt x="87" y="46"/>
                                  </a:cubicBezTo>
                                  <a:cubicBezTo>
                                    <a:pt x="81" y="42"/>
                                    <a:pt x="81" y="42"/>
                                    <a:pt x="81" y="42"/>
                                  </a:cubicBezTo>
                                  <a:cubicBezTo>
                                    <a:pt x="55" y="42"/>
                                    <a:pt x="55" y="42"/>
                                    <a:pt x="55" y="42"/>
                                  </a:cubicBezTo>
                                  <a:cubicBezTo>
                                    <a:pt x="54" y="42"/>
                                    <a:pt x="53" y="41"/>
                                    <a:pt x="53" y="39"/>
                                  </a:cubicBezTo>
                                  <a:close/>
                                  <a:moveTo>
                                    <a:pt x="73" y="26"/>
                                  </a:moveTo>
                                  <a:cubicBezTo>
                                    <a:pt x="78" y="26"/>
                                    <a:pt x="78" y="26"/>
                                    <a:pt x="78" y="26"/>
                                  </a:cubicBezTo>
                                  <a:cubicBezTo>
                                    <a:pt x="78" y="30"/>
                                    <a:pt x="78" y="30"/>
                                    <a:pt x="78" y="30"/>
                                  </a:cubicBezTo>
                                  <a:cubicBezTo>
                                    <a:pt x="73" y="30"/>
                                    <a:pt x="73" y="30"/>
                                    <a:pt x="73" y="30"/>
                                  </a:cubicBezTo>
                                  <a:lnTo>
                                    <a:pt x="73" y="26"/>
                                  </a:lnTo>
                                  <a:close/>
                                  <a:moveTo>
                                    <a:pt x="82" y="26"/>
                                  </a:moveTo>
                                  <a:cubicBezTo>
                                    <a:pt x="87" y="26"/>
                                    <a:pt x="87" y="26"/>
                                    <a:pt x="87" y="26"/>
                                  </a:cubicBezTo>
                                  <a:cubicBezTo>
                                    <a:pt x="87" y="30"/>
                                    <a:pt x="87" y="30"/>
                                    <a:pt x="87" y="30"/>
                                  </a:cubicBezTo>
                                  <a:cubicBezTo>
                                    <a:pt x="82" y="30"/>
                                    <a:pt x="82" y="30"/>
                                    <a:pt x="82" y="30"/>
                                  </a:cubicBezTo>
                                  <a:lnTo>
                                    <a:pt x="82" y="26"/>
                                  </a:lnTo>
                                  <a:close/>
                                  <a:moveTo>
                                    <a:pt x="64" y="26"/>
                                  </a:moveTo>
                                  <a:cubicBezTo>
                                    <a:pt x="69" y="26"/>
                                    <a:pt x="69" y="26"/>
                                    <a:pt x="69" y="26"/>
                                  </a:cubicBezTo>
                                  <a:cubicBezTo>
                                    <a:pt x="69" y="30"/>
                                    <a:pt x="69" y="30"/>
                                    <a:pt x="69" y="30"/>
                                  </a:cubicBezTo>
                                  <a:cubicBezTo>
                                    <a:pt x="64" y="30"/>
                                    <a:pt x="64" y="30"/>
                                    <a:pt x="64" y="30"/>
                                  </a:cubicBezTo>
                                  <a:lnTo>
                                    <a:pt x="64" y="26"/>
                                  </a:lnTo>
                                  <a:close/>
                                </a:path>
                              </a:pathLst>
                            </a:custGeom>
                            <a:solidFill>
                              <a:srgbClr val="000000">
                                <a:alpha val="50000"/>
                              </a:srgbClr>
                            </a:solidFill>
                            <a:ln>
                              <a:noFill/>
                            </a:ln>
                          </wps:spPr>
                          <wps:bodyPr vert="horz" wrap="square" lIns="91440" tIns="45720" rIns="91440" bIns="45720" numCol="1" anchor="t" anchorCtr="0" compatLnSpc="1">
                            <a:prstTxWarp prst="textNoShape">
                              <a:avLst/>
                            </a:prstTxWarp>
                          </wps:bodyPr>
                        </wps:wsp>
                      </wpg:grpSp>
                      <wps:wsp>
                        <wps:cNvPr id="54" name="Oval 54">
                          <a:extLst>
                            <a:ext uri="{FF2B5EF4-FFF2-40B4-BE49-F238E27FC236}">
                              <a16:creationId xmlns:a16="http://schemas.microsoft.com/office/drawing/2014/main" id="{B993B774-A48B-4A08-916E-6949EEF440A0}"/>
                            </a:ext>
                          </a:extLst>
                        </wps:cNvPr>
                        <wps:cNvSpPr/>
                        <wps:spPr>
                          <a:xfrm flipV="1">
                            <a:off x="0" y="0"/>
                            <a:ext cx="683734" cy="623527"/>
                          </a:xfrm>
                          <a:prstGeom prst="ellipse">
                            <a:avLst/>
                          </a:prstGeom>
                          <a:noFill/>
                          <a:ln w="50800" cap="flat" cmpd="sng" algn="ctr">
                            <a:solidFill>
                              <a:srgbClr val="FF0000"/>
                            </a:solidFill>
                            <a:prstDash val="solid"/>
                            <a:miter lim="800000"/>
                          </a:ln>
                          <a:effectLst/>
                        </wps:spPr>
                        <wps:bodyPr rtlCol="0" anchor="ct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320CEDE" id="Group 58" o:spid="_x0000_s1026" alt="human figures speaking " style="position:absolute;left:0;text-align:left;margin-left:1in;margin-top:12.35pt;width:53.85pt;height:49.5pt;z-index:251665408" coordsize="6837,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">
                <v:group id="Group 253" o:spid="_x0000_s1027" alt="conversation icon" style="position:absolute;left:476;top:190;width:5810;height:6096" coordsize="6318,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28" style="position:absolute;width:6318;height:6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" stroked="f"/>
                  <v:shape id="Freeform 6" o:spid="_x0000_s1029" style="position:absolute;left:1365;top:698;width:3937;height:4540;visibility:visible;mso-wrap-style:square;v-text-anchor:top" coordsize="12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" path="m38,83v2,-3,3,-6,3,-9c41,65,34,58,25,58,16,58,9,65,9,74v,3,1,6,3,9c5,86,,93,,101v,19,,19,,19c11,120,11,120,11,120v,23,,23,,23c39,143,39,143,39,143v,-23,,-23,,-23c50,120,50,120,50,120v,-19,,-19,,-19c50,93,46,86,38,83xm25,62v6,,12,5,12,12c37,80,31,85,25,85,19,85,14,80,14,74v,-7,5,-12,11,-12xm46,115v-7,,-7,,-7,c39,104,39,104,39,104v-5,,-5,,-5,c34,138,34,138,34,138v-7,,-7,,-7,c27,122,27,122,27,122v-4,,-4,,-4,c23,138,23,138,23,138v-7,,-7,,-7,c16,104,16,104,16,104v-5,,-5,,-5,c11,115,11,115,11,115v-7,,-7,,-7,c4,101,4,101,4,101,4,95,9,89,15,86v3,3,6,4,10,4c29,90,32,89,35,86v6,3,11,9,11,15l46,115xm112,83v2,-3,3,-6,3,-9c115,65,107,58,98,58v-8,,-16,7,-16,16c82,77,83,80,85,83,78,86,73,93,73,101v,19,,19,,19c85,120,85,120,85,120v,23,,23,,23c112,143,112,143,112,143v,-23,,-23,,-23c124,120,124,120,124,120v,-19,,-19,,-19c124,93,119,86,112,83xm98,62v7,,12,5,12,12c110,80,105,85,98,85,92,85,87,80,87,74v,-7,5,-12,11,-12xm119,115v-7,,-7,,-7,c112,104,112,104,112,104v-4,,-4,,-4,c108,138,108,138,108,138v-7,,-7,,-7,c101,122,101,122,101,122v-5,,-5,,-5,c96,138,96,138,96,138v-7,,-7,,-7,c89,104,89,104,89,104v-4,,-4,,-4,c85,115,85,115,85,115v-7,,-7,,-7,c78,101,78,101,78,101v,-6,4,-12,10,-15c91,89,95,90,98,90v4,,8,-1,11,-4c115,89,119,95,119,101v,14,,14,,14xm92,55v,-9,,-9,,-9c96,46,96,46,96,46v4,,7,-3,7,-7c103,16,103,16,103,16v,-3,-3,-6,-7,-6c76,10,76,10,76,10v,-3,,-3,,-3c76,3,72,,69,,27,,27,,27,,24,,20,3,20,7v,23,,23,,23c20,34,24,37,27,37v3,,3,,3,c30,46,30,46,30,46,42,37,42,37,42,37v6,,6,,6,c48,39,48,39,48,39v,4,3,7,7,7c79,46,79,46,79,46r13,9xm48,16v,16,,16,,16c40,32,40,32,40,32v-6,5,-6,5,-6,5c34,32,34,32,34,32v-7,,-7,,-7,c26,32,25,31,25,30,25,7,25,7,25,7v,-1,1,-2,2,-2c69,5,69,5,69,5v1,,2,1,2,2c71,10,71,10,71,10v-16,,-16,,-16,c51,10,48,13,48,16xm53,39v,-23,,-23,,-23c53,15,54,14,55,14v41,,41,,41,c97,14,98,15,98,16v,23,,23,,23c98,41,97,42,96,42v-9,,-9,,-9,c87,46,87,46,87,46,81,42,81,42,81,42v-26,,-26,,-26,c54,42,53,41,53,39xm73,26v5,,5,,5,c78,30,78,30,78,30v-5,,-5,,-5,l73,26xm82,26v5,,5,,5,c87,30,87,30,87,30v-5,,-5,,-5,l82,26xm64,26v5,,5,,5,c69,30,69,30,69,30v-5,,-5,,-5,l64,26xe" fillcolor="black" stroked="f">
                    <v:fill opacity="32896f"/>
                    <v:path arrowok="t" o:connecttype="custom" o:connectlocs="79375,184150;0,320675;34925,454025;158750,381000;79375,196850;44450,234950;123825,365125;107950,438150;73025,387350;50800,330200;12700,365125;79375,285750;146050,365125;311150,184150;231775,320675;269875,454025;393700,381000;311150,196850;276225,234950;355600,365125;342900,438150;304800,387350;282575,330200;247650,365125;311150,285750;377825,365125;304800,146050;304800,31750;219075,0;63500,95250;95250,146050;152400,123825;292100,174625;127000,101600;85725,101600;85725,15875;225425,31750;168275,123825;304800,44450;304800,133350;257175,133350;231775,82550;231775,95250;276225,82550;260350,82550;219075,95250" o:connectangles="0,0,0,0,0,0,0,0,0,0,0,0,0,0,0,0,0,0,0,0,0,0,0,0,0,0,0,0,0,0,0,0,0,0,0,0,0,0,0,0,0,0,0,0,0,0"/>
                    <o:lock v:ext="edit" verticies="t"/>
                  </v:shape>
                </v:group>
                <v:oval id="Oval 54" o:spid="_x0000_s1030" style="position:absolute;width:6837;height:6235;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" filled="f" strokecolor="red" strokeweight="4pt">
                  <v:stroke joinstyle="miter"/>
                </v:oval>
              </v:group>
            </w:pict>
          </mc:Fallback>
        </mc:AlternateContent>
      </w:r>
    </w:p>
    <w:p w14:paraId="479B8601" w14:textId="436858F4" w:rsidR="00633482" w:rsidRPr="00812C87" w:rsidRDefault="007C2430" w:rsidP="00633482">
      <w:pPr>
        <w:pStyle w:val="NormalWeb"/>
        <w:spacing w:before="0" w:beforeAutospacing="0" w:after="0" w:afterAutospacing="0"/>
        <w:ind w:left="2700"/>
        <w:jc w:val="both"/>
        <w:rPr>
          <w:rFonts w:ascii="Rockwell" w:hAnsi="Rockwell" w:cstheme="minorBidi"/>
          <w:b/>
          <w:noProof/>
          <w:color w:val="000000" w:themeColor="text1"/>
          <w:kern w:val="24"/>
          <w:lang w:eastAsia="ja-JP"/>
        </w:rPr>
      </w:pPr>
      <w:r w:rsidRPr="007C2430">
        <w:rPr>
          <w:rFonts w:ascii="Rockwell" w:hAnsi="Rockwell" w:cstheme="minorBidi" w:hint="eastAsia"/>
          <w:b/>
          <w:noProof/>
          <w:color w:val="000000" w:themeColor="text1"/>
          <w:kern w:val="24"/>
          <w:lang w:eastAsia="ja-JP"/>
        </w:rPr>
        <w:t>どうすれば参加できますか？</w:t>
      </w:r>
    </w:p>
    <w:p w14:paraId="34709C5F" w14:textId="7D47BC9E" w:rsidR="00633482" w:rsidRPr="00A42121" w:rsidRDefault="00A42121" w:rsidP="00633482">
      <w:pPr>
        <w:pStyle w:val="Heading4"/>
        <w:spacing w:before="0"/>
        <w:ind w:left="2700"/>
        <w:jc w:val="both"/>
        <w:rPr>
          <w:rFonts w:ascii="MS PMincho" w:eastAsia="MS PMincho" w:hAnsi="MS PMincho" w:cstheme="minorBidi"/>
          <w:i w:val="0"/>
          <w:noProof/>
          <w:color w:val="000000" w:themeColor="text1"/>
          <w:kern w:val="24"/>
          <w:szCs w:val="24"/>
          <w:lang w:eastAsia="ja-JP"/>
        </w:rPr>
      </w:pPr>
      <w:r w:rsidRPr="00A42121">
        <w:rPr>
          <w:rFonts w:ascii="MS PMincho" w:eastAsia="MS PMincho" w:hAnsi="MS PMincho" w:cstheme="minorBidi" w:hint="eastAsia"/>
          <w:i w:val="0"/>
          <w:noProof/>
          <w:color w:val="000000" w:themeColor="text1"/>
          <w:kern w:val="24"/>
          <w:szCs w:val="24"/>
          <w:lang w:eastAsia="ja-JP"/>
        </w:rPr>
        <w:t>会員となり、参加するのは任意であり、英語学習者として参加している、あるいは、認定されている生徒の保護者および親権者</w:t>
      </w:r>
      <w:r w:rsidR="00A21FA7">
        <w:rPr>
          <w:rFonts w:ascii="MS PMincho" w:eastAsia="MS PMincho" w:hAnsi="MS PMincho" w:cstheme="minorBidi" w:hint="eastAsia"/>
          <w:i w:val="0"/>
          <w:noProof/>
          <w:color w:val="000000" w:themeColor="text1"/>
          <w:kern w:val="24"/>
          <w:szCs w:val="24"/>
          <w:lang w:eastAsia="ja-JP"/>
        </w:rPr>
        <w:t>であれば</w:t>
      </w:r>
      <w:r w:rsidRPr="00A42121">
        <w:rPr>
          <w:rFonts w:ascii="MS PMincho" w:eastAsia="MS PMincho" w:hAnsi="MS PMincho" w:cstheme="minorBidi" w:hint="eastAsia"/>
          <w:i w:val="0"/>
          <w:noProof/>
          <w:color w:val="000000" w:themeColor="text1"/>
          <w:kern w:val="24"/>
          <w:szCs w:val="24"/>
          <w:lang w:eastAsia="ja-JP"/>
        </w:rPr>
        <w:t>参加する</w:t>
      </w:r>
      <w:r w:rsidR="00A21FA7">
        <w:rPr>
          <w:rFonts w:ascii="MS PMincho" w:eastAsia="MS PMincho" w:hAnsi="MS PMincho" w:cstheme="minorBidi" w:hint="eastAsia"/>
          <w:i w:val="0"/>
          <w:noProof/>
          <w:color w:val="000000" w:themeColor="text1"/>
          <w:kern w:val="24"/>
          <w:szCs w:val="24"/>
          <w:lang w:eastAsia="ja-JP"/>
        </w:rPr>
        <w:t>事</w:t>
      </w:r>
      <w:r w:rsidRPr="00A42121">
        <w:rPr>
          <w:rFonts w:ascii="MS PMincho" w:eastAsia="MS PMincho" w:hAnsi="MS PMincho" w:cstheme="minorBidi" w:hint="eastAsia"/>
          <w:i w:val="0"/>
          <w:noProof/>
          <w:color w:val="000000" w:themeColor="text1"/>
          <w:kern w:val="24"/>
          <w:szCs w:val="24"/>
          <w:lang w:eastAsia="ja-JP"/>
        </w:rPr>
        <w:t>が可能です。</w:t>
      </w:r>
    </w:p>
    <w:p w14:paraId="5F2BB157" w14:textId="77777777" w:rsidR="00633482" w:rsidRPr="002B716B" w:rsidRDefault="00633482" w:rsidP="00633482">
      <w:pPr>
        <w:pStyle w:val="NormalWeb"/>
        <w:spacing w:before="0" w:beforeAutospacing="0" w:after="0" w:afterAutospacing="0"/>
        <w:jc w:val="both"/>
        <w:rPr>
          <w:rFonts w:ascii="Rockwell" w:hAnsi="Rockwell" w:cstheme="minorBidi"/>
          <w:noProof/>
          <w:color w:val="000000" w:themeColor="text1"/>
          <w:kern w:val="24"/>
          <w:lang w:eastAsia="ja-JP"/>
        </w:rPr>
      </w:pPr>
    </w:p>
    <w:p w14:paraId="2A3F45BA" w14:textId="1E7AA766" w:rsidR="00633482" w:rsidRPr="002B716B" w:rsidRDefault="00633482" w:rsidP="00633482">
      <w:pPr>
        <w:pStyle w:val="NormalWeb"/>
        <w:spacing w:before="0" w:beforeAutospacing="0" w:after="0" w:afterAutospacing="0"/>
        <w:ind w:left="1170" w:firstLine="90"/>
        <w:jc w:val="both"/>
        <w:rPr>
          <w:rFonts w:ascii="Rockwell" w:hAnsi="Rockwell" w:cstheme="minorBidi"/>
          <w:b/>
          <w:noProof/>
          <w:color w:val="000000" w:themeColor="text1"/>
          <w:kern w:val="24"/>
          <w:lang w:eastAsia="ja-JP"/>
        </w:rPr>
      </w:pPr>
      <w:r>
        <w:rPr>
          <w:rFonts w:ascii="Rockwell" w:hAnsi="Rockwell"/>
          <w:noProof/>
          <w:lang w:eastAsia="zh-CN"/>
        </w:rPr>
        <mc:AlternateContent>
          <mc:Choice Requires="wpg">
            <w:drawing>
              <wp:anchor distT="0" distB="0" distL="114300" distR="114300" simplePos="0" relativeHeight="251666432" behindDoc="0" locked="0" layoutInCell="1" allowOverlap="1" wp14:anchorId="44049194" wp14:editId="7E51B859">
                <wp:simplePos x="0" y="0"/>
                <wp:positionH relativeFrom="column">
                  <wp:posOffset>-28575</wp:posOffset>
                </wp:positionH>
                <wp:positionV relativeFrom="paragraph">
                  <wp:posOffset>62865</wp:posOffset>
                </wp:positionV>
                <wp:extent cx="683734" cy="623527"/>
                <wp:effectExtent l="19050" t="19050" r="40640" b="43815"/>
                <wp:wrapNone/>
                <wp:docPr id="57" name="Group 57" descr="group of human figures"/>
                <wp:cNvGraphicFramePr/>
                <a:graphic xmlns:a="http://schemas.openxmlformats.org/drawingml/2006/main">
                  <a:graphicData uri="http://schemas.microsoft.com/office/word/2010/wordprocessingGroup">
                    <wpg:wgp>
                      <wpg:cNvGrpSpPr/>
                      <wpg:grpSpPr>
                        <a:xfrm>
                          <a:off x="0" y="0"/>
                          <a:ext cx="683734" cy="623527"/>
                          <a:chOff x="0" y="0"/>
                          <a:chExt cx="683734" cy="623527"/>
                        </a:xfrm>
                      </wpg:grpSpPr>
                      <wpg:grpSp>
                        <wpg:cNvPr id="7" name="Group 263" descr="group of people icon">
                          <a:extLst>
                            <a:ext uri="{FF2B5EF4-FFF2-40B4-BE49-F238E27FC236}">
                              <a16:creationId xmlns:a16="http://schemas.microsoft.com/office/drawing/2014/main" id="{943DDABF-5AD6-4FA1-8ED0-CEF2D5A0F79D}"/>
                            </a:ext>
                          </a:extLst>
                        </wpg:cNvPr>
                        <wpg:cNvGrpSpPr/>
                        <wpg:grpSpPr>
                          <a:xfrm>
                            <a:off x="114300" y="85725"/>
                            <a:ext cx="438150" cy="428625"/>
                            <a:chOff x="0" y="0"/>
                            <a:chExt cx="631825" cy="631825"/>
                          </a:xfrm>
                        </wpg:grpSpPr>
                        <wps:wsp>
                          <wps:cNvPr id="8" name="Oval 8">
                            <a:extLst>
                              <a:ext uri="{FF2B5EF4-FFF2-40B4-BE49-F238E27FC236}">
                                <a16:creationId xmlns:a16="http://schemas.microsoft.com/office/drawing/2014/main" id="{F486E625-8953-4C0F-8A62-E6D18D8F8068}"/>
                              </a:ext>
                            </a:extLst>
                          </wps:cNvPr>
                          <wps:cNvSpPr>
                            <a:spLocks noChangeArrowheads="1"/>
                          </wps:cNvSpPr>
                          <wps:spPr bwMode="auto">
                            <a:xfrm>
                              <a:off x="0" y="0"/>
                              <a:ext cx="631825" cy="631825"/>
                            </a:xfrm>
                            <a:prstGeom prst="ellipse">
                              <a:avLst/>
                            </a:prstGeom>
                            <a:solidFill>
                              <a:srgbClr val="FFFFFF"/>
                            </a:solidFill>
                            <a:ln>
                              <a:noFill/>
                            </a:ln>
                          </wps:spPr>
                          <wps:bodyPr vert="horz" wrap="square" lIns="91440" tIns="45720" rIns="91440" bIns="45720" numCol="1" anchor="t" anchorCtr="0" compatLnSpc="1">
                            <a:prstTxWarp prst="textNoShape">
                              <a:avLst/>
                            </a:prstTxWarp>
                          </wps:bodyPr>
                        </wps:wsp>
                        <wps:wsp>
                          <wps:cNvPr id="9" name="Freeform 9">
                            <a:extLst>
                              <a:ext uri="{FF2B5EF4-FFF2-40B4-BE49-F238E27FC236}">
                                <a16:creationId xmlns:a16="http://schemas.microsoft.com/office/drawing/2014/main" id="{EDD65F57-849F-46A3-ADD2-FD1DC650E3E6}"/>
                              </a:ext>
                            </a:extLst>
                          </wps:cNvPr>
                          <wps:cNvSpPr>
                            <a:spLocks noEditPoints="1"/>
                          </wps:cNvSpPr>
                          <wps:spPr bwMode="auto">
                            <a:xfrm>
                              <a:off x="92075" y="76200"/>
                              <a:ext cx="450850" cy="454025"/>
                            </a:xfrm>
                            <a:custGeom>
                              <a:avLst/>
                              <a:gdLst>
                                <a:gd name="T0" fmla="*/ 83 w 142"/>
                                <a:gd name="T1" fmla="*/ 42 h 143"/>
                                <a:gd name="T2" fmla="*/ 39 w 142"/>
                                <a:gd name="T3" fmla="*/ 62 h 143"/>
                                <a:gd name="T4" fmla="*/ 53 w 142"/>
                                <a:gd name="T5" fmla="*/ 104 h 143"/>
                                <a:gd name="T6" fmla="*/ 90 w 142"/>
                                <a:gd name="T7" fmla="*/ 143 h 143"/>
                                <a:gd name="T8" fmla="*/ 104 w 142"/>
                                <a:gd name="T9" fmla="*/ 104 h 143"/>
                                <a:gd name="T10" fmla="*/ 103 w 142"/>
                                <a:gd name="T11" fmla="*/ 62 h 143"/>
                                <a:gd name="T12" fmla="*/ 90 w 142"/>
                                <a:gd name="T13" fmla="*/ 99 h 143"/>
                                <a:gd name="T14" fmla="*/ 85 w 142"/>
                                <a:gd name="T15" fmla="*/ 72 h 143"/>
                                <a:gd name="T16" fmla="*/ 74 w 142"/>
                                <a:gd name="T17" fmla="*/ 138 h 143"/>
                                <a:gd name="T18" fmla="*/ 69 w 142"/>
                                <a:gd name="T19" fmla="*/ 106 h 143"/>
                                <a:gd name="T20" fmla="*/ 58 w 142"/>
                                <a:gd name="T21" fmla="*/ 138 h 143"/>
                                <a:gd name="T22" fmla="*/ 53 w 142"/>
                                <a:gd name="T23" fmla="*/ 72 h 143"/>
                                <a:gd name="T24" fmla="*/ 44 w 142"/>
                                <a:gd name="T25" fmla="*/ 99 h 143"/>
                                <a:gd name="T26" fmla="*/ 60 w 142"/>
                                <a:gd name="T27" fmla="*/ 46 h 143"/>
                                <a:gd name="T28" fmla="*/ 99 w 142"/>
                                <a:gd name="T29" fmla="*/ 62 h 143"/>
                                <a:gd name="T30" fmla="*/ 71 w 142"/>
                                <a:gd name="T31" fmla="*/ 37 h 143"/>
                                <a:gd name="T32" fmla="*/ 71 w 142"/>
                                <a:gd name="T33" fmla="*/ 0 h 143"/>
                                <a:gd name="T34" fmla="*/ 71 w 142"/>
                                <a:gd name="T35" fmla="*/ 37 h 143"/>
                                <a:gd name="T36" fmla="*/ 85 w 142"/>
                                <a:gd name="T37" fmla="*/ 19 h 143"/>
                                <a:gd name="T38" fmla="*/ 58 w 142"/>
                                <a:gd name="T39" fmla="*/ 19 h 143"/>
                                <a:gd name="T40" fmla="*/ 44 w 142"/>
                                <a:gd name="T41" fmla="*/ 123 h 143"/>
                                <a:gd name="T42" fmla="*/ 48 w 142"/>
                                <a:gd name="T43" fmla="*/ 108 h 143"/>
                                <a:gd name="T44" fmla="*/ 38 w 142"/>
                                <a:gd name="T45" fmla="*/ 133 h 143"/>
                                <a:gd name="T46" fmla="*/ 12 w 142"/>
                                <a:gd name="T47" fmla="*/ 123 h 143"/>
                                <a:gd name="T48" fmla="*/ 0 w 142"/>
                                <a:gd name="T49" fmla="*/ 99 h 143"/>
                                <a:gd name="T50" fmla="*/ 21 w 142"/>
                                <a:gd name="T51" fmla="*/ 51 h 143"/>
                                <a:gd name="T52" fmla="*/ 37 w 142"/>
                                <a:gd name="T53" fmla="*/ 55 h 143"/>
                                <a:gd name="T54" fmla="*/ 5 w 142"/>
                                <a:gd name="T55" fmla="*/ 72 h 143"/>
                                <a:gd name="T56" fmla="*/ 12 w 142"/>
                                <a:gd name="T57" fmla="*/ 95 h 143"/>
                                <a:gd name="T58" fmla="*/ 16 w 142"/>
                                <a:gd name="T59" fmla="*/ 78 h 143"/>
                                <a:gd name="T60" fmla="*/ 22 w 142"/>
                                <a:gd name="T61" fmla="*/ 129 h 143"/>
                                <a:gd name="T62" fmla="*/ 28 w 142"/>
                                <a:gd name="T63" fmla="*/ 101 h 143"/>
                                <a:gd name="T64" fmla="*/ 32 w 142"/>
                                <a:gd name="T65" fmla="*/ 129 h 143"/>
                                <a:gd name="T66" fmla="*/ 44 w 142"/>
                                <a:gd name="T67" fmla="*/ 123 h 143"/>
                                <a:gd name="T68" fmla="*/ 48 w 142"/>
                                <a:gd name="T69" fmla="*/ 28 h 143"/>
                                <a:gd name="T70" fmla="*/ 12 w 142"/>
                                <a:gd name="T71" fmla="*/ 28 h 143"/>
                                <a:gd name="T72" fmla="*/ 30 w 142"/>
                                <a:gd name="T73" fmla="*/ 14 h 143"/>
                                <a:gd name="T74" fmla="*/ 30 w 142"/>
                                <a:gd name="T75" fmla="*/ 42 h 143"/>
                                <a:gd name="T76" fmla="*/ 30 w 142"/>
                                <a:gd name="T77" fmla="*/ 14 h 143"/>
                                <a:gd name="T78" fmla="*/ 142 w 142"/>
                                <a:gd name="T79" fmla="*/ 99 h 143"/>
                                <a:gd name="T80" fmla="*/ 131 w 142"/>
                                <a:gd name="T81" fmla="*/ 123 h 143"/>
                                <a:gd name="T82" fmla="*/ 105 w 142"/>
                                <a:gd name="T83" fmla="*/ 134 h 143"/>
                                <a:gd name="T84" fmla="*/ 94 w 142"/>
                                <a:gd name="T85" fmla="*/ 108 h 143"/>
                                <a:gd name="T86" fmla="*/ 99 w 142"/>
                                <a:gd name="T87" fmla="*/ 123 h 143"/>
                                <a:gd name="T88" fmla="*/ 110 w 142"/>
                                <a:gd name="T89" fmla="*/ 129 h 143"/>
                                <a:gd name="T90" fmla="*/ 115 w 142"/>
                                <a:gd name="T91" fmla="*/ 101 h 143"/>
                                <a:gd name="T92" fmla="*/ 121 w 142"/>
                                <a:gd name="T93" fmla="*/ 129 h 143"/>
                                <a:gd name="T94" fmla="*/ 126 w 142"/>
                                <a:gd name="T95" fmla="*/ 78 h 143"/>
                                <a:gd name="T96" fmla="*/ 131 w 142"/>
                                <a:gd name="T97" fmla="*/ 95 h 143"/>
                                <a:gd name="T98" fmla="*/ 138 w 142"/>
                                <a:gd name="T99" fmla="*/ 72 h 143"/>
                                <a:gd name="T100" fmla="*/ 106 w 142"/>
                                <a:gd name="T101" fmla="*/ 55 h 143"/>
                                <a:gd name="T102" fmla="*/ 122 w 142"/>
                                <a:gd name="T103" fmla="*/ 51 h 143"/>
                                <a:gd name="T104" fmla="*/ 113 w 142"/>
                                <a:gd name="T105" fmla="*/ 46 h 143"/>
                                <a:gd name="T106" fmla="*/ 113 w 142"/>
                                <a:gd name="T107" fmla="*/ 10 h 143"/>
                                <a:gd name="T108" fmla="*/ 113 w 142"/>
                                <a:gd name="T109" fmla="*/ 46 h 143"/>
                                <a:gd name="T110" fmla="*/ 126 w 142"/>
                                <a:gd name="T111" fmla="*/ 28 h 143"/>
                                <a:gd name="T112" fmla="*/ 99 w 142"/>
                                <a:gd name="T113" fmla="*/ 28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42" h="143">
                                  <a:moveTo>
                                    <a:pt x="103" y="62"/>
                                  </a:moveTo>
                                  <a:cubicBezTo>
                                    <a:pt x="103" y="51"/>
                                    <a:pt x="94" y="42"/>
                                    <a:pt x="83" y="42"/>
                                  </a:cubicBezTo>
                                  <a:cubicBezTo>
                                    <a:pt x="60" y="42"/>
                                    <a:pt x="60" y="42"/>
                                    <a:pt x="60" y="42"/>
                                  </a:cubicBezTo>
                                  <a:cubicBezTo>
                                    <a:pt x="48" y="42"/>
                                    <a:pt x="39" y="51"/>
                                    <a:pt x="39" y="62"/>
                                  </a:cubicBezTo>
                                  <a:cubicBezTo>
                                    <a:pt x="39" y="104"/>
                                    <a:pt x="39" y="104"/>
                                    <a:pt x="39" y="104"/>
                                  </a:cubicBezTo>
                                  <a:cubicBezTo>
                                    <a:pt x="53" y="104"/>
                                    <a:pt x="53" y="104"/>
                                    <a:pt x="53" y="104"/>
                                  </a:cubicBezTo>
                                  <a:cubicBezTo>
                                    <a:pt x="53" y="143"/>
                                    <a:pt x="53" y="143"/>
                                    <a:pt x="53" y="143"/>
                                  </a:cubicBezTo>
                                  <a:cubicBezTo>
                                    <a:pt x="90" y="143"/>
                                    <a:pt x="90" y="143"/>
                                    <a:pt x="90" y="143"/>
                                  </a:cubicBezTo>
                                  <a:cubicBezTo>
                                    <a:pt x="90" y="104"/>
                                    <a:pt x="90" y="104"/>
                                    <a:pt x="90" y="104"/>
                                  </a:cubicBezTo>
                                  <a:cubicBezTo>
                                    <a:pt x="104" y="104"/>
                                    <a:pt x="104" y="104"/>
                                    <a:pt x="104" y="104"/>
                                  </a:cubicBezTo>
                                  <a:cubicBezTo>
                                    <a:pt x="104" y="62"/>
                                    <a:pt x="104" y="62"/>
                                    <a:pt x="104" y="62"/>
                                  </a:cubicBezTo>
                                  <a:lnTo>
                                    <a:pt x="103" y="62"/>
                                  </a:lnTo>
                                  <a:close/>
                                  <a:moveTo>
                                    <a:pt x="99" y="99"/>
                                  </a:moveTo>
                                  <a:cubicBezTo>
                                    <a:pt x="90" y="99"/>
                                    <a:pt x="90" y="99"/>
                                    <a:pt x="90" y="99"/>
                                  </a:cubicBezTo>
                                  <a:cubicBezTo>
                                    <a:pt x="90" y="72"/>
                                    <a:pt x="90" y="72"/>
                                    <a:pt x="90" y="72"/>
                                  </a:cubicBezTo>
                                  <a:cubicBezTo>
                                    <a:pt x="85" y="72"/>
                                    <a:pt x="85" y="72"/>
                                    <a:pt x="85" y="72"/>
                                  </a:cubicBezTo>
                                  <a:cubicBezTo>
                                    <a:pt x="85" y="138"/>
                                    <a:pt x="85" y="138"/>
                                    <a:pt x="85" y="138"/>
                                  </a:cubicBezTo>
                                  <a:cubicBezTo>
                                    <a:pt x="74" y="138"/>
                                    <a:pt x="74" y="138"/>
                                    <a:pt x="74" y="138"/>
                                  </a:cubicBezTo>
                                  <a:cubicBezTo>
                                    <a:pt x="74" y="106"/>
                                    <a:pt x="74" y="106"/>
                                    <a:pt x="74" y="106"/>
                                  </a:cubicBezTo>
                                  <a:cubicBezTo>
                                    <a:pt x="69" y="106"/>
                                    <a:pt x="69" y="106"/>
                                    <a:pt x="69" y="106"/>
                                  </a:cubicBezTo>
                                  <a:cubicBezTo>
                                    <a:pt x="69" y="138"/>
                                    <a:pt x="69" y="138"/>
                                    <a:pt x="69" y="138"/>
                                  </a:cubicBezTo>
                                  <a:cubicBezTo>
                                    <a:pt x="58" y="138"/>
                                    <a:pt x="58" y="138"/>
                                    <a:pt x="58" y="138"/>
                                  </a:cubicBezTo>
                                  <a:cubicBezTo>
                                    <a:pt x="58" y="72"/>
                                    <a:pt x="58" y="72"/>
                                    <a:pt x="58" y="72"/>
                                  </a:cubicBezTo>
                                  <a:cubicBezTo>
                                    <a:pt x="53" y="72"/>
                                    <a:pt x="53" y="72"/>
                                    <a:pt x="53" y="72"/>
                                  </a:cubicBezTo>
                                  <a:cubicBezTo>
                                    <a:pt x="53" y="99"/>
                                    <a:pt x="53" y="99"/>
                                    <a:pt x="53" y="99"/>
                                  </a:cubicBezTo>
                                  <a:cubicBezTo>
                                    <a:pt x="44" y="99"/>
                                    <a:pt x="44" y="99"/>
                                    <a:pt x="44" y="99"/>
                                  </a:cubicBezTo>
                                  <a:cubicBezTo>
                                    <a:pt x="44" y="62"/>
                                    <a:pt x="44" y="62"/>
                                    <a:pt x="44" y="62"/>
                                  </a:cubicBezTo>
                                  <a:cubicBezTo>
                                    <a:pt x="44" y="54"/>
                                    <a:pt x="51" y="46"/>
                                    <a:pt x="60" y="46"/>
                                  </a:cubicBezTo>
                                  <a:cubicBezTo>
                                    <a:pt x="83" y="46"/>
                                    <a:pt x="83" y="46"/>
                                    <a:pt x="83" y="46"/>
                                  </a:cubicBezTo>
                                  <a:cubicBezTo>
                                    <a:pt x="92" y="46"/>
                                    <a:pt x="99" y="53"/>
                                    <a:pt x="99" y="62"/>
                                  </a:cubicBezTo>
                                  <a:cubicBezTo>
                                    <a:pt x="99" y="99"/>
                                    <a:pt x="99" y="99"/>
                                    <a:pt x="99" y="99"/>
                                  </a:cubicBezTo>
                                  <a:close/>
                                  <a:moveTo>
                                    <a:pt x="71" y="37"/>
                                  </a:moveTo>
                                  <a:cubicBezTo>
                                    <a:pt x="81" y="37"/>
                                    <a:pt x="90" y="29"/>
                                    <a:pt x="90" y="19"/>
                                  </a:cubicBezTo>
                                  <a:cubicBezTo>
                                    <a:pt x="90" y="9"/>
                                    <a:pt x="81" y="0"/>
                                    <a:pt x="71" y="0"/>
                                  </a:cubicBezTo>
                                  <a:cubicBezTo>
                                    <a:pt x="61" y="0"/>
                                    <a:pt x="53" y="9"/>
                                    <a:pt x="53" y="19"/>
                                  </a:cubicBezTo>
                                  <a:cubicBezTo>
                                    <a:pt x="53" y="29"/>
                                    <a:pt x="61" y="37"/>
                                    <a:pt x="71" y="37"/>
                                  </a:cubicBezTo>
                                  <a:close/>
                                  <a:moveTo>
                                    <a:pt x="71" y="5"/>
                                  </a:moveTo>
                                  <a:cubicBezTo>
                                    <a:pt x="79" y="5"/>
                                    <a:pt x="85" y="11"/>
                                    <a:pt x="85" y="19"/>
                                  </a:cubicBezTo>
                                  <a:cubicBezTo>
                                    <a:pt x="85" y="26"/>
                                    <a:pt x="79" y="33"/>
                                    <a:pt x="71" y="33"/>
                                  </a:cubicBezTo>
                                  <a:cubicBezTo>
                                    <a:pt x="64" y="33"/>
                                    <a:pt x="58" y="26"/>
                                    <a:pt x="58" y="19"/>
                                  </a:cubicBezTo>
                                  <a:cubicBezTo>
                                    <a:pt x="58" y="11"/>
                                    <a:pt x="64" y="5"/>
                                    <a:pt x="71" y="5"/>
                                  </a:cubicBezTo>
                                  <a:close/>
                                  <a:moveTo>
                                    <a:pt x="44" y="123"/>
                                  </a:moveTo>
                                  <a:cubicBezTo>
                                    <a:pt x="44" y="108"/>
                                    <a:pt x="44" y="108"/>
                                    <a:pt x="44" y="108"/>
                                  </a:cubicBezTo>
                                  <a:cubicBezTo>
                                    <a:pt x="48" y="108"/>
                                    <a:pt x="48" y="108"/>
                                    <a:pt x="48" y="108"/>
                                  </a:cubicBezTo>
                                  <a:cubicBezTo>
                                    <a:pt x="48" y="123"/>
                                    <a:pt x="48" y="123"/>
                                    <a:pt x="48" y="123"/>
                                  </a:cubicBezTo>
                                  <a:cubicBezTo>
                                    <a:pt x="48" y="129"/>
                                    <a:pt x="44" y="133"/>
                                    <a:pt x="38" y="133"/>
                                  </a:cubicBezTo>
                                  <a:cubicBezTo>
                                    <a:pt x="22" y="133"/>
                                    <a:pt x="22" y="133"/>
                                    <a:pt x="22" y="133"/>
                                  </a:cubicBezTo>
                                  <a:cubicBezTo>
                                    <a:pt x="16" y="133"/>
                                    <a:pt x="12" y="129"/>
                                    <a:pt x="12" y="123"/>
                                  </a:cubicBezTo>
                                  <a:cubicBezTo>
                                    <a:pt x="12" y="99"/>
                                    <a:pt x="12" y="99"/>
                                    <a:pt x="12" y="99"/>
                                  </a:cubicBezTo>
                                  <a:cubicBezTo>
                                    <a:pt x="0" y="99"/>
                                    <a:pt x="0" y="99"/>
                                    <a:pt x="0" y="99"/>
                                  </a:cubicBezTo>
                                  <a:cubicBezTo>
                                    <a:pt x="0" y="72"/>
                                    <a:pt x="0" y="72"/>
                                    <a:pt x="0" y="72"/>
                                  </a:cubicBezTo>
                                  <a:cubicBezTo>
                                    <a:pt x="0" y="60"/>
                                    <a:pt x="10" y="51"/>
                                    <a:pt x="21" y="51"/>
                                  </a:cubicBezTo>
                                  <a:cubicBezTo>
                                    <a:pt x="37" y="51"/>
                                    <a:pt x="37" y="51"/>
                                    <a:pt x="37" y="51"/>
                                  </a:cubicBezTo>
                                  <a:cubicBezTo>
                                    <a:pt x="37" y="55"/>
                                    <a:pt x="37" y="55"/>
                                    <a:pt x="37" y="55"/>
                                  </a:cubicBezTo>
                                  <a:cubicBezTo>
                                    <a:pt x="21" y="55"/>
                                    <a:pt x="21" y="55"/>
                                    <a:pt x="21" y="55"/>
                                  </a:cubicBezTo>
                                  <a:cubicBezTo>
                                    <a:pt x="12" y="55"/>
                                    <a:pt x="5" y="63"/>
                                    <a:pt x="5" y="72"/>
                                  </a:cubicBezTo>
                                  <a:cubicBezTo>
                                    <a:pt x="5" y="95"/>
                                    <a:pt x="5" y="95"/>
                                    <a:pt x="5" y="95"/>
                                  </a:cubicBezTo>
                                  <a:cubicBezTo>
                                    <a:pt x="12" y="95"/>
                                    <a:pt x="12" y="95"/>
                                    <a:pt x="12" y="95"/>
                                  </a:cubicBezTo>
                                  <a:cubicBezTo>
                                    <a:pt x="12" y="78"/>
                                    <a:pt x="12" y="78"/>
                                    <a:pt x="12" y="78"/>
                                  </a:cubicBezTo>
                                  <a:cubicBezTo>
                                    <a:pt x="16" y="78"/>
                                    <a:pt x="16" y="78"/>
                                    <a:pt x="16" y="78"/>
                                  </a:cubicBezTo>
                                  <a:cubicBezTo>
                                    <a:pt x="16" y="123"/>
                                    <a:pt x="16" y="123"/>
                                    <a:pt x="16" y="123"/>
                                  </a:cubicBezTo>
                                  <a:cubicBezTo>
                                    <a:pt x="16" y="126"/>
                                    <a:pt x="19" y="129"/>
                                    <a:pt x="22" y="129"/>
                                  </a:cubicBezTo>
                                  <a:cubicBezTo>
                                    <a:pt x="28" y="129"/>
                                    <a:pt x="28" y="129"/>
                                    <a:pt x="28" y="129"/>
                                  </a:cubicBezTo>
                                  <a:cubicBezTo>
                                    <a:pt x="28" y="101"/>
                                    <a:pt x="28" y="101"/>
                                    <a:pt x="28" y="101"/>
                                  </a:cubicBezTo>
                                  <a:cubicBezTo>
                                    <a:pt x="32" y="101"/>
                                    <a:pt x="32" y="101"/>
                                    <a:pt x="32" y="101"/>
                                  </a:cubicBezTo>
                                  <a:cubicBezTo>
                                    <a:pt x="32" y="129"/>
                                    <a:pt x="32" y="129"/>
                                    <a:pt x="32" y="129"/>
                                  </a:cubicBezTo>
                                  <a:cubicBezTo>
                                    <a:pt x="38" y="129"/>
                                    <a:pt x="38" y="129"/>
                                    <a:pt x="38" y="129"/>
                                  </a:cubicBezTo>
                                  <a:cubicBezTo>
                                    <a:pt x="41" y="129"/>
                                    <a:pt x="44" y="126"/>
                                    <a:pt x="44" y="123"/>
                                  </a:cubicBezTo>
                                  <a:close/>
                                  <a:moveTo>
                                    <a:pt x="30" y="46"/>
                                  </a:moveTo>
                                  <a:cubicBezTo>
                                    <a:pt x="40" y="46"/>
                                    <a:pt x="48" y="38"/>
                                    <a:pt x="48" y="28"/>
                                  </a:cubicBezTo>
                                  <a:cubicBezTo>
                                    <a:pt x="48" y="18"/>
                                    <a:pt x="40" y="10"/>
                                    <a:pt x="30" y="10"/>
                                  </a:cubicBezTo>
                                  <a:cubicBezTo>
                                    <a:pt x="20" y="10"/>
                                    <a:pt x="12" y="18"/>
                                    <a:pt x="12" y="28"/>
                                  </a:cubicBezTo>
                                  <a:cubicBezTo>
                                    <a:pt x="12" y="38"/>
                                    <a:pt x="20" y="46"/>
                                    <a:pt x="30" y="46"/>
                                  </a:cubicBezTo>
                                  <a:close/>
                                  <a:moveTo>
                                    <a:pt x="30" y="14"/>
                                  </a:moveTo>
                                  <a:cubicBezTo>
                                    <a:pt x="38" y="14"/>
                                    <a:pt x="44" y="20"/>
                                    <a:pt x="44" y="28"/>
                                  </a:cubicBezTo>
                                  <a:cubicBezTo>
                                    <a:pt x="44" y="36"/>
                                    <a:pt x="38" y="42"/>
                                    <a:pt x="30" y="42"/>
                                  </a:cubicBezTo>
                                  <a:cubicBezTo>
                                    <a:pt x="22" y="42"/>
                                    <a:pt x="16" y="36"/>
                                    <a:pt x="16" y="28"/>
                                  </a:cubicBezTo>
                                  <a:cubicBezTo>
                                    <a:pt x="16" y="20"/>
                                    <a:pt x="22" y="14"/>
                                    <a:pt x="30" y="14"/>
                                  </a:cubicBezTo>
                                  <a:close/>
                                  <a:moveTo>
                                    <a:pt x="142" y="72"/>
                                  </a:moveTo>
                                  <a:cubicBezTo>
                                    <a:pt x="142" y="99"/>
                                    <a:pt x="142" y="99"/>
                                    <a:pt x="142" y="99"/>
                                  </a:cubicBezTo>
                                  <a:cubicBezTo>
                                    <a:pt x="131" y="99"/>
                                    <a:pt x="131" y="99"/>
                                    <a:pt x="131" y="99"/>
                                  </a:cubicBezTo>
                                  <a:cubicBezTo>
                                    <a:pt x="131" y="123"/>
                                    <a:pt x="131" y="123"/>
                                    <a:pt x="131" y="123"/>
                                  </a:cubicBezTo>
                                  <a:cubicBezTo>
                                    <a:pt x="131" y="129"/>
                                    <a:pt x="126" y="134"/>
                                    <a:pt x="121" y="134"/>
                                  </a:cubicBezTo>
                                  <a:cubicBezTo>
                                    <a:pt x="105" y="134"/>
                                    <a:pt x="105" y="134"/>
                                    <a:pt x="105" y="134"/>
                                  </a:cubicBezTo>
                                  <a:cubicBezTo>
                                    <a:pt x="99" y="134"/>
                                    <a:pt x="94" y="129"/>
                                    <a:pt x="94" y="123"/>
                                  </a:cubicBezTo>
                                  <a:cubicBezTo>
                                    <a:pt x="94" y="108"/>
                                    <a:pt x="94" y="108"/>
                                    <a:pt x="94" y="108"/>
                                  </a:cubicBezTo>
                                  <a:cubicBezTo>
                                    <a:pt x="99" y="108"/>
                                    <a:pt x="99" y="108"/>
                                    <a:pt x="99" y="108"/>
                                  </a:cubicBezTo>
                                  <a:cubicBezTo>
                                    <a:pt x="99" y="123"/>
                                    <a:pt x="99" y="123"/>
                                    <a:pt x="99" y="123"/>
                                  </a:cubicBezTo>
                                  <a:cubicBezTo>
                                    <a:pt x="99" y="126"/>
                                    <a:pt x="101" y="129"/>
                                    <a:pt x="105" y="129"/>
                                  </a:cubicBezTo>
                                  <a:cubicBezTo>
                                    <a:pt x="110" y="129"/>
                                    <a:pt x="110" y="129"/>
                                    <a:pt x="110" y="129"/>
                                  </a:cubicBezTo>
                                  <a:cubicBezTo>
                                    <a:pt x="110" y="101"/>
                                    <a:pt x="110" y="101"/>
                                    <a:pt x="110" y="101"/>
                                  </a:cubicBezTo>
                                  <a:cubicBezTo>
                                    <a:pt x="115" y="101"/>
                                    <a:pt x="115" y="101"/>
                                    <a:pt x="115" y="101"/>
                                  </a:cubicBezTo>
                                  <a:cubicBezTo>
                                    <a:pt x="115" y="129"/>
                                    <a:pt x="115" y="129"/>
                                    <a:pt x="115" y="129"/>
                                  </a:cubicBezTo>
                                  <a:cubicBezTo>
                                    <a:pt x="121" y="129"/>
                                    <a:pt x="121" y="129"/>
                                    <a:pt x="121" y="129"/>
                                  </a:cubicBezTo>
                                  <a:cubicBezTo>
                                    <a:pt x="124" y="129"/>
                                    <a:pt x="126" y="126"/>
                                    <a:pt x="126" y="123"/>
                                  </a:cubicBezTo>
                                  <a:cubicBezTo>
                                    <a:pt x="126" y="78"/>
                                    <a:pt x="126" y="78"/>
                                    <a:pt x="126" y="78"/>
                                  </a:cubicBezTo>
                                  <a:cubicBezTo>
                                    <a:pt x="131" y="78"/>
                                    <a:pt x="131" y="78"/>
                                    <a:pt x="131" y="78"/>
                                  </a:cubicBezTo>
                                  <a:cubicBezTo>
                                    <a:pt x="131" y="95"/>
                                    <a:pt x="131" y="95"/>
                                    <a:pt x="131" y="95"/>
                                  </a:cubicBezTo>
                                  <a:cubicBezTo>
                                    <a:pt x="138" y="95"/>
                                    <a:pt x="138" y="95"/>
                                    <a:pt x="138" y="95"/>
                                  </a:cubicBezTo>
                                  <a:cubicBezTo>
                                    <a:pt x="138" y="72"/>
                                    <a:pt x="138" y="72"/>
                                    <a:pt x="138" y="72"/>
                                  </a:cubicBezTo>
                                  <a:cubicBezTo>
                                    <a:pt x="138" y="63"/>
                                    <a:pt x="131" y="55"/>
                                    <a:pt x="122" y="55"/>
                                  </a:cubicBezTo>
                                  <a:cubicBezTo>
                                    <a:pt x="106" y="55"/>
                                    <a:pt x="106" y="55"/>
                                    <a:pt x="106" y="55"/>
                                  </a:cubicBezTo>
                                  <a:cubicBezTo>
                                    <a:pt x="106" y="51"/>
                                    <a:pt x="106" y="51"/>
                                    <a:pt x="106" y="51"/>
                                  </a:cubicBezTo>
                                  <a:cubicBezTo>
                                    <a:pt x="122" y="51"/>
                                    <a:pt x="122" y="51"/>
                                    <a:pt x="122" y="51"/>
                                  </a:cubicBezTo>
                                  <a:cubicBezTo>
                                    <a:pt x="133" y="51"/>
                                    <a:pt x="142" y="60"/>
                                    <a:pt x="142" y="72"/>
                                  </a:cubicBezTo>
                                  <a:close/>
                                  <a:moveTo>
                                    <a:pt x="113" y="46"/>
                                  </a:moveTo>
                                  <a:cubicBezTo>
                                    <a:pt x="123" y="46"/>
                                    <a:pt x="131" y="38"/>
                                    <a:pt x="131" y="28"/>
                                  </a:cubicBezTo>
                                  <a:cubicBezTo>
                                    <a:pt x="131" y="18"/>
                                    <a:pt x="123" y="10"/>
                                    <a:pt x="113" y="10"/>
                                  </a:cubicBezTo>
                                  <a:cubicBezTo>
                                    <a:pt x="103" y="10"/>
                                    <a:pt x="94" y="18"/>
                                    <a:pt x="94" y="28"/>
                                  </a:cubicBezTo>
                                  <a:cubicBezTo>
                                    <a:pt x="94" y="38"/>
                                    <a:pt x="103" y="46"/>
                                    <a:pt x="113" y="46"/>
                                  </a:cubicBezTo>
                                  <a:close/>
                                  <a:moveTo>
                                    <a:pt x="113" y="14"/>
                                  </a:moveTo>
                                  <a:cubicBezTo>
                                    <a:pt x="120" y="14"/>
                                    <a:pt x="126" y="20"/>
                                    <a:pt x="126" y="28"/>
                                  </a:cubicBezTo>
                                  <a:cubicBezTo>
                                    <a:pt x="126" y="36"/>
                                    <a:pt x="120" y="42"/>
                                    <a:pt x="113" y="42"/>
                                  </a:cubicBezTo>
                                  <a:cubicBezTo>
                                    <a:pt x="105" y="42"/>
                                    <a:pt x="99" y="36"/>
                                    <a:pt x="99" y="28"/>
                                  </a:cubicBezTo>
                                  <a:cubicBezTo>
                                    <a:pt x="99" y="20"/>
                                    <a:pt x="105" y="14"/>
                                    <a:pt x="113" y="14"/>
                                  </a:cubicBezTo>
                                  <a:close/>
                                </a:path>
                              </a:pathLst>
                            </a:custGeom>
                            <a:solidFill>
                              <a:srgbClr val="000000">
                                <a:alpha val="50000"/>
                              </a:srgbClr>
                            </a:solidFill>
                            <a:ln>
                              <a:noFill/>
                            </a:ln>
                          </wps:spPr>
                          <wps:bodyPr vert="horz" wrap="square" lIns="91440" tIns="45720" rIns="91440" bIns="45720" numCol="1" anchor="t" anchorCtr="0" compatLnSpc="1">
                            <a:prstTxWarp prst="textNoShape">
                              <a:avLst/>
                            </a:prstTxWarp>
                          </wps:bodyPr>
                        </wps:wsp>
                      </wpg:grpSp>
                      <wps:wsp>
                        <wps:cNvPr id="55" name="Oval 55">
                          <a:extLst>
                            <a:ext uri="{FF2B5EF4-FFF2-40B4-BE49-F238E27FC236}">
                              <a16:creationId xmlns:a16="http://schemas.microsoft.com/office/drawing/2014/main" id="{95F103C7-ED30-4358-BCF2-1540F50F5EF4}"/>
                            </a:ext>
                          </a:extLst>
                        </wps:cNvPr>
                        <wps:cNvSpPr/>
                        <wps:spPr>
                          <a:xfrm>
                            <a:off x="0" y="0"/>
                            <a:ext cx="683734" cy="623527"/>
                          </a:xfrm>
                          <a:prstGeom prst="ellipse">
                            <a:avLst/>
                          </a:prstGeom>
                          <a:noFill/>
                          <a:ln w="50800" cap="flat" cmpd="sng" algn="ctr">
                            <a:solidFill>
                              <a:srgbClr val="0070C0"/>
                            </a:solidFill>
                            <a:prstDash val="solid"/>
                            <a:miter lim="800000"/>
                          </a:ln>
                          <a:effectLst/>
                        </wps:spPr>
                        <wps:bodyPr rtlCol="0" anchor="ct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E1D9DF0" id="Group 57" o:spid="_x0000_s1026" alt="group of human figures" style="position:absolute;left:0;text-align:left;margin-left:-2.25pt;margin-top:4.95pt;width:53.85pt;height:49.1pt;z-index:251666432" coordsize="6837,6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">
                <v:group id="Group 263" o:spid="_x0000_s1027" alt="group of people icon" style="position:absolute;left:1143;top:857;width:4381;height:4286" coordsize="6318,6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oval id="Oval 8" o:spid="_x0000_s1028" style="position:absolute;width:6318;height:6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" stroked="f"/>
                  <v:shape id="Freeform 9" o:spid="_x0000_s1029" style="position:absolute;left:920;top:762;width:4509;height:4540;visibility:visible;mso-wrap-style:square;v-text-anchor:top" coordsize="14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" path="m103,62c103,51,94,42,83,42v-23,,-23,,-23,c48,42,39,51,39,62v,42,,42,,42c53,104,53,104,53,104v,39,,39,,39c90,143,90,143,90,143v,-39,,-39,,-39c104,104,104,104,104,104v,-42,,-42,,-42l103,62xm99,99v-9,,-9,,-9,c90,72,90,72,90,72v-5,,-5,,-5,c85,138,85,138,85,138v-11,,-11,,-11,c74,106,74,106,74,106v-5,,-5,,-5,c69,138,69,138,69,138v-11,,-11,,-11,c58,72,58,72,58,72v-5,,-5,,-5,c53,99,53,99,53,99v-9,,-9,,-9,c44,62,44,62,44,62v,-8,7,-16,16,-16c83,46,83,46,83,46v9,,16,7,16,16c99,99,99,99,99,99xm71,37v10,,19,-8,19,-18c90,9,81,,71,,61,,53,9,53,19v,10,8,18,18,18xm71,5v8,,14,6,14,14c85,26,79,33,71,33,64,33,58,26,58,19,58,11,64,5,71,5xm44,123v,-15,,-15,,-15c48,108,48,108,48,108v,15,,15,,15c48,129,44,133,38,133v-16,,-16,,-16,c16,133,12,129,12,123v,-24,,-24,,-24c,99,,99,,99,,72,,72,,72,,60,10,51,21,51v16,,16,,16,c37,55,37,55,37,55v-16,,-16,,-16,c12,55,5,63,5,72v,23,,23,,23c12,95,12,95,12,95v,-17,,-17,,-17c16,78,16,78,16,78v,45,,45,,45c16,126,19,129,22,129v6,,6,,6,c28,101,28,101,28,101v4,,4,,4,c32,129,32,129,32,129v6,,6,,6,c41,129,44,126,44,123xm30,46v10,,18,-8,18,-18c48,18,40,10,30,10,20,10,12,18,12,28v,10,8,18,18,18xm30,14v8,,14,6,14,14c44,36,38,42,30,42,22,42,16,36,16,28v,-8,6,-14,14,-14xm142,72v,27,,27,,27c131,99,131,99,131,99v,24,,24,,24c131,129,126,134,121,134v-16,,-16,,-16,c99,134,94,129,94,123v,-15,,-15,,-15c99,108,99,108,99,108v,15,,15,,15c99,126,101,129,105,129v5,,5,,5,c110,101,110,101,110,101v5,,5,,5,c115,129,115,129,115,129v6,,6,,6,c124,129,126,126,126,123v,-45,,-45,,-45c131,78,131,78,131,78v,17,,17,,17c138,95,138,95,138,95v,-23,,-23,,-23c138,63,131,55,122,55v-16,,-16,,-16,c106,51,106,51,106,51v16,,16,,16,c133,51,142,60,142,72xm113,46v10,,18,-8,18,-18c131,18,123,10,113,10v-10,,-19,8,-19,18c94,38,103,46,113,46xm113,14v7,,13,6,13,14c126,36,120,42,113,42,105,42,99,36,99,28v,-8,6,-14,14,-14xe" fillcolor="black" stroked="f">
                    <v:fill opacity="32896f"/>
                    <v:path arrowok="t" o:connecttype="custom" o:connectlocs="263525,133350;123825,196850;168275,330200;285750,454025;330200,330200;327025,196850;285750,314325;269875,228600;234950,438150;219075,336550;184150,438150;168275,228600;139700,314325;190500,146050;314325,196850;225425,117475;225425,0;225425,117475;269875,60325;184150,60325;139700,390525;152400,342900;120650,422275;38100,390525;0,314325;66675,161925;117475,174625;15875,228600;38100,301625;50800,247650;69850,409575;88900,320675;101600,409575;139700,390525;152400,88900;38100,88900;95250,44450;95250,133350;95250,44450;450850,314325;415925,390525;333375,425450;298450,342900;314325,390525;349250,409575;365125,320675;384175,409575;400050,247650;415925,301625;438150,228600;336550,174625;387350,161925;358775,146050;358775,31750;358775,146050;400050,88900;314325,88900" o:connectangles="0,0,0,0,0,0,0,0,0,0,0,0,0,0,0,0,0,0,0,0,0,0,0,0,0,0,0,0,0,0,0,0,0,0,0,0,0,0,0,0,0,0,0,0,0,0,0,0,0,0,0,0,0,0,0,0,0"/>
                    <o:lock v:ext="edit" verticies="t"/>
                  </v:shape>
                </v:group>
                <v:oval id="Oval 55" o:spid="_x0000_s1030" style="position:absolute;width:6837;height:6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" filled="f" strokecolor="#0070c0" strokeweight="4pt">
                  <v:stroke joinstyle="miter"/>
                </v:oval>
              </v:group>
            </w:pict>
          </mc:Fallback>
        </mc:AlternateContent>
      </w:r>
      <w:r>
        <w:rPr>
          <w:rFonts w:ascii="Rockwell" w:hAnsi="Rockwell" w:cstheme="minorBidi"/>
          <w:b/>
          <w:noProof/>
          <w:color w:val="000000" w:themeColor="text1"/>
          <w:kern w:val="24"/>
          <w:lang w:eastAsia="ja-JP"/>
        </w:rPr>
        <w:t>E</w:t>
      </w:r>
      <w:r w:rsidRPr="00812C87">
        <w:rPr>
          <w:rFonts w:ascii="Rockwell" w:hAnsi="Rockwell" w:cstheme="minorBidi"/>
          <w:b/>
          <w:noProof/>
          <w:color w:val="000000" w:themeColor="text1"/>
          <w:kern w:val="24"/>
          <w:lang w:eastAsia="ja-JP"/>
        </w:rPr>
        <w:t>LPACs</w:t>
      </w:r>
      <w:r w:rsidR="00BE5C93" w:rsidRPr="00BE5C93">
        <w:rPr>
          <w:rFonts w:hint="eastAsia"/>
          <w:lang w:eastAsia="ja-JP"/>
        </w:rPr>
        <w:t xml:space="preserve"> </w:t>
      </w:r>
      <w:r w:rsidR="00BE5C93">
        <w:rPr>
          <w:rFonts w:ascii="Rockwell" w:hAnsi="Rockwell" w:cstheme="minorBidi" w:hint="eastAsia"/>
          <w:b/>
          <w:noProof/>
          <w:color w:val="000000" w:themeColor="text1"/>
          <w:kern w:val="24"/>
          <w:lang w:eastAsia="ja-JP"/>
        </w:rPr>
        <w:t>の設定および</w:t>
      </w:r>
      <w:r w:rsidR="00BE5C93" w:rsidRPr="00BE5C93">
        <w:rPr>
          <w:rFonts w:ascii="Rockwell" w:hAnsi="Rockwell" w:cstheme="minorBidi" w:hint="eastAsia"/>
          <w:b/>
          <w:noProof/>
          <w:color w:val="000000" w:themeColor="text1"/>
          <w:kern w:val="24"/>
          <w:lang w:eastAsia="ja-JP"/>
        </w:rPr>
        <w:t>サポート</w:t>
      </w:r>
      <w:r w:rsidR="00BE5C93">
        <w:rPr>
          <w:rFonts w:ascii="Rockwell" w:hAnsi="Rockwell" w:cstheme="minorBidi" w:hint="eastAsia"/>
          <w:b/>
          <w:noProof/>
          <w:color w:val="000000" w:themeColor="text1"/>
          <w:kern w:val="24"/>
          <w:lang w:eastAsia="ja-JP"/>
        </w:rPr>
        <w:t>は</w:t>
      </w:r>
      <w:r w:rsidR="00BE5C93" w:rsidRPr="00BE5C93">
        <w:rPr>
          <w:rFonts w:ascii="Rockwell" w:hAnsi="Rockwell" w:cstheme="minorBidi" w:hint="eastAsia"/>
          <w:b/>
          <w:noProof/>
          <w:color w:val="000000" w:themeColor="text1"/>
          <w:kern w:val="24"/>
          <w:lang w:eastAsia="ja-JP"/>
        </w:rPr>
        <w:t>誰</w:t>
      </w:r>
      <w:r w:rsidR="00BE5C93">
        <w:rPr>
          <w:rFonts w:ascii="Rockwell" w:hAnsi="Rockwell" w:cstheme="minorBidi" w:hint="eastAsia"/>
          <w:b/>
          <w:noProof/>
          <w:color w:val="000000" w:themeColor="text1"/>
          <w:kern w:val="24"/>
          <w:lang w:eastAsia="ja-JP"/>
        </w:rPr>
        <w:t>が行わなければならないのですか</w:t>
      </w:r>
      <w:r w:rsidR="00BE5C93" w:rsidRPr="00BE5C93">
        <w:rPr>
          <w:rFonts w:ascii="Rockwell" w:hAnsi="Rockwell" w:cstheme="minorBidi" w:hint="eastAsia"/>
          <w:b/>
          <w:noProof/>
          <w:color w:val="000000" w:themeColor="text1"/>
          <w:kern w:val="24"/>
          <w:lang w:eastAsia="ja-JP"/>
        </w:rPr>
        <w:t>？</w:t>
      </w:r>
    </w:p>
    <w:p w14:paraId="5862B25B" w14:textId="016985A3" w:rsidR="00633482" w:rsidRPr="0097740D" w:rsidRDefault="00E10DC8" w:rsidP="00633482">
      <w:pPr>
        <w:pStyle w:val="NormalWeb"/>
        <w:spacing w:before="0" w:beforeAutospacing="0" w:after="0" w:afterAutospacing="0"/>
        <w:ind w:left="1260"/>
        <w:jc w:val="both"/>
        <w:rPr>
          <w:rFonts w:ascii="MS PMincho" w:eastAsia="MS PMincho" w:hAnsi="MS PMincho" w:cstheme="minorBidi"/>
          <w:color w:val="000000" w:themeColor="text1"/>
          <w:kern w:val="24"/>
          <w:sz w:val="22"/>
          <w:szCs w:val="22"/>
          <w:lang w:eastAsia="ja-JP"/>
        </w:rPr>
      </w:pPr>
      <w:r w:rsidRPr="0097740D">
        <w:rPr>
          <w:rFonts w:ascii="MS PMincho" w:eastAsia="MS PMincho" w:hAnsi="MS PMincho" w:cstheme="minorBidi" w:hint="eastAsia"/>
          <w:noProof/>
          <w:color w:val="000000" w:themeColor="text1"/>
          <w:kern w:val="24"/>
          <w:sz w:val="22"/>
          <w:szCs w:val="22"/>
          <w:lang w:eastAsia="ja-JP"/>
        </w:rPr>
        <w:t>100人以上の英語学習者を抱える学校区やチャータースクール、または英語学習者が学生</w:t>
      </w:r>
      <w:r w:rsidR="0097740D" w:rsidRPr="0097740D">
        <w:rPr>
          <w:rFonts w:ascii="MS PMincho" w:eastAsia="MS PMincho" w:hAnsi="MS PMincho" w:cstheme="minorBidi" w:hint="eastAsia"/>
          <w:noProof/>
          <w:color w:val="000000" w:themeColor="text1"/>
          <w:kern w:val="24"/>
          <w:sz w:val="22"/>
          <w:szCs w:val="22"/>
          <w:lang w:eastAsia="ja-JP"/>
        </w:rPr>
        <w:t>数</w:t>
      </w:r>
      <w:r w:rsidRPr="0097740D">
        <w:rPr>
          <w:rFonts w:ascii="MS PMincho" w:eastAsia="MS PMincho" w:hAnsi="MS PMincho" w:cstheme="minorBidi" w:hint="eastAsia"/>
          <w:noProof/>
          <w:color w:val="000000" w:themeColor="text1"/>
          <w:kern w:val="24"/>
          <w:sz w:val="22"/>
          <w:szCs w:val="22"/>
          <w:lang w:eastAsia="ja-JP"/>
        </w:rPr>
        <w:t>の</w:t>
      </w:r>
      <w:r w:rsidR="00474E53" w:rsidRPr="001D05AC">
        <w:rPr>
          <w:rFonts w:ascii="MS PMincho" w:eastAsia="MS PMincho" w:hAnsi="MS PMincho" w:cstheme="minorBidi" w:hint="eastAsia"/>
          <w:noProof/>
          <w:color w:val="000000" w:themeColor="text1"/>
          <w:kern w:val="24"/>
          <w:sz w:val="22"/>
          <w:szCs w:val="22"/>
          <w:lang w:eastAsia="ja-JP"/>
        </w:rPr>
        <w:t>少なくとも</w:t>
      </w:r>
      <w:r w:rsidRPr="001D05AC">
        <w:rPr>
          <w:rFonts w:ascii="MS PMincho" w:eastAsia="MS PMincho" w:hAnsi="MS PMincho" w:cstheme="minorBidi" w:hint="eastAsia"/>
          <w:noProof/>
          <w:color w:val="000000" w:themeColor="text1"/>
          <w:kern w:val="24"/>
          <w:sz w:val="22"/>
          <w:szCs w:val="22"/>
          <w:lang w:eastAsia="ja-JP"/>
        </w:rPr>
        <w:t>5％を</w:t>
      </w:r>
      <w:r w:rsidRPr="0097740D">
        <w:rPr>
          <w:rFonts w:ascii="MS PMincho" w:eastAsia="MS PMincho" w:hAnsi="MS PMincho" w:cstheme="minorBidi" w:hint="eastAsia"/>
          <w:noProof/>
          <w:color w:val="000000" w:themeColor="text1"/>
          <w:kern w:val="24"/>
          <w:sz w:val="22"/>
          <w:szCs w:val="22"/>
          <w:lang w:eastAsia="ja-JP"/>
        </w:rPr>
        <w:t>構成</w:t>
      </w:r>
      <w:r w:rsidR="0097740D" w:rsidRPr="0097740D">
        <w:rPr>
          <w:rFonts w:ascii="MS PMincho" w:eastAsia="MS PMincho" w:hAnsi="MS PMincho" w:cstheme="minorBidi" w:hint="eastAsia"/>
          <w:noProof/>
          <w:color w:val="000000" w:themeColor="text1"/>
          <w:kern w:val="24"/>
          <w:sz w:val="22"/>
          <w:szCs w:val="22"/>
          <w:lang w:eastAsia="ja-JP"/>
        </w:rPr>
        <w:t>している場合に</w:t>
      </w:r>
      <w:r w:rsidR="00A62DD2" w:rsidRPr="00A82ED5">
        <w:rPr>
          <w:rFonts w:ascii="Georgia" w:hAnsi="Georgia" w:cstheme="minorBidi"/>
          <w:noProof/>
          <w:color w:val="000000" w:themeColor="text1"/>
          <w:kern w:val="24"/>
          <w:lang w:eastAsia="ja-JP"/>
        </w:rPr>
        <w:t>ELPACs</w:t>
      </w:r>
      <w:r w:rsidRPr="0097740D">
        <w:rPr>
          <w:rFonts w:ascii="MS PMincho" w:eastAsia="MS PMincho" w:hAnsi="MS PMincho" w:cstheme="minorBidi" w:hint="eastAsia"/>
          <w:noProof/>
          <w:color w:val="000000" w:themeColor="text1"/>
          <w:kern w:val="24"/>
          <w:sz w:val="22"/>
          <w:szCs w:val="22"/>
          <w:lang w:eastAsia="ja-JP"/>
        </w:rPr>
        <w:t>を設置する必要があ</w:t>
      </w:r>
      <w:r w:rsidR="0097740D" w:rsidRPr="0097740D">
        <w:rPr>
          <w:rFonts w:ascii="MS PMincho" w:eastAsia="MS PMincho" w:hAnsi="MS PMincho" w:cstheme="minorBidi" w:hint="eastAsia"/>
          <w:noProof/>
          <w:color w:val="000000" w:themeColor="text1"/>
          <w:kern w:val="24"/>
          <w:sz w:val="22"/>
          <w:szCs w:val="22"/>
          <w:lang w:eastAsia="ja-JP"/>
        </w:rPr>
        <w:t>ります。生徒の</w:t>
      </w:r>
      <w:r w:rsidRPr="0097740D">
        <w:rPr>
          <w:rFonts w:ascii="MS PMincho" w:eastAsia="MS PMincho" w:hAnsi="MS PMincho" w:cstheme="minorBidi" w:hint="eastAsia"/>
          <w:noProof/>
          <w:color w:val="000000" w:themeColor="text1"/>
          <w:kern w:val="24"/>
          <w:sz w:val="22"/>
          <w:szCs w:val="22"/>
          <w:lang w:eastAsia="ja-JP"/>
        </w:rPr>
        <w:t>成績</w:t>
      </w:r>
      <w:r w:rsidR="0097740D" w:rsidRPr="0097740D">
        <w:rPr>
          <w:rFonts w:ascii="MS PMincho" w:eastAsia="MS PMincho" w:hAnsi="MS PMincho" w:cstheme="minorBidi" w:hint="eastAsia"/>
          <w:noProof/>
          <w:color w:val="000000" w:themeColor="text1"/>
          <w:kern w:val="24"/>
          <w:sz w:val="22"/>
          <w:szCs w:val="22"/>
          <w:lang w:eastAsia="ja-JP"/>
        </w:rPr>
        <w:t>が基準に達していない、あるいは、生徒の</w:t>
      </w:r>
      <w:r w:rsidRPr="0097740D">
        <w:rPr>
          <w:rFonts w:ascii="MS PMincho" w:eastAsia="MS PMincho" w:hAnsi="MS PMincho" w:cstheme="minorBidi" w:hint="eastAsia"/>
          <w:noProof/>
          <w:color w:val="000000" w:themeColor="text1"/>
          <w:kern w:val="24"/>
          <w:sz w:val="22"/>
          <w:szCs w:val="22"/>
          <w:lang w:eastAsia="ja-JP"/>
        </w:rPr>
        <w:t>成績</w:t>
      </w:r>
      <w:r w:rsidR="0097740D" w:rsidRPr="0097740D">
        <w:rPr>
          <w:rFonts w:ascii="MS PMincho" w:eastAsia="MS PMincho" w:hAnsi="MS PMincho" w:cstheme="minorBidi" w:hint="eastAsia"/>
          <w:noProof/>
          <w:color w:val="000000" w:themeColor="text1"/>
          <w:kern w:val="24"/>
          <w:sz w:val="22"/>
          <w:szCs w:val="22"/>
          <w:lang w:eastAsia="ja-JP"/>
        </w:rPr>
        <w:t>が</w:t>
      </w:r>
      <w:r w:rsidRPr="0097740D">
        <w:rPr>
          <w:rFonts w:ascii="MS PMincho" w:eastAsia="MS PMincho" w:hAnsi="MS PMincho" w:cstheme="minorBidi" w:hint="eastAsia"/>
          <w:noProof/>
          <w:color w:val="000000" w:themeColor="text1"/>
          <w:kern w:val="24"/>
          <w:sz w:val="22"/>
          <w:szCs w:val="22"/>
          <w:lang w:eastAsia="ja-JP"/>
        </w:rPr>
        <w:t>低い</w:t>
      </w:r>
      <w:r w:rsidR="00F81BC5">
        <w:rPr>
          <w:rFonts w:ascii="MS PMincho" w:eastAsia="MS PMincho" w:hAnsi="MS PMincho" w:cstheme="minorBidi" w:hint="eastAsia"/>
          <w:noProof/>
          <w:color w:val="000000" w:themeColor="text1"/>
          <w:kern w:val="24"/>
          <w:sz w:val="22"/>
          <w:szCs w:val="22"/>
          <w:lang w:eastAsia="ja-JP"/>
        </w:rPr>
        <w:t>状態が続いている</w:t>
      </w:r>
      <w:r w:rsidRPr="0097740D">
        <w:rPr>
          <w:rFonts w:ascii="MS PMincho" w:eastAsia="MS PMincho" w:hAnsi="MS PMincho" w:cstheme="minorBidi" w:hint="eastAsia"/>
          <w:noProof/>
          <w:color w:val="000000" w:themeColor="text1"/>
          <w:kern w:val="24"/>
          <w:sz w:val="22"/>
          <w:szCs w:val="22"/>
          <w:lang w:eastAsia="ja-JP"/>
        </w:rPr>
        <w:t>学校</w:t>
      </w:r>
      <w:r w:rsidR="0097740D" w:rsidRPr="0097740D">
        <w:rPr>
          <w:rFonts w:ascii="MS PMincho" w:eastAsia="MS PMincho" w:hAnsi="MS PMincho" w:cstheme="minorBidi" w:hint="eastAsia"/>
          <w:noProof/>
          <w:color w:val="000000" w:themeColor="text1"/>
          <w:kern w:val="24"/>
          <w:sz w:val="22"/>
          <w:szCs w:val="22"/>
          <w:lang w:eastAsia="ja-JP"/>
        </w:rPr>
        <w:t>も</w:t>
      </w:r>
      <w:r w:rsidRPr="0097740D">
        <w:rPr>
          <w:rFonts w:ascii="MS PMincho" w:eastAsia="MS PMincho" w:hAnsi="MS PMincho" w:cstheme="minorBidi" w:hint="eastAsia"/>
          <w:noProof/>
          <w:color w:val="000000" w:themeColor="text1"/>
          <w:kern w:val="24"/>
          <w:sz w:val="22"/>
          <w:szCs w:val="22"/>
          <w:lang w:eastAsia="ja-JP"/>
        </w:rPr>
        <w:t>ELPAC</w:t>
      </w:r>
      <w:r w:rsidR="0097740D" w:rsidRPr="0097740D">
        <w:rPr>
          <w:rFonts w:ascii="MS PMincho" w:eastAsia="MS PMincho" w:hAnsi="MS PMincho" w:cstheme="minorBidi" w:hint="eastAsia"/>
          <w:noProof/>
          <w:color w:val="000000" w:themeColor="text1"/>
          <w:kern w:val="24"/>
          <w:sz w:val="22"/>
          <w:szCs w:val="22"/>
          <w:lang w:eastAsia="ja-JP"/>
        </w:rPr>
        <w:t>を</w:t>
      </w:r>
      <w:r w:rsidRPr="0097740D">
        <w:rPr>
          <w:rFonts w:ascii="MS PMincho" w:eastAsia="MS PMincho" w:hAnsi="MS PMincho" w:cstheme="minorBidi" w:hint="eastAsia"/>
          <w:noProof/>
          <w:color w:val="000000" w:themeColor="text1"/>
          <w:kern w:val="24"/>
          <w:sz w:val="22"/>
          <w:szCs w:val="22"/>
          <w:lang w:eastAsia="ja-JP"/>
        </w:rPr>
        <w:t>設立する必要があります。</w:t>
      </w:r>
    </w:p>
    <w:p w14:paraId="5D613954" w14:textId="77777777" w:rsidR="00633482" w:rsidRPr="002652DE" w:rsidRDefault="00633482" w:rsidP="00633482">
      <w:pPr>
        <w:pStyle w:val="NormalWeb"/>
        <w:spacing w:before="0" w:beforeAutospacing="0" w:after="0" w:afterAutospacing="0"/>
        <w:rPr>
          <w:rFonts w:ascii="Rockwell" w:hAnsi="Rockwell"/>
          <w:color w:val="000000" w:themeColor="text1"/>
          <w:kern w:val="24"/>
          <w:lang w:eastAsia="ja-JP"/>
        </w:rPr>
      </w:pPr>
    </w:p>
    <w:p w14:paraId="75E13769" w14:textId="00321DC4" w:rsidR="00633482" w:rsidRPr="002B716B" w:rsidRDefault="00633482" w:rsidP="00633482">
      <w:pPr>
        <w:spacing w:after="0" w:line="240" w:lineRule="auto"/>
        <w:ind w:left="3150" w:hanging="360"/>
        <w:rPr>
          <w:rFonts w:ascii="Rockwell" w:hAnsi="Rockwell"/>
          <w:b/>
          <w:noProof/>
          <w:sz w:val="24"/>
          <w:szCs w:val="24"/>
          <w:lang w:eastAsia="ja-JP"/>
        </w:rPr>
      </w:pPr>
      <w:r w:rsidRPr="00812C87">
        <w:rPr>
          <w:rFonts w:ascii="Rockwell" w:hAnsi="Rockwell"/>
          <w:b/>
          <w:noProof/>
          <w:sz w:val="24"/>
          <w:szCs w:val="24"/>
          <w:lang w:eastAsia="ja-JP"/>
        </w:rPr>
        <w:t>ELPACs</w:t>
      </w:r>
      <w:r w:rsidR="0097740D">
        <w:rPr>
          <w:rFonts w:ascii="Rockwell" w:hAnsi="Rockwell" w:hint="eastAsia"/>
          <w:b/>
          <w:noProof/>
          <w:sz w:val="24"/>
          <w:szCs w:val="24"/>
          <w:lang w:eastAsia="ja-JP"/>
        </w:rPr>
        <w:t>にはどのような任務があるので</w:t>
      </w:r>
      <w:r w:rsidR="0097740D" w:rsidRPr="0097740D">
        <w:rPr>
          <w:rFonts w:ascii="Rockwell" w:hAnsi="Rockwell" w:hint="eastAsia"/>
          <w:b/>
          <w:noProof/>
          <w:sz w:val="24"/>
          <w:szCs w:val="24"/>
          <w:lang w:eastAsia="ja-JP"/>
        </w:rPr>
        <w:t>すか？</w:t>
      </w:r>
    </w:p>
    <w:p w14:paraId="5C17A690" w14:textId="63C5302E" w:rsidR="00633482" w:rsidRPr="004A409E" w:rsidRDefault="004A409E" w:rsidP="00633482">
      <w:pPr>
        <w:spacing w:after="0" w:line="240" w:lineRule="auto"/>
        <w:ind w:left="3150" w:hanging="360"/>
        <w:rPr>
          <w:rFonts w:ascii="MS PMincho" w:eastAsia="MS PMincho" w:hAnsi="MS PMincho"/>
          <w:b/>
          <w:noProof/>
          <w:sz w:val="21"/>
          <w:szCs w:val="24"/>
          <w:lang w:eastAsia="ja-JP"/>
        </w:rPr>
      </w:pPr>
      <w:r w:rsidRPr="004A409E">
        <w:rPr>
          <w:rFonts w:ascii="MS PMincho" w:eastAsia="MS PMincho" w:hAnsi="MS PMincho" w:hint="eastAsia"/>
          <w:noProof/>
          <w:sz w:val="21"/>
          <w:szCs w:val="24"/>
          <w:lang w:eastAsia="ja-JP"/>
        </w:rPr>
        <w:t>ELPACの任務には、以下のものが含まれますが、これらに限定されません</w:t>
      </w:r>
      <w:r w:rsidR="00633482" w:rsidRPr="004A409E">
        <w:rPr>
          <w:rFonts w:ascii="MS PMincho" w:eastAsia="MS PMincho" w:hAnsi="MS PMincho"/>
          <w:noProof/>
          <w:sz w:val="21"/>
          <w:szCs w:val="24"/>
          <w:lang w:eastAsia="ja-JP"/>
        </w:rPr>
        <w:t>:</w:t>
      </w:r>
    </w:p>
    <w:p w14:paraId="125DC00D" w14:textId="37E633F0" w:rsidR="00633482" w:rsidRPr="00A82ED5" w:rsidRDefault="00633482" w:rsidP="00711D2A">
      <w:pPr>
        <w:pStyle w:val="ListParagraph"/>
        <w:numPr>
          <w:ilvl w:val="0"/>
          <w:numId w:val="1"/>
        </w:numPr>
        <w:tabs>
          <w:tab w:val="left" w:pos="3150"/>
        </w:tabs>
        <w:spacing w:after="0" w:line="240" w:lineRule="auto"/>
        <w:rPr>
          <w:rFonts w:ascii="Georgia" w:hAnsi="Georgia"/>
          <w:b/>
          <w:noProof/>
          <w:sz w:val="24"/>
          <w:szCs w:val="24"/>
          <w:lang w:eastAsia="ja-JP"/>
        </w:rPr>
      </w:pPr>
      <w:r w:rsidRPr="00A82ED5">
        <w:rPr>
          <w:rFonts w:ascii="Georgia" w:hAnsi="Georgia"/>
          <w:noProof/>
          <w:lang w:eastAsia="zh-CN"/>
        </w:rPr>
        <mc:AlternateContent>
          <mc:Choice Requires="wpg">
            <w:drawing>
              <wp:anchor distT="0" distB="0" distL="114300" distR="114300" simplePos="0" relativeHeight="251667456" behindDoc="0" locked="0" layoutInCell="1" allowOverlap="1" wp14:anchorId="201A2984" wp14:editId="24911E9E">
                <wp:simplePos x="0" y="0"/>
                <wp:positionH relativeFrom="column">
                  <wp:posOffset>765988</wp:posOffset>
                </wp:positionH>
                <wp:positionV relativeFrom="paragraph">
                  <wp:posOffset>29845</wp:posOffset>
                </wp:positionV>
                <wp:extent cx="683734" cy="623527"/>
                <wp:effectExtent l="19050" t="19050" r="40640" b="43815"/>
                <wp:wrapNone/>
                <wp:docPr id="59" name="Group 59" descr="clipboard and pencil"/>
                <wp:cNvGraphicFramePr/>
                <a:graphic xmlns:a="http://schemas.openxmlformats.org/drawingml/2006/main">
                  <a:graphicData uri="http://schemas.microsoft.com/office/word/2010/wordprocessingGroup">
                    <wpg:wgp>
                      <wpg:cNvGrpSpPr/>
                      <wpg:grpSpPr>
                        <a:xfrm>
                          <a:off x="0" y="0"/>
                          <a:ext cx="683734" cy="623527"/>
                          <a:chOff x="0" y="0"/>
                          <a:chExt cx="683734" cy="623527"/>
                        </a:xfrm>
                      </wpg:grpSpPr>
                      <wpg:grpSp>
                        <wpg:cNvPr id="10" name="Group 260" descr="pencil and paper icon">
                          <a:extLst>
                            <a:ext uri="{FF2B5EF4-FFF2-40B4-BE49-F238E27FC236}">
                              <a16:creationId xmlns:a16="http://schemas.microsoft.com/office/drawing/2014/main" id="{CD02CDDB-16A0-4015-AE88-EA5958854E17}"/>
                            </a:ext>
                          </a:extLst>
                        </wpg:cNvPr>
                        <wpg:cNvGrpSpPr/>
                        <wpg:grpSpPr>
                          <a:xfrm>
                            <a:off x="114300" y="76200"/>
                            <a:ext cx="466725" cy="450850"/>
                            <a:chOff x="0" y="0"/>
                            <a:chExt cx="628650" cy="631825"/>
                          </a:xfrm>
                        </wpg:grpSpPr>
                        <wps:wsp>
                          <wps:cNvPr id="11" name="Oval 11">
                            <a:extLst>
                              <a:ext uri="{FF2B5EF4-FFF2-40B4-BE49-F238E27FC236}">
                                <a16:creationId xmlns:a16="http://schemas.microsoft.com/office/drawing/2014/main" id="{BB0E7498-C5A0-46BC-9AEA-01973B690F72}"/>
                              </a:ext>
                            </a:extLst>
                          </wps:cNvPr>
                          <wps:cNvSpPr>
                            <a:spLocks noChangeArrowheads="1"/>
                          </wps:cNvSpPr>
                          <wps:spPr bwMode="auto">
                            <a:xfrm>
                              <a:off x="0" y="0"/>
                              <a:ext cx="628650" cy="631825"/>
                            </a:xfrm>
                            <a:prstGeom prst="ellipse">
                              <a:avLst/>
                            </a:prstGeom>
                            <a:solidFill>
                              <a:srgbClr val="FFFFFF"/>
                            </a:solidFill>
                            <a:ln>
                              <a:noFill/>
                            </a:ln>
                          </wps:spPr>
                          <wps:bodyPr vert="horz" wrap="square" lIns="91440" tIns="45720" rIns="91440" bIns="45720" numCol="1" anchor="t" anchorCtr="0" compatLnSpc="1">
                            <a:prstTxWarp prst="textNoShape">
                              <a:avLst/>
                            </a:prstTxWarp>
                          </wps:bodyPr>
                        </wps:wsp>
                        <wps:wsp>
                          <wps:cNvPr id="12" name="Freeform 12">
                            <a:extLst>
                              <a:ext uri="{FF2B5EF4-FFF2-40B4-BE49-F238E27FC236}">
                                <a16:creationId xmlns:a16="http://schemas.microsoft.com/office/drawing/2014/main" id="{BD6C034F-BEB0-4F21-93A9-851988BCBCED}"/>
                              </a:ext>
                            </a:extLst>
                          </wps:cNvPr>
                          <wps:cNvSpPr>
                            <a:spLocks noEditPoints="1"/>
                          </wps:cNvSpPr>
                          <wps:spPr bwMode="auto">
                            <a:xfrm>
                              <a:off x="139497" y="76026"/>
                              <a:ext cx="457200" cy="454026"/>
                            </a:xfrm>
                            <a:custGeom>
                              <a:avLst/>
                              <a:gdLst>
                                <a:gd name="T0" fmla="*/ 115 w 144"/>
                                <a:gd name="T1" fmla="*/ 38 h 143"/>
                                <a:gd name="T2" fmla="*/ 110 w 144"/>
                                <a:gd name="T3" fmla="*/ 0 h 143"/>
                                <a:gd name="T4" fmla="*/ 0 w 144"/>
                                <a:gd name="T5" fmla="*/ 143 h 143"/>
                                <a:gd name="T6" fmla="*/ 110 w 144"/>
                                <a:gd name="T7" fmla="*/ 87 h 143"/>
                                <a:gd name="T8" fmla="*/ 137 w 144"/>
                                <a:gd name="T9" fmla="*/ 38 h 143"/>
                                <a:gd name="T10" fmla="*/ 5 w 144"/>
                                <a:gd name="T11" fmla="*/ 138 h 143"/>
                                <a:gd name="T12" fmla="*/ 106 w 144"/>
                                <a:gd name="T13" fmla="*/ 5 h 143"/>
                                <a:gd name="T14" fmla="*/ 97 w 144"/>
                                <a:gd name="T15" fmla="*/ 55 h 143"/>
                                <a:gd name="T16" fmla="*/ 64 w 144"/>
                                <a:gd name="T17" fmla="*/ 60 h 143"/>
                                <a:gd name="T18" fmla="*/ 74 w 144"/>
                                <a:gd name="T19" fmla="*/ 78 h 143"/>
                                <a:gd name="T20" fmla="*/ 14 w 144"/>
                                <a:gd name="T21" fmla="*/ 83 h 143"/>
                                <a:gd name="T22" fmla="*/ 51 w 144"/>
                                <a:gd name="T23" fmla="*/ 101 h 143"/>
                                <a:gd name="T24" fmla="*/ 14 w 144"/>
                                <a:gd name="T25" fmla="*/ 106 h 143"/>
                                <a:gd name="T26" fmla="*/ 46 w 144"/>
                                <a:gd name="T27" fmla="*/ 129 h 143"/>
                                <a:gd name="T28" fmla="*/ 106 w 144"/>
                                <a:gd name="T29" fmla="*/ 92 h 143"/>
                                <a:gd name="T30" fmla="*/ 52 w 144"/>
                                <a:gd name="T31" fmla="*/ 111 h 143"/>
                                <a:gd name="T32" fmla="*/ 51 w 144"/>
                                <a:gd name="T33" fmla="*/ 124 h 143"/>
                                <a:gd name="T34" fmla="*/ 69 w 144"/>
                                <a:gd name="T35" fmla="*/ 122 h 143"/>
                                <a:gd name="T36" fmla="*/ 116 w 144"/>
                                <a:gd name="T37" fmla="*/ 42 h 143"/>
                                <a:gd name="T38" fmla="*/ 69 w 144"/>
                                <a:gd name="T39" fmla="*/ 122 h 143"/>
                                <a:gd name="T40" fmla="*/ 120 w 144"/>
                                <a:gd name="T41" fmla="*/ 39 h 143"/>
                                <a:gd name="T42" fmla="*/ 136 w 144"/>
                                <a:gd name="T43" fmla="*/ 55 h 143"/>
                                <a:gd name="T44" fmla="*/ 120 w 144"/>
                                <a:gd name="T45" fmla="*/ 52 h 143"/>
                                <a:gd name="T46" fmla="*/ 66 w 144"/>
                                <a:gd name="T47" fmla="*/ 112 h 143"/>
                                <a:gd name="T48" fmla="*/ 55 w 144"/>
                                <a:gd name="T49" fmla="*/ 14 h 143"/>
                                <a:gd name="T50" fmla="*/ 14 w 144"/>
                                <a:gd name="T51" fmla="*/ 60 h 143"/>
                                <a:gd name="T52" fmla="*/ 55 w 144"/>
                                <a:gd name="T53" fmla="*/ 14 h 143"/>
                                <a:gd name="T54" fmla="*/ 18 w 144"/>
                                <a:gd name="T55" fmla="*/ 55 h 143"/>
                                <a:gd name="T56" fmla="*/ 50 w 144"/>
                                <a:gd name="T57" fmla="*/ 19 h 143"/>
                                <a:gd name="T58" fmla="*/ 34 w 144"/>
                                <a:gd name="T59" fmla="*/ 44 h 143"/>
                                <a:gd name="T60" fmla="*/ 48 w 144"/>
                                <a:gd name="T61" fmla="*/ 53 h 143"/>
                                <a:gd name="T62" fmla="*/ 44 w 144"/>
                                <a:gd name="T63" fmla="*/ 33 h 143"/>
                                <a:gd name="T64" fmla="*/ 25 w 144"/>
                                <a:gd name="T65" fmla="*/ 33 h 143"/>
                                <a:gd name="T66" fmla="*/ 21 w 144"/>
                                <a:gd name="T67" fmla="*/ 53 h 143"/>
                                <a:gd name="T68" fmla="*/ 34 w 144"/>
                                <a:gd name="T69" fmla="*/ 44 h 143"/>
                                <a:gd name="T70" fmla="*/ 39 w 144"/>
                                <a:gd name="T71" fmla="*/ 33 h 143"/>
                                <a:gd name="T72" fmla="*/ 30 w 144"/>
                                <a:gd name="T73" fmla="*/ 33 h 143"/>
                                <a:gd name="T74" fmla="*/ 64 w 144"/>
                                <a:gd name="T75" fmla="*/ 14 h 143"/>
                                <a:gd name="T76" fmla="*/ 97 w 144"/>
                                <a:gd name="T77" fmla="*/ 19 h 143"/>
                                <a:gd name="T78" fmla="*/ 64 w 144"/>
                                <a:gd name="T79" fmla="*/ 14 h 143"/>
                                <a:gd name="T80" fmla="*/ 97 w 144"/>
                                <a:gd name="T81" fmla="*/ 35 h 143"/>
                                <a:gd name="T82" fmla="*/ 64 w 144"/>
                                <a:gd name="T83" fmla="*/ 39 h 143"/>
                                <a:gd name="T84" fmla="*/ 14 w 144"/>
                                <a:gd name="T85" fmla="*/ 124 h 143"/>
                                <a:gd name="T86" fmla="*/ 18 w 144"/>
                                <a:gd name="T87" fmla="*/ 129 h 143"/>
                                <a:gd name="T88" fmla="*/ 14 w 144"/>
                                <a:gd name="T89" fmla="*/ 124 h 143"/>
                                <a:gd name="T90" fmla="*/ 28 w 144"/>
                                <a:gd name="T91" fmla="*/ 124 h 143"/>
                                <a:gd name="T92" fmla="*/ 23 w 144"/>
                                <a:gd name="T93" fmla="*/ 129 h 143"/>
                                <a:gd name="T94" fmla="*/ 32 w 144"/>
                                <a:gd name="T95" fmla="*/ 124 h 143"/>
                                <a:gd name="T96" fmla="*/ 37 w 144"/>
                                <a:gd name="T97" fmla="*/ 129 h 143"/>
                                <a:gd name="T98" fmla="*/ 32 w 144"/>
                                <a:gd name="T99" fmla="*/ 124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4" h="143">
                                  <a:moveTo>
                                    <a:pt x="137" y="38"/>
                                  </a:moveTo>
                                  <a:cubicBezTo>
                                    <a:pt x="129" y="29"/>
                                    <a:pt x="118" y="35"/>
                                    <a:pt x="115" y="38"/>
                                  </a:cubicBezTo>
                                  <a:cubicBezTo>
                                    <a:pt x="110" y="42"/>
                                    <a:pt x="110" y="42"/>
                                    <a:pt x="110" y="42"/>
                                  </a:cubicBezTo>
                                  <a:cubicBezTo>
                                    <a:pt x="110" y="0"/>
                                    <a:pt x="110" y="0"/>
                                    <a:pt x="110" y="0"/>
                                  </a:cubicBezTo>
                                  <a:cubicBezTo>
                                    <a:pt x="0" y="0"/>
                                    <a:pt x="0" y="0"/>
                                    <a:pt x="0" y="0"/>
                                  </a:cubicBezTo>
                                  <a:cubicBezTo>
                                    <a:pt x="0" y="143"/>
                                    <a:pt x="0" y="143"/>
                                    <a:pt x="0" y="143"/>
                                  </a:cubicBezTo>
                                  <a:cubicBezTo>
                                    <a:pt x="110" y="143"/>
                                    <a:pt x="110" y="143"/>
                                    <a:pt x="110" y="143"/>
                                  </a:cubicBezTo>
                                  <a:cubicBezTo>
                                    <a:pt x="110" y="87"/>
                                    <a:pt x="110" y="87"/>
                                    <a:pt x="110" y="87"/>
                                  </a:cubicBezTo>
                                  <a:cubicBezTo>
                                    <a:pt x="137" y="60"/>
                                    <a:pt x="137" y="60"/>
                                    <a:pt x="137" y="60"/>
                                  </a:cubicBezTo>
                                  <a:cubicBezTo>
                                    <a:pt x="144" y="54"/>
                                    <a:pt x="144" y="44"/>
                                    <a:pt x="137" y="38"/>
                                  </a:cubicBezTo>
                                  <a:close/>
                                  <a:moveTo>
                                    <a:pt x="106" y="138"/>
                                  </a:moveTo>
                                  <a:cubicBezTo>
                                    <a:pt x="5" y="138"/>
                                    <a:pt x="5" y="138"/>
                                    <a:pt x="5" y="138"/>
                                  </a:cubicBezTo>
                                  <a:cubicBezTo>
                                    <a:pt x="5" y="5"/>
                                    <a:pt x="5" y="5"/>
                                    <a:pt x="5" y="5"/>
                                  </a:cubicBezTo>
                                  <a:cubicBezTo>
                                    <a:pt x="106" y="5"/>
                                    <a:pt x="106" y="5"/>
                                    <a:pt x="106" y="5"/>
                                  </a:cubicBezTo>
                                  <a:cubicBezTo>
                                    <a:pt x="106" y="47"/>
                                    <a:pt x="106" y="47"/>
                                    <a:pt x="106" y="47"/>
                                  </a:cubicBezTo>
                                  <a:cubicBezTo>
                                    <a:pt x="97" y="55"/>
                                    <a:pt x="97" y="55"/>
                                    <a:pt x="97" y="55"/>
                                  </a:cubicBezTo>
                                  <a:cubicBezTo>
                                    <a:pt x="64" y="55"/>
                                    <a:pt x="64" y="55"/>
                                    <a:pt x="64" y="55"/>
                                  </a:cubicBezTo>
                                  <a:cubicBezTo>
                                    <a:pt x="64" y="60"/>
                                    <a:pt x="64" y="60"/>
                                    <a:pt x="64" y="60"/>
                                  </a:cubicBezTo>
                                  <a:cubicBezTo>
                                    <a:pt x="92" y="60"/>
                                    <a:pt x="92" y="60"/>
                                    <a:pt x="92" y="60"/>
                                  </a:cubicBezTo>
                                  <a:cubicBezTo>
                                    <a:pt x="74" y="78"/>
                                    <a:pt x="74" y="78"/>
                                    <a:pt x="74" y="78"/>
                                  </a:cubicBezTo>
                                  <a:cubicBezTo>
                                    <a:pt x="14" y="78"/>
                                    <a:pt x="14" y="78"/>
                                    <a:pt x="14" y="78"/>
                                  </a:cubicBezTo>
                                  <a:cubicBezTo>
                                    <a:pt x="14" y="83"/>
                                    <a:pt x="14" y="83"/>
                                    <a:pt x="14" y="83"/>
                                  </a:cubicBezTo>
                                  <a:cubicBezTo>
                                    <a:pt x="69" y="83"/>
                                    <a:pt x="69" y="83"/>
                                    <a:pt x="69" y="83"/>
                                  </a:cubicBezTo>
                                  <a:cubicBezTo>
                                    <a:pt x="51" y="101"/>
                                    <a:pt x="51" y="101"/>
                                    <a:pt x="51" y="101"/>
                                  </a:cubicBezTo>
                                  <a:cubicBezTo>
                                    <a:pt x="14" y="101"/>
                                    <a:pt x="14" y="101"/>
                                    <a:pt x="14" y="101"/>
                                  </a:cubicBezTo>
                                  <a:cubicBezTo>
                                    <a:pt x="14" y="106"/>
                                    <a:pt x="14" y="106"/>
                                    <a:pt x="14" y="106"/>
                                  </a:cubicBezTo>
                                  <a:cubicBezTo>
                                    <a:pt x="47" y="106"/>
                                    <a:pt x="47" y="106"/>
                                    <a:pt x="47" y="106"/>
                                  </a:cubicBezTo>
                                  <a:cubicBezTo>
                                    <a:pt x="46" y="129"/>
                                    <a:pt x="46" y="129"/>
                                    <a:pt x="46" y="129"/>
                                  </a:cubicBezTo>
                                  <a:cubicBezTo>
                                    <a:pt x="70" y="127"/>
                                    <a:pt x="70" y="127"/>
                                    <a:pt x="70" y="127"/>
                                  </a:cubicBezTo>
                                  <a:cubicBezTo>
                                    <a:pt x="106" y="92"/>
                                    <a:pt x="106" y="92"/>
                                    <a:pt x="106" y="92"/>
                                  </a:cubicBezTo>
                                  <a:cubicBezTo>
                                    <a:pt x="106" y="138"/>
                                    <a:pt x="106" y="138"/>
                                    <a:pt x="106" y="138"/>
                                  </a:cubicBezTo>
                                  <a:close/>
                                  <a:moveTo>
                                    <a:pt x="52" y="111"/>
                                  </a:moveTo>
                                  <a:cubicBezTo>
                                    <a:pt x="64" y="123"/>
                                    <a:pt x="64" y="123"/>
                                    <a:pt x="64" y="123"/>
                                  </a:cubicBezTo>
                                  <a:cubicBezTo>
                                    <a:pt x="51" y="124"/>
                                    <a:pt x="51" y="124"/>
                                    <a:pt x="51" y="124"/>
                                  </a:cubicBezTo>
                                  <a:lnTo>
                                    <a:pt x="52" y="111"/>
                                  </a:lnTo>
                                  <a:close/>
                                  <a:moveTo>
                                    <a:pt x="69" y="122"/>
                                  </a:moveTo>
                                  <a:cubicBezTo>
                                    <a:pt x="53" y="106"/>
                                    <a:pt x="53" y="106"/>
                                    <a:pt x="53" y="106"/>
                                  </a:cubicBezTo>
                                  <a:cubicBezTo>
                                    <a:pt x="116" y="42"/>
                                    <a:pt x="116" y="42"/>
                                    <a:pt x="116" y="42"/>
                                  </a:cubicBezTo>
                                  <a:cubicBezTo>
                                    <a:pt x="133" y="59"/>
                                    <a:pt x="133" y="59"/>
                                    <a:pt x="133" y="59"/>
                                  </a:cubicBezTo>
                                  <a:lnTo>
                                    <a:pt x="69" y="122"/>
                                  </a:lnTo>
                                  <a:close/>
                                  <a:moveTo>
                                    <a:pt x="136" y="55"/>
                                  </a:moveTo>
                                  <a:cubicBezTo>
                                    <a:pt x="120" y="39"/>
                                    <a:pt x="120" y="39"/>
                                    <a:pt x="120" y="39"/>
                                  </a:cubicBezTo>
                                  <a:cubicBezTo>
                                    <a:pt x="122" y="38"/>
                                    <a:pt x="128" y="35"/>
                                    <a:pt x="134" y="41"/>
                                  </a:cubicBezTo>
                                  <a:cubicBezTo>
                                    <a:pt x="138" y="45"/>
                                    <a:pt x="139" y="51"/>
                                    <a:pt x="136" y="55"/>
                                  </a:cubicBezTo>
                                  <a:close/>
                                  <a:moveTo>
                                    <a:pt x="63" y="109"/>
                                  </a:moveTo>
                                  <a:cubicBezTo>
                                    <a:pt x="120" y="52"/>
                                    <a:pt x="120" y="52"/>
                                    <a:pt x="120" y="52"/>
                                  </a:cubicBezTo>
                                  <a:cubicBezTo>
                                    <a:pt x="123" y="55"/>
                                    <a:pt x="123" y="55"/>
                                    <a:pt x="123" y="55"/>
                                  </a:cubicBezTo>
                                  <a:cubicBezTo>
                                    <a:pt x="66" y="112"/>
                                    <a:pt x="66" y="112"/>
                                    <a:pt x="66" y="112"/>
                                  </a:cubicBezTo>
                                  <a:lnTo>
                                    <a:pt x="63" y="109"/>
                                  </a:lnTo>
                                  <a:close/>
                                  <a:moveTo>
                                    <a:pt x="55" y="14"/>
                                  </a:moveTo>
                                  <a:cubicBezTo>
                                    <a:pt x="14" y="14"/>
                                    <a:pt x="14" y="14"/>
                                    <a:pt x="14" y="14"/>
                                  </a:cubicBezTo>
                                  <a:cubicBezTo>
                                    <a:pt x="14" y="60"/>
                                    <a:pt x="14" y="60"/>
                                    <a:pt x="14" y="60"/>
                                  </a:cubicBezTo>
                                  <a:cubicBezTo>
                                    <a:pt x="55" y="60"/>
                                    <a:pt x="55" y="60"/>
                                    <a:pt x="55" y="60"/>
                                  </a:cubicBezTo>
                                  <a:cubicBezTo>
                                    <a:pt x="55" y="14"/>
                                    <a:pt x="55" y="14"/>
                                    <a:pt x="55" y="14"/>
                                  </a:cubicBezTo>
                                  <a:close/>
                                  <a:moveTo>
                                    <a:pt x="50" y="55"/>
                                  </a:moveTo>
                                  <a:cubicBezTo>
                                    <a:pt x="18" y="55"/>
                                    <a:pt x="18" y="55"/>
                                    <a:pt x="18" y="55"/>
                                  </a:cubicBezTo>
                                  <a:cubicBezTo>
                                    <a:pt x="18" y="19"/>
                                    <a:pt x="18" y="19"/>
                                    <a:pt x="18" y="19"/>
                                  </a:cubicBezTo>
                                  <a:cubicBezTo>
                                    <a:pt x="50" y="19"/>
                                    <a:pt x="50" y="19"/>
                                    <a:pt x="50" y="19"/>
                                  </a:cubicBezTo>
                                  <a:cubicBezTo>
                                    <a:pt x="50" y="55"/>
                                    <a:pt x="50" y="55"/>
                                    <a:pt x="50" y="55"/>
                                  </a:cubicBezTo>
                                  <a:close/>
                                  <a:moveTo>
                                    <a:pt x="34" y="44"/>
                                  </a:moveTo>
                                  <a:cubicBezTo>
                                    <a:pt x="39" y="44"/>
                                    <a:pt x="44" y="48"/>
                                    <a:pt x="44" y="53"/>
                                  </a:cubicBezTo>
                                  <a:cubicBezTo>
                                    <a:pt x="48" y="53"/>
                                    <a:pt x="48" y="53"/>
                                    <a:pt x="48" y="53"/>
                                  </a:cubicBezTo>
                                  <a:cubicBezTo>
                                    <a:pt x="48" y="47"/>
                                    <a:pt x="44" y="42"/>
                                    <a:pt x="39" y="40"/>
                                  </a:cubicBezTo>
                                  <a:cubicBezTo>
                                    <a:pt x="42" y="39"/>
                                    <a:pt x="44" y="36"/>
                                    <a:pt x="44" y="33"/>
                                  </a:cubicBezTo>
                                  <a:cubicBezTo>
                                    <a:pt x="44" y="27"/>
                                    <a:pt x="39" y="23"/>
                                    <a:pt x="34" y="23"/>
                                  </a:cubicBezTo>
                                  <a:cubicBezTo>
                                    <a:pt x="29" y="23"/>
                                    <a:pt x="25" y="27"/>
                                    <a:pt x="25" y="33"/>
                                  </a:cubicBezTo>
                                  <a:cubicBezTo>
                                    <a:pt x="25" y="36"/>
                                    <a:pt x="27" y="39"/>
                                    <a:pt x="29" y="40"/>
                                  </a:cubicBezTo>
                                  <a:cubicBezTo>
                                    <a:pt x="24" y="42"/>
                                    <a:pt x="21" y="47"/>
                                    <a:pt x="21" y="53"/>
                                  </a:cubicBezTo>
                                  <a:cubicBezTo>
                                    <a:pt x="25" y="53"/>
                                    <a:pt x="25" y="53"/>
                                    <a:pt x="25" y="53"/>
                                  </a:cubicBezTo>
                                  <a:cubicBezTo>
                                    <a:pt x="25" y="48"/>
                                    <a:pt x="29" y="44"/>
                                    <a:pt x="34" y="44"/>
                                  </a:cubicBezTo>
                                  <a:close/>
                                  <a:moveTo>
                                    <a:pt x="34" y="28"/>
                                  </a:moveTo>
                                  <a:cubicBezTo>
                                    <a:pt x="37" y="28"/>
                                    <a:pt x="39" y="30"/>
                                    <a:pt x="39" y="33"/>
                                  </a:cubicBezTo>
                                  <a:cubicBezTo>
                                    <a:pt x="39" y="35"/>
                                    <a:pt x="37" y="37"/>
                                    <a:pt x="34" y="37"/>
                                  </a:cubicBezTo>
                                  <a:cubicBezTo>
                                    <a:pt x="32" y="37"/>
                                    <a:pt x="30" y="35"/>
                                    <a:pt x="30" y="33"/>
                                  </a:cubicBezTo>
                                  <a:cubicBezTo>
                                    <a:pt x="30" y="30"/>
                                    <a:pt x="32" y="28"/>
                                    <a:pt x="34" y="28"/>
                                  </a:cubicBezTo>
                                  <a:close/>
                                  <a:moveTo>
                                    <a:pt x="64" y="14"/>
                                  </a:moveTo>
                                  <a:cubicBezTo>
                                    <a:pt x="97" y="14"/>
                                    <a:pt x="97" y="14"/>
                                    <a:pt x="97" y="14"/>
                                  </a:cubicBezTo>
                                  <a:cubicBezTo>
                                    <a:pt x="97" y="19"/>
                                    <a:pt x="97" y="19"/>
                                    <a:pt x="97" y="19"/>
                                  </a:cubicBezTo>
                                  <a:cubicBezTo>
                                    <a:pt x="64" y="19"/>
                                    <a:pt x="64" y="19"/>
                                    <a:pt x="64" y="19"/>
                                  </a:cubicBezTo>
                                  <a:lnTo>
                                    <a:pt x="64" y="14"/>
                                  </a:lnTo>
                                  <a:close/>
                                  <a:moveTo>
                                    <a:pt x="64" y="35"/>
                                  </a:moveTo>
                                  <a:cubicBezTo>
                                    <a:pt x="97" y="35"/>
                                    <a:pt x="97" y="35"/>
                                    <a:pt x="97" y="35"/>
                                  </a:cubicBezTo>
                                  <a:cubicBezTo>
                                    <a:pt x="97" y="39"/>
                                    <a:pt x="97" y="39"/>
                                    <a:pt x="97" y="39"/>
                                  </a:cubicBezTo>
                                  <a:cubicBezTo>
                                    <a:pt x="64" y="39"/>
                                    <a:pt x="64" y="39"/>
                                    <a:pt x="64" y="39"/>
                                  </a:cubicBezTo>
                                  <a:lnTo>
                                    <a:pt x="64" y="35"/>
                                  </a:lnTo>
                                  <a:close/>
                                  <a:moveTo>
                                    <a:pt x="14" y="124"/>
                                  </a:moveTo>
                                  <a:cubicBezTo>
                                    <a:pt x="18" y="124"/>
                                    <a:pt x="18" y="124"/>
                                    <a:pt x="18" y="124"/>
                                  </a:cubicBezTo>
                                  <a:cubicBezTo>
                                    <a:pt x="18" y="129"/>
                                    <a:pt x="18" y="129"/>
                                    <a:pt x="18" y="129"/>
                                  </a:cubicBezTo>
                                  <a:cubicBezTo>
                                    <a:pt x="14" y="129"/>
                                    <a:pt x="14" y="129"/>
                                    <a:pt x="14" y="129"/>
                                  </a:cubicBezTo>
                                  <a:lnTo>
                                    <a:pt x="14" y="124"/>
                                  </a:lnTo>
                                  <a:close/>
                                  <a:moveTo>
                                    <a:pt x="23" y="124"/>
                                  </a:moveTo>
                                  <a:cubicBezTo>
                                    <a:pt x="28" y="124"/>
                                    <a:pt x="28" y="124"/>
                                    <a:pt x="28" y="124"/>
                                  </a:cubicBezTo>
                                  <a:cubicBezTo>
                                    <a:pt x="28" y="129"/>
                                    <a:pt x="28" y="129"/>
                                    <a:pt x="28" y="129"/>
                                  </a:cubicBezTo>
                                  <a:cubicBezTo>
                                    <a:pt x="23" y="129"/>
                                    <a:pt x="23" y="129"/>
                                    <a:pt x="23" y="129"/>
                                  </a:cubicBezTo>
                                  <a:lnTo>
                                    <a:pt x="23" y="124"/>
                                  </a:lnTo>
                                  <a:close/>
                                  <a:moveTo>
                                    <a:pt x="32" y="124"/>
                                  </a:moveTo>
                                  <a:cubicBezTo>
                                    <a:pt x="37" y="124"/>
                                    <a:pt x="37" y="124"/>
                                    <a:pt x="37" y="124"/>
                                  </a:cubicBezTo>
                                  <a:cubicBezTo>
                                    <a:pt x="37" y="129"/>
                                    <a:pt x="37" y="129"/>
                                    <a:pt x="37" y="129"/>
                                  </a:cubicBezTo>
                                  <a:cubicBezTo>
                                    <a:pt x="32" y="129"/>
                                    <a:pt x="32" y="129"/>
                                    <a:pt x="32" y="129"/>
                                  </a:cubicBezTo>
                                  <a:lnTo>
                                    <a:pt x="32" y="124"/>
                                  </a:lnTo>
                                  <a:close/>
                                </a:path>
                              </a:pathLst>
                            </a:custGeom>
                            <a:solidFill>
                              <a:srgbClr val="000000">
                                <a:alpha val="50000"/>
                              </a:srgbClr>
                            </a:solidFill>
                            <a:ln>
                              <a:noFill/>
                            </a:ln>
                          </wps:spPr>
                          <wps:bodyPr vert="horz" wrap="square" lIns="91440" tIns="45720" rIns="91440" bIns="45720" numCol="1" anchor="t" anchorCtr="0" compatLnSpc="1">
                            <a:prstTxWarp prst="textNoShape">
                              <a:avLst/>
                            </a:prstTxWarp>
                          </wps:bodyPr>
                        </wps:wsp>
                      </wpg:grpSp>
                      <wps:wsp>
                        <wps:cNvPr id="56" name="Oval 56">
                          <a:extLst>
                            <a:ext uri="{FF2B5EF4-FFF2-40B4-BE49-F238E27FC236}">
                              <a16:creationId xmlns:a16="http://schemas.microsoft.com/office/drawing/2014/main" id="{7FFBD215-218C-4FA6-B535-78CE843B1EC6}"/>
                            </a:ext>
                          </a:extLst>
                        </wps:cNvPr>
                        <wps:cNvSpPr/>
                        <wps:spPr>
                          <a:xfrm flipV="1">
                            <a:off x="0" y="0"/>
                            <a:ext cx="683734" cy="623527"/>
                          </a:xfrm>
                          <a:prstGeom prst="ellipse">
                            <a:avLst/>
                          </a:prstGeom>
                          <a:noFill/>
                          <a:ln w="50800" cap="flat" cmpd="sng" algn="ctr">
                            <a:solidFill>
                              <a:srgbClr val="92D050"/>
                            </a:solidFill>
                            <a:prstDash val="solid"/>
                            <a:miter lim="800000"/>
                          </a:ln>
                          <a:effectLst/>
                        </wps:spPr>
                        <wps:bodyPr rtlCol="0" anchor="ct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0466816" id="Group 59" o:spid="_x0000_s1026" alt="clipboard and pencil" style="position:absolute;left:0;text-align:left;margin-left:60.3pt;margin-top:2.35pt;width:53.85pt;height:49.1pt;z-index:251667456" coordsize="6837,6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">
                <v:group id="Group 260" o:spid="_x0000_s1027" alt="pencil and paper icon" style="position:absolute;left:1143;top:762;width:4667;height:4508" coordsize="6286,6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oval id="Oval 11" o:spid="_x0000_s1028" style="position:absolute;width:6286;height:6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" stroked="f"/>
                  <v:shape id="Freeform 12" o:spid="_x0000_s1029" style="position:absolute;left:1394;top:760;width:4572;height:4540;visibility:visible;mso-wrap-style:square;v-text-anchor:top" coordsize="14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" path="m137,38v-8,-9,-19,-3,-22,c110,42,110,42,110,42,110,,110,,110,,,,,,,,,143,,143,,143v110,,110,,110,c110,87,110,87,110,87,137,60,137,60,137,60v7,-6,7,-16,,-22xm106,138c5,138,5,138,5,138,5,5,5,5,5,5v101,,101,,101,c106,47,106,47,106,47v-9,8,-9,8,-9,8c64,55,64,55,64,55v,5,,5,,5c92,60,92,60,92,60,74,78,74,78,74,78v-60,,-60,,-60,c14,83,14,83,14,83v55,,55,,55,c51,101,51,101,51,101v-37,,-37,,-37,c14,106,14,106,14,106v33,,33,,33,c46,129,46,129,46,129v24,-2,24,-2,24,-2c106,92,106,92,106,92v,46,,46,,46xm52,111v12,12,12,12,12,12c51,124,51,124,51,124r1,-13xm69,122c53,106,53,106,53,106,116,42,116,42,116,42v17,17,17,17,17,17l69,122xm136,55c120,39,120,39,120,39v2,-1,8,-4,14,2c138,45,139,51,136,55xm63,109c120,52,120,52,120,52v3,3,3,3,3,3c66,112,66,112,66,112r-3,-3xm55,14v-41,,-41,,-41,c14,60,14,60,14,60v41,,41,,41,c55,14,55,14,55,14xm50,55v-32,,-32,,-32,c18,19,18,19,18,19v32,,32,,32,c50,55,50,55,50,55xm34,44v5,,10,4,10,9c48,53,48,53,48,53,48,47,44,42,39,40v3,-1,5,-4,5,-7c44,27,39,23,34,23v-5,,-9,4,-9,10c25,36,27,39,29,40v-5,2,-8,7,-8,13c25,53,25,53,25,53v,-5,4,-9,9,-9xm34,28v3,,5,2,5,5c39,35,37,37,34,37v-2,,-4,-2,-4,-4c30,30,32,28,34,28xm64,14v33,,33,,33,c97,19,97,19,97,19v-33,,-33,,-33,l64,14xm64,35v33,,33,,33,c97,39,97,39,97,39v-33,,-33,,-33,l64,35xm14,124v4,,4,,4,c18,129,18,129,18,129v-4,,-4,,-4,l14,124xm23,124v5,,5,,5,c28,129,28,129,28,129v-5,,-5,,-5,l23,124xm32,124v5,,5,,5,c37,129,37,129,37,129v-5,,-5,,-5,l32,124xe" fillcolor="black" stroked="f">
                    <v:fill opacity="32896f"/>
                    <v:path arrowok="t" o:connecttype="custom" o:connectlocs="365125,120650;349250,0;0,454026;349250,276226;434975,120650;15875,438151;336550,15875;307975,174625;203200,190500;234950,247651;44450,263526;161925,320676;44450,336551;146050,409576;336550,292101;165100,352426;161925,393701;219075,387351;368300,133350;219075,387351;381000,123825;431800,174625;381000,165100;209550,355601;174625,44450;44450,190500;174625,44450;57150,174625;158750,60325;107950,139700;152400,168275;139700,104775;79375,104775;66675,168275;107950,139700;123825,104775;95250,104775;203200,44450;307975,60325;203200,44450;307975,111125;203200,123825;44450,393701;57150,409576;44450,393701;88900,393701;73025,409576;101600,393701;117475,409576;101600,393701" o:connectangles="0,0,0,0,0,0,0,0,0,0,0,0,0,0,0,0,0,0,0,0,0,0,0,0,0,0,0,0,0,0,0,0,0,0,0,0,0,0,0,0,0,0,0,0,0,0,0,0,0,0"/>
                    <o:lock v:ext="edit" verticies="t"/>
                  </v:shape>
                </v:group>
                <v:oval id="Oval 56" o:spid="_x0000_s1030" style="position:absolute;width:6837;height:6235;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" filled="f" strokecolor="#92d050" strokeweight="4pt">
                  <v:stroke joinstyle="miter"/>
                </v:oval>
              </v:group>
            </w:pict>
          </mc:Fallback>
        </mc:AlternateContent>
      </w:r>
      <w:r w:rsidR="00711D2A" w:rsidRPr="00711D2A">
        <w:rPr>
          <w:rFonts w:ascii="MS Mincho" w:eastAsia="MS Mincho" w:hAnsi="MS Mincho" w:cs="MS Mincho" w:hint="eastAsia"/>
          <w:noProof/>
          <w:color w:val="000000"/>
          <w:szCs w:val="24"/>
          <w:lang w:eastAsia="ja-JP"/>
        </w:rPr>
        <w:t>役員および業務手順に関する規則（ルール）</w:t>
      </w:r>
      <w:r w:rsidR="00711D2A">
        <w:rPr>
          <w:rFonts w:ascii="MS Mincho" w:eastAsia="MS Mincho" w:hAnsi="MS Mincho" w:cs="MS Mincho" w:hint="eastAsia"/>
          <w:noProof/>
          <w:color w:val="000000"/>
          <w:szCs w:val="24"/>
          <w:lang w:eastAsia="ja-JP"/>
        </w:rPr>
        <w:t>を</w:t>
      </w:r>
      <w:r w:rsidR="00711D2A" w:rsidRPr="00711D2A">
        <w:rPr>
          <w:rFonts w:ascii="MS Mincho" w:eastAsia="MS Mincho" w:hAnsi="MS Mincho" w:cs="MS Mincho" w:hint="eastAsia"/>
          <w:noProof/>
          <w:color w:val="000000"/>
          <w:szCs w:val="24"/>
          <w:lang w:eastAsia="ja-JP"/>
        </w:rPr>
        <w:t>作成</w:t>
      </w:r>
      <w:r w:rsidR="00711D2A">
        <w:rPr>
          <w:rFonts w:ascii="MS Mincho" w:eastAsia="MS Mincho" w:hAnsi="MS Mincho" w:cs="MS Mincho" w:hint="eastAsia"/>
          <w:noProof/>
          <w:color w:val="000000"/>
          <w:szCs w:val="24"/>
          <w:lang w:eastAsia="ja-JP"/>
        </w:rPr>
        <w:t>する</w:t>
      </w:r>
      <w:r w:rsidRPr="00A82ED5">
        <w:rPr>
          <w:rFonts w:ascii="Georgia" w:eastAsia="Times New Roman" w:hAnsi="Georgia" w:cs="Calibri"/>
          <w:noProof/>
          <w:color w:val="000000"/>
          <w:sz w:val="24"/>
          <w:szCs w:val="24"/>
          <w:lang w:eastAsia="ja-JP"/>
        </w:rPr>
        <w:t>;</w:t>
      </w:r>
    </w:p>
    <w:p w14:paraId="319D6F1E" w14:textId="14129AD7" w:rsidR="00633482" w:rsidRPr="00A82ED5" w:rsidRDefault="00711D2A" w:rsidP="00711D2A">
      <w:pPr>
        <w:pStyle w:val="ListParagraph"/>
        <w:numPr>
          <w:ilvl w:val="0"/>
          <w:numId w:val="1"/>
        </w:numPr>
        <w:tabs>
          <w:tab w:val="left" w:pos="3150"/>
        </w:tabs>
        <w:spacing w:after="0" w:line="240" w:lineRule="auto"/>
        <w:rPr>
          <w:rFonts w:ascii="Georgia" w:hAnsi="Georgia"/>
          <w:b/>
          <w:noProof/>
          <w:sz w:val="24"/>
          <w:szCs w:val="24"/>
          <w:lang w:eastAsia="ja-JP"/>
        </w:rPr>
      </w:pPr>
      <w:r w:rsidRPr="00711D2A">
        <w:rPr>
          <w:rFonts w:ascii="MS Mincho" w:eastAsia="MS Mincho" w:hAnsi="MS Mincho" w:cs="MS Mincho" w:hint="eastAsia"/>
          <w:noProof/>
          <w:color w:val="000000"/>
          <w:szCs w:val="24"/>
          <w:lang w:eastAsia="ja-JP"/>
        </w:rPr>
        <w:t>英語学習者に関連する事項について、学区、学校委員会、理事会に助言する</w:t>
      </w:r>
      <w:r w:rsidR="00633482" w:rsidRPr="00A82ED5">
        <w:rPr>
          <w:rFonts w:ascii="Georgia" w:eastAsia="Times New Roman" w:hAnsi="Georgia" w:cs="Calibri"/>
          <w:noProof/>
          <w:color w:val="000000"/>
          <w:sz w:val="24"/>
          <w:szCs w:val="24"/>
          <w:lang w:eastAsia="ja-JP"/>
        </w:rPr>
        <w:t>;</w:t>
      </w:r>
    </w:p>
    <w:p w14:paraId="7FBC94CE" w14:textId="0ACD7FD5" w:rsidR="00633482" w:rsidRPr="00A82ED5" w:rsidRDefault="003C41A7" w:rsidP="003C41A7">
      <w:pPr>
        <w:pStyle w:val="ListParagraph"/>
        <w:numPr>
          <w:ilvl w:val="0"/>
          <w:numId w:val="1"/>
        </w:numPr>
        <w:tabs>
          <w:tab w:val="left" w:pos="3150"/>
        </w:tabs>
        <w:spacing w:after="0" w:line="240" w:lineRule="auto"/>
        <w:rPr>
          <w:rFonts w:ascii="Georgia" w:hAnsi="Georgia"/>
          <w:b/>
          <w:noProof/>
          <w:sz w:val="24"/>
          <w:szCs w:val="24"/>
          <w:lang w:eastAsia="ja-JP"/>
        </w:rPr>
      </w:pPr>
      <w:r w:rsidRPr="003C41A7">
        <w:rPr>
          <w:rFonts w:ascii="MS Mincho" w:eastAsia="MS Mincho" w:hAnsi="MS Mincho" w:cs="MS Mincho" w:hint="eastAsia"/>
          <w:noProof/>
          <w:color w:val="000000"/>
          <w:szCs w:val="24"/>
          <w:lang w:eastAsia="ja-JP"/>
        </w:rPr>
        <w:t>学校または学区の指導者と定期的に会合</w:t>
      </w:r>
      <w:r w:rsidR="00A62DD2">
        <w:rPr>
          <w:rFonts w:ascii="MS Mincho" w:eastAsia="MS Mincho" w:hAnsi="MS Mincho" w:cs="MS Mincho" w:hint="eastAsia"/>
          <w:noProof/>
          <w:color w:val="000000"/>
          <w:szCs w:val="24"/>
          <w:lang w:eastAsia="ja-JP"/>
        </w:rPr>
        <w:t>を行い</w:t>
      </w:r>
      <w:r w:rsidRPr="003C41A7">
        <w:rPr>
          <w:rFonts w:ascii="MS Mincho" w:eastAsia="MS Mincho" w:hAnsi="MS Mincho" w:cs="MS Mincho" w:hint="eastAsia"/>
          <w:noProof/>
          <w:color w:val="000000"/>
          <w:szCs w:val="24"/>
          <w:lang w:eastAsia="ja-JP"/>
        </w:rPr>
        <w:t>、英語学習者の教育機会を改善するためのプログラムの計画と開発に</w:t>
      </w:r>
      <w:r w:rsidR="00A62DD2">
        <w:rPr>
          <w:rFonts w:ascii="MS Mincho" w:eastAsia="MS Mincho" w:hAnsi="MS Mincho" w:cs="MS Mincho" w:hint="eastAsia"/>
          <w:noProof/>
          <w:color w:val="000000"/>
          <w:szCs w:val="24"/>
          <w:lang w:eastAsia="ja-JP"/>
        </w:rPr>
        <w:t>取り組む</w:t>
      </w:r>
      <w:r w:rsidR="00633482" w:rsidRPr="00A82ED5">
        <w:rPr>
          <w:rFonts w:ascii="Georgia" w:eastAsia="Times New Roman" w:hAnsi="Georgia" w:cs="Calibri"/>
          <w:noProof/>
          <w:color w:val="000000"/>
          <w:sz w:val="24"/>
          <w:szCs w:val="24"/>
          <w:lang w:eastAsia="ja-JP"/>
        </w:rPr>
        <w:t>;</w:t>
      </w:r>
    </w:p>
    <w:p w14:paraId="00A5AAE9" w14:textId="2277A8F2" w:rsidR="00633482" w:rsidRPr="00A82ED5" w:rsidRDefault="0029769D" w:rsidP="0029769D">
      <w:pPr>
        <w:pStyle w:val="ListParagraph"/>
        <w:numPr>
          <w:ilvl w:val="0"/>
          <w:numId w:val="1"/>
        </w:numPr>
        <w:tabs>
          <w:tab w:val="left" w:pos="3150"/>
        </w:tabs>
        <w:spacing w:after="0" w:line="240" w:lineRule="auto"/>
        <w:rPr>
          <w:rFonts w:ascii="Georgia" w:hAnsi="Georgia"/>
          <w:b/>
          <w:noProof/>
          <w:sz w:val="24"/>
          <w:szCs w:val="24"/>
          <w:lang w:eastAsia="ja-JP"/>
        </w:rPr>
      </w:pPr>
      <w:r w:rsidRPr="00A55F8C">
        <w:rPr>
          <w:rFonts w:ascii="MS Mincho" w:eastAsia="MS Mincho" w:hAnsi="MS Mincho" w:cs="MS Mincho" w:hint="eastAsia"/>
          <w:noProof/>
          <w:color w:val="000000"/>
          <w:szCs w:val="24"/>
          <w:lang w:eastAsia="ja-JP"/>
        </w:rPr>
        <w:t>新たに提案された語学学習プログラムに関</w:t>
      </w:r>
      <w:r w:rsidR="00A55F8C">
        <w:rPr>
          <w:rFonts w:ascii="MS Mincho" w:eastAsia="MS Mincho" w:hAnsi="MS Mincho" w:cs="MS Mincho" w:hint="eastAsia"/>
          <w:noProof/>
          <w:color w:val="000000"/>
          <w:szCs w:val="24"/>
          <w:lang w:eastAsia="ja-JP"/>
        </w:rPr>
        <w:t>し</w:t>
      </w:r>
      <w:r w:rsidRPr="00A55F8C">
        <w:rPr>
          <w:rFonts w:ascii="MS Mincho" w:eastAsia="MS Mincho" w:hAnsi="MS Mincho" w:cs="MS Mincho" w:hint="eastAsia"/>
          <w:noProof/>
          <w:color w:val="000000"/>
          <w:szCs w:val="24"/>
          <w:lang w:eastAsia="ja-JP"/>
        </w:rPr>
        <w:t>て</w:t>
      </w:r>
      <w:r w:rsidR="00A55F8C" w:rsidRPr="00A55F8C">
        <w:rPr>
          <w:rFonts w:ascii="MS Mincho" w:eastAsia="MS Mincho" w:hAnsi="MS Mincho" w:cs="MS Mincho" w:hint="eastAsia"/>
          <w:noProof/>
          <w:color w:val="000000"/>
          <w:szCs w:val="24"/>
          <w:lang w:eastAsia="ja-JP"/>
        </w:rPr>
        <w:t>学区</w:t>
      </w:r>
      <w:r w:rsidRPr="00A55F8C">
        <w:rPr>
          <w:rFonts w:ascii="MS Mincho" w:eastAsia="MS Mincho" w:hAnsi="MS Mincho" w:cs="MS Mincho" w:hint="eastAsia"/>
          <w:noProof/>
          <w:color w:val="000000"/>
          <w:szCs w:val="24"/>
          <w:lang w:eastAsia="ja-JP"/>
        </w:rPr>
        <w:t>または学校へ</w:t>
      </w:r>
      <w:r w:rsidR="00A55F8C" w:rsidRPr="00A55F8C">
        <w:rPr>
          <w:rFonts w:ascii="MS Mincho" w:eastAsia="MS Mincho" w:hAnsi="MS Mincho" w:cs="MS Mincho" w:hint="eastAsia"/>
          <w:noProof/>
          <w:color w:val="000000"/>
          <w:szCs w:val="24"/>
          <w:lang w:eastAsia="ja-JP"/>
        </w:rPr>
        <w:t>助言する</w:t>
      </w:r>
      <w:r w:rsidR="00633482" w:rsidRPr="00A82ED5">
        <w:rPr>
          <w:rFonts w:ascii="Georgia" w:eastAsia="Times New Roman" w:hAnsi="Georgia" w:cs="Calibri"/>
          <w:noProof/>
          <w:color w:val="000000"/>
          <w:sz w:val="24"/>
          <w:szCs w:val="24"/>
          <w:lang w:eastAsia="ja-JP"/>
        </w:rPr>
        <w:t>;</w:t>
      </w:r>
    </w:p>
    <w:p w14:paraId="6E9A5AB9" w14:textId="4715EF74" w:rsidR="00633482" w:rsidRPr="00A82ED5" w:rsidRDefault="00A054B0" w:rsidP="00A054B0">
      <w:pPr>
        <w:pStyle w:val="ListParagraph"/>
        <w:numPr>
          <w:ilvl w:val="0"/>
          <w:numId w:val="1"/>
        </w:numPr>
        <w:tabs>
          <w:tab w:val="left" w:pos="3150"/>
        </w:tabs>
        <w:spacing w:after="0" w:line="240" w:lineRule="auto"/>
        <w:rPr>
          <w:rFonts w:ascii="Georgia" w:hAnsi="Georgia"/>
          <w:b/>
          <w:noProof/>
          <w:sz w:val="24"/>
          <w:szCs w:val="24"/>
          <w:lang w:eastAsia="ja-JP"/>
        </w:rPr>
      </w:pPr>
      <w:r w:rsidRPr="00A054B0">
        <w:rPr>
          <w:rFonts w:ascii="MS Mincho" w:eastAsia="MS Mincho" w:hAnsi="MS Mincho" w:cs="MS Mincho" w:hint="eastAsia"/>
          <w:noProof/>
          <w:color w:val="000000"/>
          <w:szCs w:val="24"/>
          <w:lang w:eastAsia="ja-JP"/>
        </w:rPr>
        <w:t>英語学習者に関連する地区および学校の​​改善計画をレビューする</w:t>
      </w:r>
      <w:r w:rsidR="00633482" w:rsidRPr="00A82ED5">
        <w:rPr>
          <w:rFonts w:ascii="Georgia" w:eastAsia="Times New Roman" w:hAnsi="Georgia" w:cs="Calibri"/>
          <w:noProof/>
          <w:color w:val="000000"/>
          <w:sz w:val="24"/>
          <w:szCs w:val="24"/>
          <w:lang w:eastAsia="ja-JP"/>
        </w:rPr>
        <w:t xml:space="preserve">; </w:t>
      </w:r>
      <w:r>
        <w:rPr>
          <w:rFonts w:ascii="MS Mincho" w:eastAsia="MS Mincho" w:hAnsi="MS Mincho" w:cs="MS Mincho" w:hint="eastAsia"/>
          <w:noProof/>
          <w:color w:val="000000"/>
          <w:szCs w:val="24"/>
          <w:lang w:eastAsia="ja-JP"/>
        </w:rPr>
        <w:t>そして</w:t>
      </w:r>
    </w:p>
    <w:p w14:paraId="3297603F" w14:textId="6C0C98BB" w:rsidR="00633482" w:rsidRPr="00A82ED5" w:rsidRDefault="00A054B0" w:rsidP="00A054B0">
      <w:pPr>
        <w:pStyle w:val="ListParagraph"/>
        <w:numPr>
          <w:ilvl w:val="0"/>
          <w:numId w:val="1"/>
        </w:numPr>
        <w:tabs>
          <w:tab w:val="left" w:pos="3150"/>
        </w:tabs>
        <w:spacing w:after="0" w:line="240" w:lineRule="auto"/>
        <w:rPr>
          <w:rFonts w:ascii="Georgia" w:hAnsi="Georgia"/>
          <w:b/>
          <w:noProof/>
          <w:sz w:val="24"/>
          <w:szCs w:val="24"/>
          <w:lang w:eastAsia="ja-JP"/>
        </w:rPr>
      </w:pPr>
      <w:r w:rsidRPr="00A054B0">
        <w:rPr>
          <w:rFonts w:ascii="MS PMincho" w:eastAsia="MS PMincho" w:hAnsi="MS PMincho" w:cs="MS Mincho" w:hint="eastAsia"/>
          <w:noProof/>
          <w:color w:val="000000"/>
          <w:szCs w:val="24"/>
          <w:lang w:eastAsia="ja-JP"/>
        </w:rPr>
        <w:t>学校委員会または教育委員会と少なくとも年</w:t>
      </w:r>
      <w:r w:rsidRPr="00A054B0">
        <w:rPr>
          <w:rFonts w:ascii="MS PMincho" w:eastAsia="MS PMincho" w:hAnsi="MS PMincho" w:cs="Calibri" w:hint="eastAsia"/>
          <w:noProof/>
          <w:color w:val="000000"/>
          <w:szCs w:val="24"/>
          <w:lang w:eastAsia="ja-JP"/>
        </w:rPr>
        <w:t>1</w:t>
      </w:r>
      <w:r w:rsidRPr="00A054B0">
        <w:rPr>
          <w:rFonts w:ascii="MS PMincho" w:eastAsia="MS PMincho" w:hAnsi="MS PMincho" w:cs="MS Mincho" w:hint="eastAsia"/>
          <w:noProof/>
          <w:color w:val="000000"/>
          <w:szCs w:val="24"/>
          <w:lang w:eastAsia="ja-JP"/>
        </w:rPr>
        <w:t>回会合を行う</w:t>
      </w:r>
      <w:r w:rsidR="00633482" w:rsidRPr="00A82ED5">
        <w:rPr>
          <w:rFonts w:ascii="Georgia" w:eastAsia="Times New Roman" w:hAnsi="Georgia" w:cs="Calibri"/>
          <w:noProof/>
          <w:color w:val="000000"/>
          <w:sz w:val="24"/>
          <w:szCs w:val="24"/>
          <w:lang w:eastAsia="ja-JP"/>
        </w:rPr>
        <w:t>.</w:t>
      </w:r>
    </w:p>
    <w:p w14:paraId="74542B9F" w14:textId="77777777" w:rsidR="00633482" w:rsidRPr="00A82ED5" w:rsidRDefault="00633482" w:rsidP="00633482">
      <w:pPr>
        <w:pStyle w:val="NormalWeb"/>
        <w:spacing w:before="0" w:beforeAutospacing="0" w:after="0" w:afterAutospacing="0"/>
        <w:rPr>
          <w:rFonts w:ascii="Georgia" w:hAnsi="Georgia" w:cstheme="minorBidi"/>
          <w:noProof/>
          <w:color w:val="000000" w:themeColor="text1"/>
          <w:kern w:val="24"/>
          <w:lang w:eastAsia="ja-JP"/>
        </w:rPr>
      </w:pPr>
    </w:p>
    <w:p w14:paraId="7D8861BF" w14:textId="5B27A1B8" w:rsidR="00C07ECE" w:rsidRPr="00A62DD2" w:rsidRDefault="00A62DD2" w:rsidP="003A48B5">
      <w:pPr>
        <w:pStyle w:val="NormalWeb"/>
        <w:tabs>
          <w:tab w:val="left" w:pos="0"/>
          <w:tab w:val="left" w:pos="270"/>
          <w:tab w:val="left" w:pos="450"/>
          <w:tab w:val="left" w:pos="810"/>
          <w:tab w:val="left" w:pos="1440"/>
          <w:tab w:val="left" w:pos="1530"/>
          <w:tab w:val="left" w:pos="1710"/>
          <w:tab w:val="left" w:pos="1800"/>
          <w:tab w:val="left" w:pos="1890"/>
          <w:tab w:val="left" w:pos="1980"/>
          <w:tab w:val="left" w:pos="2070"/>
          <w:tab w:val="left" w:pos="2430"/>
          <w:tab w:val="left" w:pos="2520"/>
        </w:tabs>
        <w:spacing w:before="0" w:beforeAutospacing="0" w:after="0" w:afterAutospacing="0"/>
        <w:jc w:val="both"/>
        <w:rPr>
          <w:rFonts w:ascii="MS PMincho" w:eastAsia="MS PMincho" w:hAnsi="MS PMincho" w:cstheme="minorBidi"/>
          <w:color w:val="000000" w:themeColor="text1"/>
          <w:kern w:val="24"/>
          <w:sz w:val="21"/>
          <w:szCs w:val="22"/>
          <w:lang w:eastAsia="ja-JP"/>
        </w:rPr>
      </w:pPr>
      <w:r w:rsidRPr="00A82ED5">
        <w:rPr>
          <w:rFonts w:ascii="Georgia" w:hAnsi="Georgia" w:cstheme="minorBidi"/>
          <w:noProof/>
          <w:color w:val="000000" w:themeColor="text1"/>
          <w:kern w:val="24"/>
          <w:lang w:eastAsia="ja-JP"/>
        </w:rPr>
        <w:t>ELPACs</w:t>
      </w:r>
      <w:r w:rsidRPr="00A62DD2">
        <w:rPr>
          <w:rFonts w:ascii="MS PMincho" w:eastAsia="MS PMincho" w:hAnsi="MS PMincho" w:cstheme="minorBidi" w:hint="eastAsia"/>
          <w:color w:val="000000" w:themeColor="text1"/>
          <w:kern w:val="24"/>
          <w:sz w:val="22"/>
          <w:szCs w:val="22"/>
          <w:lang w:eastAsia="ja-JP"/>
        </w:rPr>
        <w:t>の取り組みを成功させるには</w:t>
      </w:r>
      <w:r w:rsidR="00D83A70" w:rsidRPr="00A62DD2">
        <w:rPr>
          <w:rFonts w:ascii="MS PMincho" w:eastAsia="MS PMincho" w:hAnsi="MS PMincho" w:cstheme="minorBidi" w:hint="eastAsia"/>
          <w:color w:val="000000" w:themeColor="text1"/>
          <w:kern w:val="24"/>
          <w:sz w:val="22"/>
          <w:szCs w:val="22"/>
          <w:lang w:eastAsia="ja-JP"/>
        </w:rPr>
        <w:t>、</w:t>
      </w:r>
      <w:r w:rsidR="00D83A70" w:rsidRPr="00D83A70">
        <w:rPr>
          <w:rFonts w:ascii="MS PMincho" w:eastAsia="MS PMincho" w:hAnsi="MS PMincho" w:cstheme="minorBidi" w:hint="eastAsia"/>
          <w:color w:val="000000" w:themeColor="text1"/>
          <w:kern w:val="24"/>
          <w:sz w:val="22"/>
          <w:szCs w:val="22"/>
          <w:lang w:eastAsia="ja-JP"/>
        </w:rPr>
        <w:t>保護者ならびに学校職員や指導者、地域社会のメンバーが共に協力しあい信頼関係を構築することが大切です。</w:t>
      </w:r>
      <w:r w:rsidR="00D83A70" w:rsidRPr="00D83A70">
        <w:rPr>
          <w:rFonts w:ascii="Georgia" w:hAnsi="Georgia" w:cstheme="minorBidi" w:hint="eastAsia"/>
          <w:color w:val="000000" w:themeColor="text1"/>
          <w:kern w:val="24"/>
          <w:lang w:eastAsia="ja-JP"/>
        </w:rPr>
        <w:t xml:space="preserve"> </w:t>
      </w:r>
      <w:r w:rsidRPr="00A82ED5">
        <w:rPr>
          <w:rFonts w:ascii="Georgia" w:hAnsi="Georgia" w:cstheme="minorBidi"/>
          <w:noProof/>
          <w:color w:val="000000" w:themeColor="text1"/>
          <w:kern w:val="24"/>
          <w:lang w:eastAsia="ja-JP"/>
        </w:rPr>
        <w:t>ELPACs</w:t>
      </w:r>
      <w:r w:rsidR="00D83A70" w:rsidRPr="00A62DD2">
        <w:rPr>
          <w:rFonts w:ascii="MS PMincho" w:eastAsia="MS PMincho" w:hAnsi="MS PMincho" w:cstheme="minorBidi" w:hint="eastAsia"/>
          <w:color w:val="000000" w:themeColor="text1"/>
          <w:kern w:val="24"/>
          <w:sz w:val="21"/>
          <w:lang w:eastAsia="ja-JP"/>
        </w:rPr>
        <w:t>の詳細については、</w:t>
      </w:r>
      <w:hyperlink r:id="rId14" w:history="1">
        <w:r w:rsidR="00D83A70" w:rsidRPr="00D83A70">
          <w:rPr>
            <w:rStyle w:val="Hyperlink"/>
            <w:rFonts w:ascii="Georgia" w:hAnsi="Georgia" w:cstheme="minorBidi"/>
            <w:noProof/>
            <w:kern w:val="24"/>
            <w:sz w:val="22"/>
            <w:lang w:eastAsia="ja-JP"/>
          </w:rPr>
          <w:t>http://www.doe.mass.edu/ell/look-act.html</w:t>
        </w:r>
      </w:hyperlink>
      <w:r w:rsidR="00D83A70" w:rsidRPr="00D83A70">
        <w:rPr>
          <w:rFonts w:ascii="Georgia" w:hAnsi="Georgia" w:cstheme="minorBidi"/>
          <w:noProof/>
          <w:color w:val="000000" w:themeColor="text1"/>
          <w:kern w:val="24"/>
          <w:sz w:val="22"/>
          <w:lang w:eastAsia="ja-JP"/>
        </w:rPr>
        <w:t xml:space="preserve"> </w:t>
      </w:r>
      <w:r w:rsidR="00D83A70" w:rsidRPr="00A62DD2">
        <w:rPr>
          <w:rFonts w:ascii="MS PMincho" w:eastAsia="MS PMincho" w:hAnsi="MS PMincho" w:cstheme="minorBidi" w:hint="eastAsia"/>
          <w:color w:val="000000" w:themeColor="text1"/>
          <w:kern w:val="24"/>
          <w:sz w:val="21"/>
          <w:lang w:eastAsia="ja-JP"/>
        </w:rPr>
        <w:t>を参照してください。</w:t>
      </w:r>
    </w:p>
    <w:sectPr w:rsidR="00C07ECE" w:rsidRPr="00A62D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MS Mincho"/>
    <w:charset w:val="80"/>
    <w:family w:val="roman"/>
    <w:pitch w:val="variable"/>
    <w:sig w:usb0="00000000"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modern"/>
    <w:pitch w:val="variable"/>
    <w:sig w:usb0="E00002FF" w:usb1="2AC7FDFF" w:usb2="00000016" w:usb3="00000000" w:csb0="0002009F" w:csb1="00000000"/>
  </w:font>
  <w:font w:name="Segoe UI">
    <w:panose1 w:val="020B0502040204020203"/>
    <w:charset w:val="00"/>
    <w:family w:val="swiss"/>
    <w:pitch w:val="variable"/>
    <w:sig w:usb0="E10022FF" w:usb1="C000E47F" w:usb2="00000029" w:usb3="00000000" w:csb0="000001DF" w:csb1="00000000"/>
  </w:font>
  <w:font w:name="Rockwell">
    <w:panose1 w:val="02060603020205020403"/>
    <w:charset w:val="00"/>
    <w:family w:val="roman"/>
    <w:pitch w:val="variable"/>
    <w:sig w:usb0="00000007" w:usb1="00000000" w:usb2="00000000" w:usb3="00000000" w:csb0="00000003" w:csb1="00000000"/>
  </w:font>
  <w:font w:name="MS PMincho">
    <w:altName w:val="ＭＳ Ｐ明朝"/>
    <w:panose1 w:val="02020600040205080304"/>
    <w:charset w:val="80"/>
    <w:family w:val="roman"/>
    <w:pitch w:val="variable"/>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542AF"/>
    <w:multiLevelType w:val="hybridMultilevel"/>
    <w:tmpl w:val="CD62D40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NbQ0tTAxNDc3MDVS0lEKTi0uzszPAykwqgUAVxyo3iwAAAA="/>
  </w:docVars>
  <w:rsids>
    <w:rsidRoot w:val="00633482"/>
    <w:rsid w:val="0006320B"/>
    <w:rsid w:val="001425C9"/>
    <w:rsid w:val="001D05AC"/>
    <w:rsid w:val="001E1C8F"/>
    <w:rsid w:val="00267C6E"/>
    <w:rsid w:val="0029769D"/>
    <w:rsid w:val="002C0207"/>
    <w:rsid w:val="00364138"/>
    <w:rsid w:val="00390090"/>
    <w:rsid w:val="003A48B5"/>
    <w:rsid w:val="003B57D8"/>
    <w:rsid w:val="003C41A7"/>
    <w:rsid w:val="00474E53"/>
    <w:rsid w:val="004A409E"/>
    <w:rsid w:val="004B0502"/>
    <w:rsid w:val="004B4D34"/>
    <w:rsid w:val="005251CC"/>
    <w:rsid w:val="005B6C4E"/>
    <w:rsid w:val="0060200F"/>
    <w:rsid w:val="00633482"/>
    <w:rsid w:val="00634665"/>
    <w:rsid w:val="0070492B"/>
    <w:rsid w:val="00711D2A"/>
    <w:rsid w:val="00715B14"/>
    <w:rsid w:val="007C2430"/>
    <w:rsid w:val="007E78EB"/>
    <w:rsid w:val="0080439B"/>
    <w:rsid w:val="0097740D"/>
    <w:rsid w:val="00A054B0"/>
    <w:rsid w:val="00A206F3"/>
    <w:rsid w:val="00A21FA7"/>
    <w:rsid w:val="00A42121"/>
    <w:rsid w:val="00A55F8C"/>
    <w:rsid w:val="00A62DD2"/>
    <w:rsid w:val="00A82ED5"/>
    <w:rsid w:val="00B903F7"/>
    <w:rsid w:val="00BE5C93"/>
    <w:rsid w:val="00CE48FF"/>
    <w:rsid w:val="00D73DC4"/>
    <w:rsid w:val="00D83A70"/>
    <w:rsid w:val="00E10DC8"/>
    <w:rsid w:val="00EF20D7"/>
    <w:rsid w:val="00F81B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4FD2EB1"/>
  <w15:chartTrackingRefBased/>
  <w15:docId w15:val="{0F7533D2-7243-497D-A0F9-94616EEC3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482"/>
  </w:style>
  <w:style w:type="paragraph" w:styleId="Heading4">
    <w:name w:val="heading 4"/>
    <w:basedOn w:val="Normal"/>
    <w:next w:val="Normal"/>
    <w:link w:val="Heading4Char"/>
    <w:uiPriority w:val="9"/>
    <w:semiHidden/>
    <w:unhideWhenUsed/>
    <w:qFormat/>
    <w:rsid w:val="0063348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633482"/>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633482"/>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633482"/>
    <w:pPr>
      <w:ind w:left="720"/>
      <w:contextualSpacing/>
    </w:pPr>
  </w:style>
  <w:style w:type="character" w:styleId="CommentReference">
    <w:name w:val="annotation reference"/>
    <w:basedOn w:val="DefaultParagraphFont"/>
    <w:uiPriority w:val="99"/>
    <w:semiHidden/>
    <w:unhideWhenUsed/>
    <w:rsid w:val="00B903F7"/>
    <w:rPr>
      <w:sz w:val="16"/>
      <w:szCs w:val="16"/>
    </w:rPr>
  </w:style>
  <w:style w:type="paragraph" w:styleId="CommentText">
    <w:name w:val="annotation text"/>
    <w:basedOn w:val="Normal"/>
    <w:link w:val="CommentTextChar"/>
    <w:uiPriority w:val="99"/>
    <w:semiHidden/>
    <w:unhideWhenUsed/>
    <w:rsid w:val="00B903F7"/>
    <w:pPr>
      <w:spacing w:line="240" w:lineRule="auto"/>
    </w:pPr>
    <w:rPr>
      <w:sz w:val="20"/>
      <w:szCs w:val="20"/>
    </w:rPr>
  </w:style>
  <w:style w:type="character" w:customStyle="1" w:styleId="CommentTextChar">
    <w:name w:val="Comment Text Char"/>
    <w:basedOn w:val="DefaultParagraphFont"/>
    <w:link w:val="CommentText"/>
    <w:uiPriority w:val="99"/>
    <w:semiHidden/>
    <w:rsid w:val="00B903F7"/>
    <w:rPr>
      <w:sz w:val="20"/>
      <w:szCs w:val="20"/>
    </w:rPr>
  </w:style>
  <w:style w:type="paragraph" w:styleId="CommentSubject">
    <w:name w:val="annotation subject"/>
    <w:basedOn w:val="CommentText"/>
    <w:next w:val="CommentText"/>
    <w:link w:val="CommentSubjectChar"/>
    <w:uiPriority w:val="99"/>
    <w:semiHidden/>
    <w:unhideWhenUsed/>
    <w:rsid w:val="00B903F7"/>
    <w:rPr>
      <w:b/>
      <w:bCs/>
    </w:rPr>
  </w:style>
  <w:style w:type="character" w:customStyle="1" w:styleId="CommentSubjectChar">
    <w:name w:val="Comment Subject Char"/>
    <w:basedOn w:val="CommentTextChar"/>
    <w:link w:val="CommentSubject"/>
    <w:uiPriority w:val="99"/>
    <w:semiHidden/>
    <w:rsid w:val="00B903F7"/>
    <w:rPr>
      <w:b/>
      <w:bCs/>
      <w:sz w:val="20"/>
      <w:szCs w:val="20"/>
    </w:rPr>
  </w:style>
  <w:style w:type="paragraph" w:styleId="BalloonText">
    <w:name w:val="Balloon Text"/>
    <w:basedOn w:val="Normal"/>
    <w:link w:val="BalloonTextChar"/>
    <w:uiPriority w:val="99"/>
    <w:semiHidden/>
    <w:unhideWhenUsed/>
    <w:rsid w:val="00B903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3F7"/>
    <w:rPr>
      <w:rFonts w:ascii="Segoe UI" w:hAnsi="Segoe UI" w:cs="Segoe UI"/>
      <w:sz w:val="18"/>
      <w:szCs w:val="18"/>
    </w:rPr>
  </w:style>
  <w:style w:type="character" w:styleId="Hyperlink">
    <w:name w:val="Hyperlink"/>
    <w:basedOn w:val="DefaultParagraphFont"/>
    <w:uiPriority w:val="99"/>
    <w:unhideWhenUsed/>
    <w:rsid w:val="00A82E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2.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www.doe.mass.edu/ell/look-ac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6007</_dlc_DocId>
    <_dlc_DocIdUrl xmlns="733efe1c-5bbe-4968-87dc-d400e65c879f">
      <Url>https://sharepoint.doemass.org/ese/webteam/cps/_layouts/DocIdRedir.aspx?ID=DESE-231-46007</Url>
      <Description>DESE-231-4600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52CACB-FAA5-4D04-9D28-26FBE95801D1}">
  <ds:schemaRefs>
    <ds:schemaRef ds:uri="http://schemas.microsoft.com/sharepoint/v3/contenttype/forms"/>
  </ds:schemaRefs>
</ds:datastoreItem>
</file>

<file path=customXml/itemProps2.xml><?xml version="1.0" encoding="utf-8"?>
<ds:datastoreItem xmlns:ds="http://schemas.openxmlformats.org/officeDocument/2006/customXml" ds:itemID="{DDCA2485-22E5-4A75-9742-A3FE76FDA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F1A778-AEF3-434A-BF6B-9657B34CD7E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026CC7A4-70A2-4293-A414-136990A83D5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0</Words>
  <Characters>86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ELPAC Information for Parents — Japanese</vt:lpstr>
    </vt:vector>
  </TitlesOfParts>
  <Company/>
  <LinksUpToDate>false</LinksUpToDate>
  <CharactersWithSpaces>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PAC Information for Parents — Japanese</dc:title>
  <dc:subject/>
  <dc:creator>DESE</dc:creator>
  <cp:keywords/>
  <dc:description/>
  <cp:lastModifiedBy>Zou, Dong (EOE)</cp:lastModifiedBy>
  <cp:revision>3</cp:revision>
  <dcterms:created xsi:type="dcterms:W3CDTF">2018-09-05T08:20:00Z</dcterms:created>
  <dcterms:modified xsi:type="dcterms:W3CDTF">2018-10-2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23 2018</vt:lpwstr>
  </property>
</Properties>
</file>